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3AF0B5" w14:textId="77777777" w:rsidR="00C5302B" w:rsidRDefault="60406CBC" w:rsidP="60406CBC">
      <w:pPr>
        <w:spacing w:after="0" w:line="240" w:lineRule="auto"/>
        <w:jc w:val="center"/>
        <w:rPr>
          <w:rFonts w:ascii="Arial" w:eastAsia="Arial" w:hAnsi="Arial" w:cs="Arial"/>
          <w:b/>
          <w:bCs/>
        </w:rPr>
      </w:pPr>
      <w:r w:rsidRPr="60406CBC">
        <w:rPr>
          <w:rFonts w:ascii="Arial" w:eastAsia="Arial" w:hAnsi="Arial" w:cs="Arial"/>
          <w:b/>
          <w:bCs/>
        </w:rPr>
        <w:t xml:space="preserve">Efficient Functional Behavior Assessment: </w:t>
      </w:r>
    </w:p>
    <w:p w14:paraId="503852B0" w14:textId="77777777" w:rsidR="008613E2" w:rsidRDefault="60406CBC" w:rsidP="60406CBC">
      <w:pPr>
        <w:spacing w:after="0" w:line="240" w:lineRule="auto"/>
        <w:jc w:val="center"/>
        <w:rPr>
          <w:rFonts w:ascii="Arial" w:eastAsia="Arial" w:hAnsi="Arial" w:cs="Arial"/>
          <w:b/>
          <w:bCs/>
        </w:rPr>
      </w:pPr>
      <w:r w:rsidRPr="60406CBC">
        <w:rPr>
          <w:rFonts w:ascii="Arial" w:eastAsia="Arial" w:hAnsi="Arial" w:cs="Arial"/>
          <w:b/>
          <w:bCs/>
        </w:rPr>
        <w:t>The Functional Assessment Checklist for Teachers and Staff (FACTS): Part A</w:t>
      </w:r>
    </w:p>
    <w:p w14:paraId="672A6659" w14:textId="77777777" w:rsidR="00C5302B" w:rsidRPr="00C5302B" w:rsidRDefault="00C5302B" w:rsidP="60406CBC">
      <w:pPr>
        <w:spacing w:after="0" w:line="240" w:lineRule="auto"/>
        <w:jc w:val="center"/>
        <w:rPr>
          <w:rFonts w:ascii="Arial" w:eastAsia="Arial" w:hAnsi="Arial" w:cs="Arial"/>
          <w:b/>
          <w:bCs/>
        </w:rPr>
      </w:pPr>
    </w:p>
    <w:p w14:paraId="694290F3" w14:textId="720B5E86" w:rsidR="008613E2" w:rsidRDefault="60406CBC" w:rsidP="60406CBC">
      <w:pPr>
        <w:spacing w:line="240" w:lineRule="auto"/>
        <w:rPr>
          <w:rFonts w:ascii="Arial" w:eastAsia="Arial" w:hAnsi="Arial" w:cs="Arial"/>
        </w:rPr>
      </w:pPr>
      <w:r w:rsidRPr="60406CBC">
        <w:rPr>
          <w:rFonts w:ascii="Arial" w:eastAsia="Arial" w:hAnsi="Arial" w:cs="Arial"/>
        </w:rPr>
        <w:t xml:space="preserve">The FACTS is a brief, semi-structured interview for use in building behavior support plans. The FACTS should be completed with a staff who know the student best and should take about 20 minutes. </w:t>
      </w:r>
    </w:p>
    <w:tbl>
      <w:tblPr>
        <w:tblStyle w:val="TableGrid"/>
        <w:tblW w:w="10721" w:type="dxa"/>
        <w:tblInd w:w="-635" w:type="dxa"/>
        <w:tblLook w:val="04A0" w:firstRow="1" w:lastRow="0" w:firstColumn="1" w:lastColumn="0" w:noHBand="0" w:noVBand="1"/>
      </w:tblPr>
      <w:tblGrid>
        <w:gridCol w:w="3996"/>
        <w:gridCol w:w="1682"/>
        <w:gridCol w:w="1680"/>
        <w:gridCol w:w="3363"/>
      </w:tblGrid>
      <w:tr w:rsidR="0093659E" w:rsidRPr="0093659E" w14:paraId="7FAB917C" w14:textId="77777777" w:rsidTr="60406CBC">
        <w:trPr>
          <w:trHeight w:val="270"/>
        </w:trPr>
        <w:tc>
          <w:tcPr>
            <w:tcW w:w="10721" w:type="dxa"/>
            <w:gridSpan w:val="4"/>
            <w:tcBorders>
              <w:bottom w:val="nil"/>
            </w:tcBorders>
            <w:shd w:val="clear" w:color="auto" w:fill="D9D9D9" w:themeFill="background1" w:themeFillShade="D9"/>
          </w:tcPr>
          <w:p w14:paraId="0C602496" w14:textId="1E34886E" w:rsidR="0093659E" w:rsidRPr="003B0A10" w:rsidRDefault="60406CBC" w:rsidP="60406CBC">
            <w:pPr>
              <w:rPr>
                <w:rFonts w:ascii="Arial" w:eastAsia="Arial" w:hAnsi="Arial" w:cs="Arial"/>
                <w:b/>
                <w:bCs/>
              </w:rPr>
            </w:pPr>
            <w:r w:rsidRPr="60406CBC">
              <w:rPr>
                <w:rFonts w:ascii="Arial" w:eastAsia="Arial" w:hAnsi="Arial" w:cs="Arial"/>
                <w:b/>
                <w:bCs/>
              </w:rPr>
              <w:t>Step One: Demographic Data</w:t>
            </w:r>
          </w:p>
        </w:tc>
      </w:tr>
      <w:tr w:rsidR="0093659E" w:rsidRPr="0093659E" w14:paraId="6C4D1CC2" w14:textId="77777777" w:rsidTr="60406CBC">
        <w:trPr>
          <w:trHeight w:val="541"/>
        </w:trPr>
        <w:tc>
          <w:tcPr>
            <w:tcW w:w="10721" w:type="dxa"/>
            <w:gridSpan w:val="4"/>
            <w:tcBorders>
              <w:top w:val="nil"/>
            </w:tcBorders>
          </w:tcPr>
          <w:p w14:paraId="70CA9C9C" w14:textId="77777777" w:rsidR="0093659E" w:rsidRPr="0093659E" w:rsidRDefault="60406CBC" w:rsidP="60406CBC">
            <w:pPr>
              <w:rPr>
                <w:rFonts w:ascii="Arial" w:eastAsia="Arial" w:hAnsi="Arial" w:cs="Arial"/>
              </w:rPr>
            </w:pPr>
            <w:r w:rsidRPr="60406CBC">
              <w:rPr>
                <w:rFonts w:ascii="Arial" w:eastAsia="Arial" w:hAnsi="Arial" w:cs="Arial"/>
              </w:rPr>
              <w:t xml:space="preserve">Record the student’s name and grade level, who was interviewed, the date the interview was completed, and who administered the interview. </w:t>
            </w:r>
          </w:p>
        </w:tc>
      </w:tr>
      <w:tr w:rsidR="0093659E" w:rsidRPr="0093659E" w14:paraId="6BD9FABB" w14:textId="77777777" w:rsidTr="60406CBC">
        <w:trPr>
          <w:trHeight w:val="524"/>
        </w:trPr>
        <w:tc>
          <w:tcPr>
            <w:tcW w:w="3996" w:type="dxa"/>
          </w:tcPr>
          <w:p w14:paraId="056EE964" w14:textId="77777777" w:rsidR="0093659E" w:rsidRPr="0093659E" w:rsidRDefault="0093659E" w:rsidP="60406CBC">
            <w:pPr>
              <w:rPr>
                <w:rFonts w:ascii="Arial" w:eastAsia="Arial" w:hAnsi="Arial" w:cs="Arial"/>
                <w:noProof/>
              </w:rPr>
            </w:pPr>
            <w:r>
              <w:t>Student:</w:t>
            </w:r>
            <w:sdt>
              <w:sdtPr>
                <w:alias w:val=" Name "/>
                <w:tag w:val="Name "/>
                <w:id w:val="983815018"/>
                <w:placeholder>
                  <w:docPart w:val="CFCB49676C5D40E98B2EBF8EAE6AEB3B"/>
                </w:placeholder>
                <w:showingPlcHdr/>
                <w:text/>
              </w:sdtPr>
              <w:sdtEndPr/>
              <w:sdtContent>
                <w:bookmarkStart w:id="0" w:name="Text2"/>
                <w:r w:rsidR="005C4D44">
                  <w:fldChar w:fldCharType="begin">
                    <w:ffData>
                      <w:name w:val="Text2"/>
                      <w:enabled/>
                      <w:calcOnExit w:val="0"/>
                      <w:textInput/>
                    </w:ffData>
                  </w:fldChar>
                </w:r>
                <w:r w:rsidR="005C4D44">
                  <w:instrText xml:space="preserve"> FORMTEXT </w:instrText>
                </w:r>
                <w:r w:rsidR="005C4D44">
                  <w:fldChar w:fldCharType="separate"/>
                </w:r>
                <w:r w:rsidR="005C4D44">
                  <w:rPr>
                    <w:noProof/>
                  </w:rPr>
                  <w:t> </w:t>
                </w:r>
                <w:r w:rsidR="005C4D44">
                  <w:rPr>
                    <w:noProof/>
                  </w:rPr>
                  <w:t> </w:t>
                </w:r>
                <w:r w:rsidR="005C4D44">
                  <w:rPr>
                    <w:noProof/>
                  </w:rPr>
                  <w:t> </w:t>
                </w:r>
                <w:r w:rsidR="005C4D44">
                  <w:rPr>
                    <w:noProof/>
                  </w:rPr>
                  <w:t> </w:t>
                </w:r>
                <w:r w:rsidR="005C4D44">
                  <w:rPr>
                    <w:noProof/>
                  </w:rPr>
                  <w:t> </w:t>
                </w:r>
                <w:r w:rsidR="005C4D44">
                  <w:fldChar w:fldCharType="end"/>
                </w:r>
                <w:bookmarkEnd w:id="0"/>
              </w:sdtContent>
            </w:sdt>
          </w:p>
        </w:tc>
        <w:tc>
          <w:tcPr>
            <w:tcW w:w="3362" w:type="dxa"/>
            <w:gridSpan w:val="2"/>
          </w:tcPr>
          <w:p w14:paraId="6664FD66" w14:textId="77777777" w:rsidR="0093659E" w:rsidRPr="0093659E" w:rsidRDefault="0093659E" w:rsidP="60406CBC">
            <w:pPr>
              <w:rPr>
                <w:rFonts w:ascii="Arial" w:eastAsia="Arial" w:hAnsi="Arial" w:cs="Arial"/>
                <w:noProof/>
              </w:rPr>
            </w:pPr>
            <w:r>
              <w:t>Grade:</w:t>
            </w:r>
            <w:r w:rsidR="002F44EA">
              <w:t xml:space="preserve"> </w:t>
            </w:r>
            <w:sdt>
              <w:sdtPr>
                <w:alias w:val="Grade"/>
                <w:tag w:val="Grade"/>
                <w:id w:val="621651310"/>
                <w:placeholder>
                  <w:docPart w:val="0E6375EEA3D54926B9A60B0DAFF70E23"/>
                </w:placeholder>
                <w:showingPlcHdr/>
                <w:text/>
              </w:sdtPr>
              <w:sdtEndPr/>
              <w:sdtContent>
                <w:bookmarkStart w:id="1" w:name="Text3"/>
                <w:r w:rsidR="002513FC">
                  <w:fldChar w:fldCharType="begin">
                    <w:ffData>
                      <w:name w:val="Text3"/>
                      <w:enabled/>
                      <w:calcOnExit w:val="0"/>
                      <w:textInput/>
                    </w:ffData>
                  </w:fldChar>
                </w:r>
                <w:r w:rsidR="002513FC">
                  <w:instrText xml:space="preserve"> FORMTEXT </w:instrText>
                </w:r>
                <w:r w:rsidR="002513FC">
                  <w:fldChar w:fldCharType="separate"/>
                </w:r>
                <w:r w:rsidR="002513FC">
                  <w:rPr>
                    <w:noProof/>
                  </w:rPr>
                  <w:t> </w:t>
                </w:r>
                <w:r w:rsidR="002513FC">
                  <w:rPr>
                    <w:noProof/>
                  </w:rPr>
                  <w:t> </w:t>
                </w:r>
                <w:r w:rsidR="002513FC">
                  <w:rPr>
                    <w:noProof/>
                  </w:rPr>
                  <w:t> </w:t>
                </w:r>
                <w:r w:rsidR="002513FC">
                  <w:rPr>
                    <w:noProof/>
                  </w:rPr>
                  <w:t> </w:t>
                </w:r>
                <w:r w:rsidR="002513FC">
                  <w:rPr>
                    <w:noProof/>
                  </w:rPr>
                  <w:t> </w:t>
                </w:r>
                <w:r w:rsidR="002513FC">
                  <w:fldChar w:fldCharType="end"/>
                </w:r>
                <w:bookmarkEnd w:id="1"/>
              </w:sdtContent>
            </w:sdt>
          </w:p>
        </w:tc>
        <w:tc>
          <w:tcPr>
            <w:tcW w:w="3363" w:type="dxa"/>
          </w:tcPr>
          <w:p w14:paraId="64C420E2" w14:textId="77777777" w:rsidR="0093659E" w:rsidRPr="0093659E" w:rsidRDefault="0093659E" w:rsidP="60406CBC">
            <w:pPr>
              <w:rPr>
                <w:rStyle w:val="PlaceholderText"/>
                <w:rFonts w:ascii="Arial" w:eastAsia="Arial" w:hAnsi="Arial" w:cs="Arial"/>
              </w:rPr>
            </w:pPr>
            <w:r>
              <w:t>Date:</w:t>
            </w:r>
            <w:r w:rsidR="005C4D44">
              <w:t xml:space="preserve"> </w:t>
            </w:r>
            <w:sdt>
              <w:sdtPr>
                <w:id w:val="1589199017"/>
                <w:placeholder>
                  <w:docPart w:val="F103891ED24545B68393346478C96EC9"/>
                </w:placeholder>
                <w:showingPlcHdr/>
                <w:date>
                  <w:dateFormat w:val="M/d/yyyy"/>
                  <w:lid w:val="en-US"/>
                  <w:storeMappedDataAs w:val="dateTime"/>
                  <w:calendar w:val="gregorian"/>
                </w:date>
              </w:sdtPr>
              <w:sdtEndPr/>
              <w:sdtContent>
                <w:r w:rsidR="00324DC2" w:rsidRPr="00BE4FFD">
                  <w:rPr>
                    <w:rStyle w:val="PlaceholderText"/>
                  </w:rPr>
                  <w:t>Click or tap to enter a date.</w:t>
                </w:r>
              </w:sdtContent>
            </w:sdt>
          </w:p>
        </w:tc>
      </w:tr>
      <w:tr w:rsidR="0093659E" w:rsidRPr="0093659E" w14:paraId="233B15FF" w14:textId="77777777" w:rsidTr="60406CBC">
        <w:trPr>
          <w:trHeight w:val="270"/>
        </w:trPr>
        <w:tc>
          <w:tcPr>
            <w:tcW w:w="5678" w:type="dxa"/>
            <w:gridSpan w:val="2"/>
          </w:tcPr>
          <w:p w14:paraId="60CCE7D0" w14:textId="77777777" w:rsidR="0093659E" w:rsidRPr="0093659E" w:rsidRDefault="0093659E" w:rsidP="60406CBC">
            <w:pPr>
              <w:rPr>
                <w:rFonts w:ascii="Arial" w:eastAsia="Arial" w:hAnsi="Arial" w:cs="Arial"/>
              </w:rPr>
            </w:pPr>
            <w:r w:rsidRPr="0093659E">
              <w:t>Respondent:</w:t>
            </w:r>
            <w:r w:rsidR="002F44EA">
              <w:t xml:space="preserve"> </w:t>
            </w:r>
            <w:r w:rsidRPr="0093659E">
              <w:t xml:space="preserve"> </w:t>
            </w:r>
            <w:sdt>
              <w:sdtPr>
                <w:alias w:val="Respondent Name"/>
                <w:tag w:val="Respondent Name"/>
                <w:id w:val="1001697887"/>
                <w:placeholder>
                  <w:docPart w:val="B6F0469BC1A746D4BFDFDA638161706F"/>
                </w:placeholder>
                <w:showingPlcHdr/>
                <w:text/>
              </w:sdtPr>
              <w:sdtEndPr/>
              <w:sdtContent>
                <w:bookmarkStart w:id="2" w:name="Text4"/>
                <w:r w:rsidR="002F44EA">
                  <w:fldChar w:fldCharType="begin">
                    <w:ffData>
                      <w:name w:val="Text4"/>
                      <w:enabled/>
                      <w:calcOnExit w:val="0"/>
                      <w:textInput/>
                    </w:ffData>
                  </w:fldChar>
                </w:r>
                <w:r w:rsidR="002F44EA">
                  <w:instrText xml:space="preserve"> FORMTEXT </w:instrText>
                </w:r>
                <w:r w:rsidR="002F44EA">
                  <w:fldChar w:fldCharType="separate"/>
                </w:r>
                <w:r w:rsidR="002F44EA">
                  <w:rPr>
                    <w:noProof/>
                  </w:rPr>
                  <w:t> </w:t>
                </w:r>
                <w:r w:rsidR="002F44EA">
                  <w:rPr>
                    <w:noProof/>
                  </w:rPr>
                  <w:t> </w:t>
                </w:r>
                <w:r w:rsidR="002F44EA">
                  <w:rPr>
                    <w:noProof/>
                  </w:rPr>
                  <w:t> </w:t>
                </w:r>
                <w:r w:rsidR="002F44EA">
                  <w:rPr>
                    <w:noProof/>
                  </w:rPr>
                  <w:t> </w:t>
                </w:r>
                <w:r w:rsidR="002F44EA">
                  <w:rPr>
                    <w:noProof/>
                  </w:rPr>
                  <w:t> </w:t>
                </w:r>
                <w:r w:rsidR="002F44EA">
                  <w:fldChar w:fldCharType="end"/>
                </w:r>
                <w:bookmarkEnd w:id="2"/>
                <w:r w:rsidR="002F44EA">
                  <w:rPr>
                    <w:rStyle w:val="PlaceholderText"/>
                  </w:rPr>
                  <w:t xml:space="preserve"> </w:t>
                </w:r>
              </w:sdtContent>
            </w:sdt>
            <w:r w:rsidR="005C4D44">
              <w:tab/>
            </w:r>
            <w:r w:rsidR="005C4D44">
              <w:tab/>
            </w:r>
            <w:r w:rsidR="005C4D44">
              <w:tab/>
            </w:r>
          </w:p>
        </w:tc>
        <w:tc>
          <w:tcPr>
            <w:tcW w:w="5043" w:type="dxa"/>
            <w:gridSpan w:val="2"/>
          </w:tcPr>
          <w:p w14:paraId="458CC4D3" w14:textId="77777777" w:rsidR="0093659E" w:rsidRPr="0093659E" w:rsidRDefault="0093659E" w:rsidP="60406CBC">
            <w:pPr>
              <w:rPr>
                <w:rFonts w:ascii="Arial" w:eastAsia="Arial" w:hAnsi="Arial" w:cs="Arial"/>
              </w:rPr>
            </w:pPr>
            <w:r>
              <w:t xml:space="preserve">Interviewer: </w:t>
            </w:r>
            <w:sdt>
              <w:sdtPr>
                <w:id w:val="-1514225487"/>
                <w:placeholder>
                  <w:docPart w:val="01147278C2DD49E4BDEE057805C0B292"/>
                </w:placeholder>
                <w:showingPlcHdr/>
                <w:text/>
              </w:sdtPr>
              <w:sdtEndPr/>
              <w:sdtContent>
                <w:bookmarkStart w:id="3" w:name="Text16"/>
                <w:r w:rsidR="002513FC">
                  <w:fldChar w:fldCharType="begin">
                    <w:ffData>
                      <w:name w:val="Text16"/>
                      <w:enabled/>
                      <w:calcOnExit w:val="0"/>
                      <w:textInput/>
                    </w:ffData>
                  </w:fldChar>
                </w:r>
                <w:r w:rsidR="002513FC">
                  <w:instrText xml:space="preserve"> FORMTEXT </w:instrText>
                </w:r>
                <w:r w:rsidR="002513FC">
                  <w:fldChar w:fldCharType="separate"/>
                </w:r>
                <w:r w:rsidR="002513FC">
                  <w:rPr>
                    <w:noProof/>
                  </w:rPr>
                  <w:t> </w:t>
                </w:r>
                <w:r w:rsidR="002513FC">
                  <w:rPr>
                    <w:noProof/>
                  </w:rPr>
                  <w:t> </w:t>
                </w:r>
                <w:r w:rsidR="002513FC">
                  <w:rPr>
                    <w:noProof/>
                  </w:rPr>
                  <w:t> </w:t>
                </w:r>
                <w:r w:rsidR="002513FC">
                  <w:rPr>
                    <w:noProof/>
                  </w:rPr>
                  <w:t> </w:t>
                </w:r>
                <w:r w:rsidR="002513FC">
                  <w:rPr>
                    <w:noProof/>
                  </w:rPr>
                  <w:t> </w:t>
                </w:r>
                <w:r w:rsidR="002513FC">
                  <w:fldChar w:fldCharType="end"/>
                </w:r>
                <w:bookmarkEnd w:id="3"/>
                <w:r w:rsidR="002513FC">
                  <w:t xml:space="preserve"> </w:t>
                </w:r>
              </w:sdtContent>
            </w:sdt>
          </w:p>
        </w:tc>
      </w:tr>
    </w:tbl>
    <w:p w14:paraId="0A37501D" w14:textId="77777777" w:rsidR="0093659E" w:rsidRDefault="0093659E" w:rsidP="60406CBC">
      <w:pPr>
        <w:rPr>
          <w:rFonts w:ascii="Arial" w:eastAsia="Arial" w:hAnsi="Arial" w:cs="Arial"/>
        </w:rPr>
      </w:pPr>
    </w:p>
    <w:tbl>
      <w:tblPr>
        <w:tblStyle w:val="TableGrid"/>
        <w:tblW w:w="10710" w:type="dxa"/>
        <w:tblInd w:w="-635" w:type="dxa"/>
        <w:tblLook w:val="04A0" w:firstRow="1" w:lastRow="0" w:firstColumn="1" w:lastColumn="0" w:noHBand="0" w:noVBand="1"/>
      </w:tblPr>
      <w:tblGrid>
        <w:gridCol w:w="10710"/>
      </w:tblGrid>
      <w:tr w:rsidR="00EC2AD4" w14:paraId="5A9605E7" w14:textId="77777777" w:rsidTr="60406CBC">
        <w:tc>
          <w:tcPr>
            <w:tcW w:w="10710" w:type="dxa"/>
            <w:tcBorders>
              <w:bottom w:val="nil"/>
            </w:tcBorders>
            <w:shd w:val="clear" w:color="auto" w:fill="D9D9D9" w:themeFill="background1" w:themeFillShade="D9"/>
          </w:tcPr>
          <w:p w14:paraId="62A5F158" w14:textId="4586C1D7" w:rsidR="00EC2AD4" w:rsidRPr="003B0A10" w:rsidRDefault="60406CBC" w:rsidP="60406CBC">
            <w:pPr>
              <w:rPr>
                <w:rFonts w:ascii="Arial" w:eastAsia="Arial" w:hAnsi="Arial" w:cs="Arial"/>
                <w:b/>
                <w:bCs/>
              </w:rPr>
            </w:pPr>
            <w:r w:rsidRPr="60406CBC">
              <w:rPr>
                <w:rFonts w:ascii="Arial" w:eastAsia="Arial" w:hAnsi="Arial" w:cs="Arial"/>
                <w:b/>
                <w:bCs/>
              </w:rPr>
              <w:t xml:space="preserve">Step Two: Student Profile </w:t>
            </w:r>
          </w:p>
        </w:tc>
      </w:tr>
      <w:tr w:rsidR="00EC2AD4" w14:paraId="0264E380" w14:textId="77777777" w:rsidTr="60406CBC">
        <w:tc>
          <w:tcPr>
            <w:tcW w:w="10710" w:type="dxa"/>
            <w:tcBorders>
              <w:top w:val="nil"/>
            </w:tcBorders>
          </w:tcPr>
          <w:p w14:paraId="0ED15F11" w14:textId="17450EF0" w:rsidR="00EC2AD4" w:rsidRDefault="60406CBC" w:rsidP="60406CBC">
            <w:pPr>
              <w:rPr>
                <w:rFonts w:ascii="Arial" w:eastAsia="Arial" w:hAnsi="Arial" w:cs="Arial"/>
              </w:rPr>
            </w:pPr>
            <w:r w:rsidRPr="60406CBC">
              <w:rPr>
                <w:rFonts w:ascii="Arial" w:eastAsia="Arial" w:hAnsi="Arial" w:cs="Arial"/>
              </w:rPr>
              <w:t xml:space="preserve">Identify at least three strengths or special attributes of the student. This can include activities the student is good at, activities they enjoy, or special qualities. This step helps the team identify strengths and activities that could potentially be used as part of the intervention. </w:t>
            </w:r>
          </w:p>
        </w:tc>
      </w:tr>
      <w:tr w:rsidR="00EC2AD4" w14:paraId="50B193A6" w14:textId="77777777" w:rsidTr="60406CBC">
        <w:tc>
          <w:tcPr>
            <w:tcW w:w="10710" w:type="dxa"/>
          </w:tcPr>
          <w:sdt>
            <w:sdtPr>
              <w:id w:val="259565399"/>
              <w:placeholder>
                <w:docPart w:val="1159A6D751794867AD06E3E965A7F85E"/>
              </w:placeholder>
              <w:showingPlcHdr/>
            </w:sdtPr>
            <w:sdtEndPr/>
            <w:sdtContent>
              <w:p w14:paraId="1E2F352E" w14:textId="77777777" w:rsidR="00EC2AD4" w:rsidRDefault="00324DC2" w:rsidP="00324DC2">
                <w:pPr>
                  <w:pStyle w:val="ListParagraph"/>
                  <w:numPr>
                    <w:ilvl w:val="0"/>
                    <w:numId w:val="1"/>
                  </w:numPr>
                </w:pPr>
                <w:r>
                  <w:fldChar w:fldCharType="begin">
                    <w:ffData>
                      <w:name w:val="Text8"/>
                      <w:enabled/>
                      <w:calcOnExit w:val="0"/>
                      <w:textInput/>
                    </w:ffData>
                  </w:fldChar>
                </w:r>
                <w:bookmarkStart w:id="4"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sdtContent>
          </w:sdt>
          <w:p w14:paraId="5DAB6C7B" w14:textId="77777777" w:rsidR="00882C8E" w:rsidRDefault="00882C8E" w:rsidP="60406CBC">
            <w:pPr>
              <w:pStyle w:val="ListParagraph"/>
              <w:rPr>
                <w:rFonts w:ascii="Arial" w:eastAsia="Arial" w:hAnsi="Arial" w:cs="Arial"/>
              </w:rPr>
            </w:pPr>
          </w:p>
          <w:bookmarkEnd w:id="4" w:displacedByCustomXml="next"/>
          <w:sdt>
            <w:sdtPr>
              <w:id w:val="153731915"/>
              <w:placeholder>
                <w:docPart w:val="FC31B6C90C2648ECB17ABC97C96D327A"/>
              </w:placeholder>
              <w:showingPlcHdr/>
            </w:sdtPr>
            <w:sdtEndPr/>
            <w:sdtContent>
              <w:p w14:paraId="3C4944C6" w14:textId="77777777" w:rsidR="00324DC2" w:rsidRDefault="00324DC2" w:rsidP="00324DC2">
                <w:pPr>
                  <w:pStyle w:val="ListParagraph"/>
                  <w:numPr>
                    <w:ilvl w:val="0"/>
                    <w:numId w:val="1"/>
                  </w:numPr>
                </w:pPr>
                <w:r w:rsidRPr="60406CBC">
                  <w:fldChar w:fldCharType="begin">
                    <w:ffData>
                      <w:name w:val="Text9"/>
                      <w:enabled/>
                      <w:calcOnExit w:val="0"/>
                      <w:textInput/>
                    </w:ffData>
                  </w:fldChar>
                </w:r>
                <w:bookmarkStart w:id="5" w:name="Text9"/>
                <w:r>
                  <w:rPr>
                    <w:rStyle w:val="PlaceholderText"/>
                  </w:rPr>
                  <w:instrText xml:space="preserve"> FORMTEXT </w:instrText>
                </w:r>
                <w:r w:rsidRPr="60406CBC">
                  <w:rPr>
                    <w:rStyle w:val="PlaceholderText"/>
                  </w:rPr>
                </w:r>
                <w:r w:rsidRPr="60406CBC">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sidRPr="60406CBC">
                  <w:fldChar w:fldCharType="end"/>
                </w:r>
              </w:p>
            </w:sdtContent>
          </w:sdt>
          <w:p w14:paraId="02EB378F" w14:textId="77777777" w:rsidR="00882C8E" w:rsidRDefault="00882C8E" w:rsidP="60406CBC">
            <w:pPr>
              <w:rPr>
                <w:rFonts w:ascii="Arial" w:eastAsia="Arial" w:hAnsi="Arial" w:cs="Arial"/>
              </w:rPr>
            </w:pPr>
          </w:p>
          <w:bookmarkEnd w:id="5" w:displacedByCustomXml="next"/>
          <w:sdt>
            <w:sdtPr>
              <w:id w:val="64922243"/>
              <w:placeholder>
                <w:docPart w:val="A15614E13CBB48BEAA3DE29DE08B8891"/>
              </w:placeholder>
              <w:showingPlcHdr/>
            </w:sdtPr>
            <w:sdtEndPr/>
            <w:sdtContent>
              <w:p w14:paraId="23A5BDFB" w14:textId="77777777" w:rsidR="00324DC2" w:rsidRDefault="00324DC2" w:rsidP="00324DC2">
                <w:pPr>
                  <w:pStyle w:val="ListParagraph"/>
                  <w:numPr>
                    <w:ilvl w:val="0"/>
                    <w:numId w:val="1"/>
                  </w:numPr>
                </w:pPr>
                <w:r>
                  <w:fldChar w:fldCharType="begin">
                    <w:ffData>
                      <w:name w:val="Text10"/>
                      <w:enabled/>
                      <w:calcOnExit w:val="0"/>
                      <w:textInput/>
                    </w:ffData>
                  </w:fldChar>
                </w:r>
                <w:bookmarkStart w:id="6"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sdtContent>
          </w:sdt>
        </w:tc>
      </w:tr>
    </w:tbl>
    <w:p w14:paraId="6A05A809" w14:textId="77777777" w:rsidR="00EC2AD4" w:rsidRDefault="00EC2AD4" w:rsidP="60406CBC">
      <w:pPr>
        <w:rPr>
          <w:rFonts w:ascii="Arial" w:eastAsia="Arial" w:hAnsi="Arial" w:cs="Arial"/>
        </w:rPr>
      </w:pPr>
    </w:p>
    <w:tbl>
      <w:tblPr>
        <w:tblStyle w:val="TableGrid"/>
        <w:tblW w:w="10710" w:type="dxa"/>
        <w:tblInd w:w="-635" w:type="dxa"/>
        <w:tblLook w:val="04A0" w:firstRow="1" w:lastRow="0" w:firstColumn="1" w:lastColumn="0" w:noHBand="0" w:noVBand="1"/>
      </w:tblPr>
      <w:tblGrid>
        <w:gridCol w:w="2430"/>
        <w:gridCol w:w="2520"/>
        <w:gridCol w:w="2700"/>
        <w:gridCol w:w="3060"/>
      </w:tblGrid>
      <w:tr w:rsidR="005C4D44" w14:paraId="226EA28E" w14:textId="77777777" w:rsidTr="4A0728B4">
        <w:tc>
          <w:tcPr>
            <w:tcW w:w="10710" w:type="dxa"/>
            <w:gridSpan w:val="4"/>
            <w:tcBorders>
              <w:bottom w:val="nil"/>
            </w:tcBorders>
            <w:shd w:val="clear" w:color="auto" w:fill="D9D9D9" w:themeFill="background1" w:themeFillShade="D9"/>
          </w:tcPr>
          <w:p w14:paraId="44614E51" w14:textId="4E7D88FE" w:rsidR="005C4D44" w:rsidRPr="003B0A10" w:rsidRDefault="60406CBC" w:rsidP="60406CBC">
            <w:pPr>
              <w:rPr>
                <w:rFonts w:ascii="Arial" w:eastAsia="Arial" w:hAnsi="Arial" w:cs="Arial"/>
                <w:b/>
                <w:bCs/>
              </w:rPr>
            </w:pPr>
            <w:r w:rsidRPr="60406CBC">
              <w:rPr>
                <w:rFonts w:ascii="Arial" w:eastAsia="Arial" w:hAnsi="Arial" w:cs="Arial"/>
                <w:b/>
                <w:bCs/>
              </w:rPr>
              <w:t>Step Three: Problem Behaviors</w:t>
            </w:r>
          </w:p>
        </w:tc>
      </w:tr>
      <w:tr w:rsidR="005C4D44" w14:paraId="7B0B22B4" w14:textId="77777777" w:rsidTr="4A0728B4">
        <w:tc>
          <w:tcPr>
            <w:tcW w:w="10710" w:type="dxa"/>
            <w:gridSpan w:val="4"/>
            <w:tcBorders>
              <w:top w:val="nil"/>
            </w:tcBorders>
          </w:tcPr>
          <w:p w14:paraId="413E30C9" w14:textId="77777777" w:rsidR="005C4D44" w:rsidRDefault="60406CBC" w:rsidP="60406CBC">
            <w:pPr>
              <w:rPr>
                <w:rFonts w:ascii="Arial" w:eastAsia="Arial" w:hAnsi="Arial" w:cs="Arial"/>
              </w:rPr>
            </w:pPr>
            <w:r w:rsidRPr="60406CBC">
              <w:rPr>
                <w:rFonts w:ascii="Arial" w:eastAsia="Arial" w:hAnsi="Arial" w:cs="Arial"/>
              </w:rPr>
              <w:t xml:space="preserve">Mark the problem behavior(s) you are seeing. Circle the one of greatest concern. </w:t>
            </w:r>
          </w:p>
        </w:tc>
      </w:tr>
      <w:bookmarkEnd w:id="6"/>
      <w:tr w:rsidR="006F1032" w14:paraId="18BD8D2C" w14:textId="77777777" w:rsidTr="4A0728B4">
        <w:tc>
          <w:tcPr>
            <w:tcW w:w="2430" w:type="dxa"/>
          </w:tcPr>
          <w:p w14:paraId="5ED87A06" w14:textId="77777777" w:rsidR="006F1032" w:rsidRDefault="002B02E2" w:rsidP="60406CBC">
            <w:pPr>
              <w:rPr>
                <w:rFonts w:ascii="Arial" w:eastAsia="Arial" w:hAnsi="Arial" w:cs="Arial"/>
              </w:rPr>
            </w:pPr>
            <w:sdt>
              <w:sdtPr>
                <w:alias w:val="Tardy"/>
                <w:tag w:val="Tardy"/>
                <w:id w:val="1096280941"/>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Tardy</w:t>
            </w:r>
          </w:p>
          <w:p w14:paraId="0C867AAC" w14:textId="77777777" w:rsidR="006F1032" w:rsidRDefault="002B02E2" w:rsidP="60406CBC">
            <w:pPr>
              <w:rPr>
                <w:rFonts w:ascii="Arial" w:eastAsia="Arial" w:hAnsi="Arial" w:cs="Arial"/>
              </w:rPr>
            </w:pPr>
            <w:sdt>
              <w:sdtPr>
                <w:id w:val="-1929567211"/>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A0203D">
              <w:t xml:space="preserve"> </w:t>
            </w:r>
            <w:r w:rsidR="00967D27">
              <w:t>Disruptive</w:t>
            </w:r>
          </w:p>
          <w:p w14:paraId="19C89F09" w14:textId="5703FFDE" w:rsidR="006F1032" w:rsidRDefault="002B02E2" w:rsidP="60406CBC">
            <w:pPr>
              <w:rPr>
                <w:rFonts w:ascii="Arial" w:eastAsia="Arial" w:hAnsi="Arial" w:cs="Arial"/>
              </w:rPr>
            </w:pPr>
            <w:sdt>
              <w:sdtPr>
                <w:id w:val="-391661915"/>
                <w14:checkbox>
                  <w14:checked w14:val="0"/>
                  <w14:checkedState w14:val="2612" w14:font="MS Gothic"/>
                  <w14:uncheckedState w14:val="2610" w14:font="MS Gothic"/>
                </w14:checkbox>
              </w:sdtPr>
              <w:sdtEndPr/>
              <w:sdtContent>
                <w:r w:rsidR="00A0203D">
                  <w:rPr>
                    <w:rFonts w:ascii="MS Gothic" w:eastAsia="MS Gothic" w:hAnsi="MS Gothic" w:hint="eastAsia"/>
                  </w:rPr>
                  <w:t>☐</w:t>
                </w:r>
              </w:sdtContent>
            </w:sdt>
            <w:r w:rsidR="006F1032">
              <w:t xml:space="preserve"> Withdrawn</w:t>
            </w:r>
            <w:r w:rsidR="00A0203D">
              <w:t xml:space="preserve"> </w:t>
            </w:r>
          </w:p>
        </w:tc>
        <w:tc>
          <w:tcPr>
            <w:tcW w:w="2520" w:type="dxa"/>
          </w:tcPr>
          <w:p w14:paraId="265BF865" w14:textId="77777777" w:rsidR="006F1032" w:rsidRDefault="002B02E2" w:rsidP="60406CBC">
            <w:pPr>
              <w:rPr>
                <w:rFonts w:ascii="Arial" w:eastAsia="Arial" w:hAnsi="Arial" w:cs="Arial"/>
              </w:rPr>
            </w:pPr>
            <w:sdt>
              <w:sdtPr>
                <w:id w:val="987362968"/>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Self-Injury</w:t>
            </w:r>
          </w:p>
          <w:p w14:paraId="6EBD73EA" w14:textId="77777777" w:rsidR="00967D27" w:rsidRDefault="002B02E2" w:rsidP="60406CBC">
            <w:pPr>
              <w:rPr>
                <w:rFonts w:ascii="Arial" w:eastAsia="Arial" w:hAnsi="Arial" w:cs="Arial"/>
              </w:rPr>
            </w:pPr>
            <w:sdt>
              <w:sdtPr>
                <w:id w:val="-2121906894"/>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Theft</w:t>
            </w:r>
          </w:p>
          <w:p w14:paraId="6D100C4F" w14:textId="77777777" w:rsidR="00967D27" w:rsidRDefault="002B02E2" w:rsidP="60406CBC">
            <w:pPr>
              <w:rPr>
                <w:rFonts w:ascii="Arial" w:eastAsia="Arial" w:hAnsi="Arial" w:cs="Arial"/>
              </w:rPr>
            </w:pPr>
            <w:sdt>
              <w:sdtPr>
                <w:id w:val="-393815180"/>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Vandalism</w:t>
            </w:r>
          </w:p>
        </w:tc>
        <w:tc>
          <w:tcPr>
            <w:tcW w:w="2700" w:type="dxa"/>
          </w:tcPr>
          <w:p w14:paraId="52045405" w14:textId="77777777" w:rsidR="006F1032" w:rsidRDefault="002B02E2" w:rsidP="60406CBC">
            <w:pPr>
              <w:rPr>
                <w:rFonts w:ascii="Arial" w:eastAsia="Arial" w:hAnsi="Arial" w:cs="Arial"/>
              </w:rPr>
            </w:pPr>
            <w:sdt>
              <w:sdtPr>
                <w:id w:val="1541556045"/>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Unresponsive</w:t>
            </w:r>
          </w:p>
          <w:p w14:paraId="24BC1D8A" w14:textId="77777777" w:rsidR="00967D27" w:rsidRDefault="002B02E2" w:rsidP="60406CBC">
            <w:pPr>
              <w:rPr>
                <w:rFonts w:ascii="Arial" w:eastAsia="Arial" w:hAnsi="Arial" w:cs="Arial"/>
              </w:rPr>
            </w:pPr>
            <w:sdt>
              <w:sdtPr>
                <w:id w:val="-1582373771"/>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Defiance</w:t>
            </w:r>
          </w:p>
          <w:p w14:paraId="5055BA0A" w14:textId="77777777" w:rsidR="00967D27" w:rsidRDefault="002B02E2" w:rsidP="60406CBC">
            <w:pPr>
              <w:rPr>
                <w:rFonts w:ascii="Arial" w:eastAsia="Arial" w:hAnsi="Arial" w:cs="Arial"/>
              </w:rPr>
            </w:pPr>
            <w:sdt>
              <w:sdtPr>
                <w:id w:val="-1008674782"/>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Work not done</w:t>
            </w:r>
          </w:p>
          <w:p w14:paraId="2D7AEA53" w14:textId="77777777" w:rsidR="00967D27" w:rsidRDefault="002B02E2" w:rsidP="60406CBC">
            <w:pPr>
              <w:rPr>
                <w:rFonts w:ascii="Arial" w:eastAsia="Arial" w:hAnsi="Arial" w:cs="Arial"/>
              </w:rPr>
            </w:pPr>
            <w:sdt>
              <w:sdtPr>
                <w:id w:val="-383726561"/>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Verbally inappropriate </w:t>
            </w:r>
          </w:p>
        </w:tc>
        <w:tc>
          <w:tcPr>
            <w:tcW w:w="3060" w:type="dxa"/>
          </w:tcPr>
          <w:p w14:paraId="6531EB7B" w14:textId="77777777" w:rsidR="006F1032" w:rsidRDefault="002B02E2" w:rsidP="4A0728B4">
            <w:pPr>
              <w:rPr>
                <w:rFonts w:ascii="Arial" w:eastAsia="Arial" w:hAnsi="Arial" w:cs="Arial"/>
              </w:rPr>
            </w:pPr>
            <w:sdt>
              <w:sdtPr>
                <w:id w:val="408586511"/>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Fight/Physical Aggression</w:t>
            </w:r>
          </w:p>
          <w:p w14:paraId="6F737317" w14:textId="77777777" w:rsidR="00967D27" w:rsidRDefault="002B02E2" w:rsidP="60406CBC">
            <w:pPr>
              <w:rPr>
                <w:rFonts w:ascii="Arial" w:eastAsia="Arial" w:hAnsi="Arial" w:cs="Arial"/>
              </w:rPr>
            </w:pPr>
            <w:sdt>
              <w:sdtPr>
                <w:id w:val="1518888530"/>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Inappropriate Language</w:t>
            </w:r>
          </w:p>
          <w:p w14:paraId="48EE7A79" w14:textId="77777777" w:rsidR="00967D27" w:rsidRDefault="002B02E2" w:rsidP="60406CBC">
            <w:pPr>
              <w:rPr>
                <w:rFonts w:ascii="Arial" w:eastAsia="Arial" w:hAnsi="Arial" w:cs="Arial"/>
              </w:rPr>
            </w:pPr>
            <w:sdt>
              <w:sdtPr>
                <w:id w:val="-1460258104"/>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Verbal Harassment </w:t>
            </w:r>
          </w:p>
          <w:p w14:paraId="01896B74" w14:textId="77777777" w:rsidR="00967D27" w:rsidRDefault="002B02E2" w:rsidP="60406CBC">
            <w:pPr>
              <w:rPr>
                <w:rFonts w:ascii="Arial" w:eastAsia="Arial" w:hAnsi="Arial" w:cs="Arial"/>
              </w:rPr>
            </w:pPr>
            <w:sdt>
              <w:sdtPr>
                <w:id w:val="1517266659"/>
                <w14:checkbox>
                  <w14:checked w14:val="0"/>
                  <w14:checkedState w14:val="2612" w14:font="MS Gothic"/>
                  <w14:uncheckedState w14:val="2610" w14:font="MS Gothic"/>
                </w14:checkbox>
              </w:sdtPr>
              <w:sdtEndPr/>
              <w:sdtContent>
                <w:r w:rsidR="00967D27">
                  <w:rPr>
                    <w:rFonts w:ascii="MS Gothic" w:eastAsia="MS Gothic" w:hAnsi="MS Gothic" w:hint="eastAsia"/>
                  </w:rPr>
                  <w:t>☐</w:t>
                </w:r>
              </w:sdtContent>
            </w:sdt>
            <w:r w:rsidR="00967D27">
              <w:t xml:space="preserve"> Other</w:t>
            </w:r>
          </w:p>
          <w:p w14:paraId="5A39BBE3" w14:textId="77777777" w:rsidR="00967D27" w:rsidRDefault="00967D27" w:rsidP="60406CBC">
            <w:pPr>
              <w:rPr>
                <w:rFonts w:ascii="Arial" w:eastAsia="Arial" w:hAnsi="Arial" w:cs="Arial"/>
              </w:rPr>
            </w:pPr>
          </w:p>
        </w:tc>
      </w:tr>
      <w:tr w:rsidR="005C4D44" w14:paraId="72EDA1E3" w14:textId="77777777" w:rsidTr="4A0728B4">
        <w:tc>
          <w:tcPr>
            <w:tcW w:w="10710" w:type="dxa"/>
            <w:gridSpan w:val="4"/>
          </w:tcPr>
          <w:p w14:paraId="1D78CC62" w14:textId="77777777" w:rsidR="00967D27" w:rsidRDefault="00967D27" w:rsidP="60406CBC">
            <w:pPr>
              <w:rPr>
                <w:rFonts w:ascii="Arial" w:eastAsia="Arial" w:hAnsi="Arial" w:cs="Arial"/>
                <w:noProof/>
              </w:rPr>
            </w:pPr>
            <w:r>
              <w:t xml:space="preserve">Describe the Problem Behavior: </w:t>
            </w:r>
            <w:sdt>
              <w:sdtPr>
                <w:id w:val="-666401509"/>
                <w:placeholder>
                  <w:docPart w:val="FFC4C86ACE8C4E7FA84DCDD89D2D63CA"/>
                </w:placeholder>
                <w:showingPlcHdr/>
                <w:text/>
              </w:sdtPr>
              <w:sdtEndPr/>
              <w:sdtContent>
                <w:bookmarkStart w:id="7" w:name="Text11"/>
                <w:r w:rsidR="002513FC">
                  <w:fldChar w:fldCharType="begin">
                    <w:ffData>
                      <w:name w:val="Text11"/>
                      <w:enabled/>
                      <w:calcOnExit w:val="0"/>
                      <w:textInput/>
                    </w:ffData>
                  </w:fldChar>
                </w:r>
                <w:r w:rsidR="002513FC">
                  <w:instrText xml:space="preserve"> FORMTEXT </w:instrText>
                </w:r>
                <w:r w:rsidR="002513FC">
                  <w:fldChar w:fldCharType="separate"/>
                </w:r>
                <w:r w:rsidR="002513FC">
                  <w:rPr>
                    <w:noProof/>
                  </w:rPr>
                  <w:t> </w:t>
                </w:r>
                <w:r w:rsidR="002513FC">
                  <w:rPr>
                    <w:noProof/>
                  </w:rPr>
                  <w:t> </w:t>
                </w:r>
                <w:r w:rsidR="002513FC">
                  <w:rPr>
                    <w:noProof/>
                  </w:rPr>
                  <w:t> </w:t>
                </w:r>
                <w:r w:rsidR="002513FC">
                  <w:rPr>
                    <w:noProof/>
                  </w:rPr>
                  <w:t> </w:t>
                </w:r>
                <w:r w:rsidR="002513FC">
                  <w:rPr>
                    <w:noProof/>
                  </w:rPr>
                  <w:t> </w:t>
                </w:r>
                <w:r w:rsidR="002513FC">
                  <w:fldChar w:fldCharType="end"/>
                </w:r>
                <w:bookmarkEnd w:id="7"/>
              </w:sdtContent>
            </w:sdt>
          </w:p>
          <w:p w14:paraId="41C8F396" w14:textId="77777777" w:rsidR="002513FC" w:rsidRDefault="002513FC" w:rsidP="60406CBC">
            <w:pPr>
              <w:rPr>
                <w:rFonts w:ascii="Arial" w:eastAsia="Arial" w:hAnsi="Arial" w:cs="Arial"/>
              </w:rPr>
            </w:pPr>
          </w:p>
          <w:p w14:paraId="72A3D3EC" w14:textId="77777777" w:rsidR="002513FC" w:rsidRDefault="002513FC" w:rsidP="60406CBC">
            <w:pPr>
              <w:rPr>
                <w:rFonts w:ascii="Arial" w:eastAsia="Arial" w:hAnsi="Arial" w:cs="Arial"/>
              </w:rPr>
            </w:pPr>
          </w:p>
          <w:p w14:paraId="0D0B940D" w14:textId="77777777" w:rsidR="002513FC" w:rsidRDefault="002513FC" w:rsidP="60406CBC">
            <w:pPr>
              <w:rPr>
                <w:rFonts w:ascii="Arial" w:eastAsia="Arial" w:hAnsi="Arial" w:cs="Arial"/>
              </w:rPr>
            </w:pPr>
          </w:p>
          <w:p w14:paraId="0E27B00A" w14:textId="77777777" w:rsidR="002513FC" w:rsidRDefault="002513FC" w:rsidP="60406CBC">
            <w:pPr>
              <w:rPr>
                <w:rFonts w:ascii="Arial" w:eastAsia="Arial" w:hAnsi="Arial" w:cs="Arial"/>
              </w:rPr>
            </w:pPr>
          </w:p>
          <w:p w14:paraId="60061E4C" w14:textId="77777777" w:rsidR="002513FC" w:rsidRDefault="002513FC" w:rsidP="60406CBC">
            <w:pPr>
              <w:rPr>
                <w:rFonts w:ascii="Arial" w:eastAsia="Arial" w:hAnsi="Arial" w:cs="Arial"/>
              </w:rPr>
            </w:pPr>
          </w:p>
          <w:p w14:paraId="44EAFD9C" w14:textId="77777777" w:rsidR="002513FC" w:rsidRDefault="002513FC" w:rsidP="60406CBC">
            <w:pPr>
              <w:rPr>
                <w:rFonts w:ascii="Arial" w:eastAsia="Arial" w:hAnsi="Arial" w:cs="Arial"/>
                <w:noProof/>
              </w:rPr>
            </w:pPr>
          </w:p>
        </w:tc>
      </w:tr>
    </w:tbl>
    <w:p w14:paraId="4B94D5A5" w14:textId="77777777" w:rsidR="00324DC2" w:rsidRDefault="00324DC2" w:rsidP="60406CBC">
      <w:pPr>
        <w:rPr>
          <w:rFonts w:ascii="Arial" w:eastAsia="Arial" w:hAnsi="Arial" w:cs="Arial"/>
        </w:rPr>
      </w:pPr>
    </w:p>
    <w:p w14:paraId="3DEEC669" w14:textId="77777777" w:rsidR="003D3220" w:rsidRDefault="003D3220" w:rsidP="60406CBC">
      <w:pPr>
        <w:rPr>
          <w:rFonts w:ascii="Arial" w:eastAsia="Arial" w:hAnsi="Arial" w:cs="Arial"/>
        </w:rPr>
      </w:pPr>
    </w:p>
    <w:p w14:paraId="3656B9AB" w14:textId="77777777" w:rsidR="003D3220" w:rsidRDefault="003D3220" w:rsidP="60406CBC">
      <w:pPr>
        <w:rPr>
          <w:rFonts w:ascii="Arial" w:eastAsia="Arial" w:hAnsi="Arial" w:cs="Arial"/>
        </w:rPr>
      </w:pPr>
    </w:p>
    <w:p w14:paraId="45FB0818" w14:textId="77777777" w:rsidR="00882C8E" w:rsidRDefault="00882C8E" w:rsidP="60406CBC">
      <w:pPr>
        <w:rPr>
          <w:rFonts w:ascii="Arial" w:eastAsia="Arial" w:hAnsi="Arial" w:cs="Arial"/>
        </w:rPr>
      </w:pPr>
    </w:p>
    <w:p w14:paraId="049F31CB" w14:textId="77777777" w:rsidR="0055156C" w:rsidRDefault="0055156C" w:rsidP="60406CBC">
      <w:pPr>
        <w:rPr>
          <w:rFonts w:ascii="Arial" w:eastAsia="Arial" w:hAnsi="Arial" w:cs="Arial"/>
        </w:rPr>
      </w:pPr>
    </w:p>
    <w:p w14:paraId="53128261" w14:textId="77777777" w:rsidR="0055156C" w:rsidRDefault="0055156C" w:rsidP="60406CBC">
      <w:pPr>
        <w:rPr>
          <w:rFonts w:ascii="Arial" w:eastAsia="Arial" w:hAnsi="Arial" w:cs="Arial"/>
        </w:rPr>
      </w:pPr>
    </w:p>
    <w:tbl>
      <w:tblPr>
        <w:tblStyle w:val="TableGrid"/>
        <w:tblW w:w="10710" w:type="dxa"/>
        <w:tblInd w:w="-635" w:type="dxa"/>
        <w:tblLook w:val="04A0" w:firstRow="1" w:lastRow="0" w:firstColumn="1" w:lastColumn="0" w:noHBand="0" w:noVBand="1"/>
      </w:tblPr>
      <w:tblGrid>
        <w:gridCol w:w="2700"/>
        <w:gridCol w:w="2340"/>
        <w:gridCol w:w="2607"/>
        <w:gridCol w:w="3063"/>
      </w:tblGrid>
      <w:tr w:rsidR="00324DC2" w14:paraId="7E1A2BBF" w14:textId="77777777" w:rsidTr="60406CBC">
        <w:tc>
          <w:tcPr>
            <w:tcW w:w="10710" w:type="dxa"/>
            <w:gridSpan w:val="4"/>
            <w:tcBorders>
              <w:bottom w:val="nil"/>
            </w:tcBorders>
            <w:shd w:val="clear" w:color="auto" w:fill="D9D9D9" w:themeFill="background1" w:themeFillShade="D9"/>
          </w:tcPr>
          <w:p w14:paraId="44C2765F" w14:textId="08D3307E" w:rsidR="00324DC2" w:rsidRPr="003B0A10" w:rsidRDefault="60406CBC" w:rsidP="60406CBC">
            <w:pPr>
              <w:rPr>
                <w:rFonts w:ascii="Arial" w:eastAsia="Arial" w:hAnsi="Arial" w:cs="Arial"/>
                <w:b/>
                <w:bCs/>
              </w:rPr>
            </w:pPr>
            <w:bookmarkStart w:id="8" w:name="_GoBack" w:colFirst="1" w:colLast="1"/>
            <w:r w:rsidRPr="60406CBC">
              <w:rPr>
                <w:rFonts w:ascii="Arial" w:eastAsia="Arial" w:hAnsi="Arial" w:cs="Arial"/>
                <w:b/>
                <w:bCs/>
              </w:rPr>
              <w:lastRenderedPageBreak/>
              <w:t xml:space="preserve">Step Four: Routine Analysis </w:t>
            </w:r>
          </w:p>
        </w:tc>
      </w:tr>
      <w:tr w:rsidR="00324DC2" w14:paraId="3395C321" w14:textId="77777777" w:rsidTr="60406CBC">
        <w:tc>
          <w:tcPr>
            <w:tcW w:w="10710" w:type="dxa"/>
            <w:gridSpan w:val="4"/>
            <w:tcBorders>
              <w:top w:val="nil"/>
            </w:tcBorders>
          </w:tcPr>
          <w:p w14:paraId="1A7C4A90" w14:textId="5E833E7C" w:rsidR="00324DC2" w:rsidRPr="00CF1546" w:rsidRDefault="60406CBC" w:rsidP="60406CBC">
            <w:pPr>
              <w:rPr>
                <w:rFonts w:ascii="Arial" w:eastAsia="Arial" w:hAnsi="Arial" w:cs="Arial"/>
                <w:sz w:val="20"/>
                <w:szCs w:val="20"/>
              </w:rPr>
            </w:pPr>
            <w:r w:rsidRPr="60406CBC">
              <w:rPr>
                <w:rFonts w:ascii="Arial" w:eastAsia="Arial" w:hAnsi="Arial" w:cs="Arial"/>
                <w:sz w:val="20"/>
                <w:szCs w:val="20"/>
              </w:rPr>
              <w:t>Identify routines when problem behaviors (identified in Step Three) are most likely to occur:</w:t>
            </w:r>
          </w:p>
          <w:p w14:paraId="35ADE97B" w14:textId="77777777" w:rsidR="00CF1546" w:rsidRPr="00CF1546" w:rsidRDefault="60406CBC" w:rsidP="60406CBC">
            <w:pPr>
              <w:rPr>
                <w:rFonts w:ascii="Arial" w:eastAsia="Arial" w:hAnsi="Arial" w:cs="Arial"/>
                <w:sz w:val="20"/>
                <w:szCs w:val="20"/>
              </w:rPr>
            </w:pPr>
            <w:r w:rsidRPr="60406CBC">
              <w:rPr>
                <w:rFonts w:ascii="Arial" w:eastAsia="Arial" w:hAnsi="Arial" w:cs="Arial"/>
                <w:b/>
                <w:bCs/>
                <w:sz w:val="20"/>
                <w:szCs w:val="20"/>
              </w:rPr>
              <w:t>Schedule:</w:t>
            </w:r>
            <w:r w:rsidRPr="60406CBC">
              <w:rPr>
                <w:rFonts w:ascii="Arial" w:eastAsia="Arial" w:hAnsi="Arial" w:cs="Arial"/>
                <w:sz w:val="20"/>
                <w:szCs w:val="20"/>
              </w:rPr>
              <w:t xml:space="preserve"> Identify the times that define the student’s schedule. Include unstructured times like transitions, lunch, and before/after school.</w:t>
            </w:r>
          </w:p>
          <w:p w14:paraId="77570517" w14:textId="77777777" w:rsidR="00CF1546" w:rsidRPr="00CF1546" w:rsidRDefault="60406CBC" w:rsidP="60406CBC">
            <w:pPr>
              <w:rPr>
                <w:rFonts w:ascii="Arial" w:eastAsia="Arial" w:hAnsi="Arial" w:cs="Arial"/>
                <w:sz w:val="20"/>
                <w:szCs w:val="20"/>
              </w:rPr>
            </w:pPr>
            <w:r w:rsidRPr="60406CBC">
              <w:rPr>
                <w:rFonts w:ascii="Arial" w:eastAsia="Arial" w:hAnsi="Arial" w:cs="Arial"/>
                <w:b/>
                <w:bCs/>
                <w:sz w:val="20"/>
                <w:szCs w:val="20"/>
              </w:rPr>
              <w:t>Activity:</w:t>
            </w:r>
            <w:r w:rsidRPr="60406CBC">
              <w:rPr>
                <w:rFonts w:ascii="Arial" w:eastAsia="Arial" w:hAnsi="Arial" w:cs="Arial"/>
                <w:sz w:val="20"/>
                <w:szCs w:val="20"/>
              </w:rPr>
              <w:t xml:space="preserve"> For each time listed, indicate the type of activity the student is typically engaged in during that time (e.g. small group instruction, math, and transition). </w:t>
            </w:r>
          </w:p>
          <w:p w14:paraId="65025D8E" w14:textId="77777777" w:rsidR="00CF1546" w:rsidRPr="00CF1546" w:rsidRDefault="60406CBC" w:rsidP="60406CBC">
            <w:pPr>
              <w:rPr>
                <w:rFonts w:ascii="Arial" w:eastAsia="Arial" w:hAnsi="Arial" w:cs="Arial"/>
                <w:sz w:val="20"/>
                <w:szCs w:val="20"/>
              </w:rPr>
            </w:pPr>
            <w:r w:rsidRPr="60406CBC">
              <w:rPr>
                <w:rFonts w:ascii="Arial" w:eastAsia="Arial" w:hAnsi="Arial" w:cs="Arial"/>
                <w:b/>
                <w:bCs/>
                <w:sz w:val="20"/>
                <w:szCs w:val="20"/>
              </w:rPr>
              <w:t>Likelihood:</w:t>
            </w:r>
            <w:r w:rsidRPr="60406CBC">
              <w:rPr>
                <w:rFonts w:ascii="Arial" w:eastAsia="Arial" w:hAnsi="Arial" w:cs="Arial"/>
                <w:sz w:val="20"/>
                <w:szCs w:val="20"/>
              </w:rPr>
              <w:t xml:space="preserve"> (Use the 1 to 6 scale to indicate which times/activities are least and most likely to be associated with the problem behavior. “1” indicates low likelihood and “6” indicates high likelihood. </w:t>
            </w:r>
          </w:p>
          <w:p w14:paraId="3275E9B2" w14:textId="77777777" w:rsidR="00CF1546" w:rsidRDefault="60406CBC" w:rsidP="60406CBC">
            <w:pPr>
              <w:rPr>
                <w:rFonts w:ascii="Arial" w:eastAsia="Arial" w:hAnsi="Arial" w:cs="Arial"/>
              </w:rPr>
            </w:pPr>
            <w:r w:rsidRPr="60406CBC">
              <w:rPr>
                <w:rFonts w:ascii="Arial" w:eastAsia="Arial" w:hAnsi="Arial" w:cs="Arial"/>
                <w:b/>
                <w:bCs/>
                <w:sz w:val="20"/>
                <w:szCs w:val="20"/>
              </w:rPr>
              <w:t>Specific Problem Behavior:</w:t>
            </w:r>
            <w:r w:rsidRPr="60406CBC">
              <w:rPr>
                <w:rFonts w:ascii="Arial" w:eastAsia="Arial" w:hAnsi="Arial" w:cs="Arial"/>
                <w:sz w:val="20"/>
                <w:szCs w:val="20"/>
              </w:rPr>
              <w:t xml:space="preserve"> For any activity rated 4, 5, or 6, indicate which problem behavior is most likely to occur during that time.</w:t>
            </w:r>
            <w:r w:rsidRPr="60406CBC">
              <w:rPr>
                <w:rFonts w:ascii="Arial" w:eastAsia="Arial" w:hAnsi="Arial" w:cs="Arial"/>
              </w:rPr>
              <w:t xml:space="preserve"> </w:t>
            </w:r>
          </w:p>
        </w:tc>
      </w:tr>
      <w:tr w:rsidR="00324DC2" w14:paraId="313E1274" w14:textId="77777777" w:rsidTr="60406CBC">
        <w:tc>
          <w:tcPr>
            <w:tcW w:w="2700" w:type="dxa"/>
            <w:shd w:val="clear" w:color="auto" w:fill="D9D9D9" w:themeFill="background1" w:themeFillShade="D9"/>
          </w:tcPr>
          <w:p w14:paraId="57EA3EE1" w14:textId="77777777" w:rsidR="00324DC2" w:rsidRPr="004F2265" w:rsidRDefault="60406CBC" w:rsidP="60406CBC">
            <w:pPr>
              <w:jc w:val="center"/>
              <w:rPr>
                <w:rFonts w:ascii="Arial" w:eastAsia="Arial" w:hAnsi="Arial" w:cs="Arial"/>
                <w:b/>
                <w:bCs/>
                <w:sz w:val="20"/>
                <w:szCs w:val="20"/>
              </w:rPr>
            </w:pPr>
            <w:r w:rsidRPr="60406CBC">
              <w:rPr>
                <w:rFonts w:ascii="Arial" w:eastAsia="Arial" w:hAnsi="Arial" w:cs="Arial"/>
                <w:b/>
                <w:bCs/>
                <w:sz w:val="20"/>
                <w:szCs w:val="20"/>
              </w:rPr>
              <w:t>Schedule</w:t>
            </w:r>
          </w:p>
        </w:tc>
        <w:tc>
          <w:tcPr>
            <w:tcW w:w="2340" w:type="dxa"/>
            <w:shd w:val="clear" w:color="auto" w:fill="D9D9D9" w:themeFill="background1" w:themeFillShade="D9"/>
          </w:tcPr>
          <w:p w14:paraId="18283460" w14:textId="77777777" w:rsidR="00324DC2" w:rsidRPr="004F2265" w:rsidRDefault="60406CBC" w:rsidP="60406CBC">
            <w:pPr>
              <w:jc w:val="center"/>
              <w:rPr>
                <w:rFonts w:ascii="Arial" w:eastAsia="Arial" w:hAnsi="Arial" w:cs="Arial"/>
                <w:b/>
                <w:bCs/>
                <w:sz w:val="20"/>
                <w:szCs w:val="20"/>
              </w:rPr>
            </w:pPr>
            <w:r w:rsidRPr="60406CBC">
              <w:rPr>
                <w:rFonts w:ascii="Arial" w:eastAsia="Arial" w:hAnsi="Arial" w:cs="Arial"/>
                <w:b/>
                <w:bCs/>
                <w:sz w:val="20"/>
                <w:szCs w:val="20"/>
              </w:rPr>
              <w:t>Activity</w:t>
            </w:r>
          </w:p>
        </w:tc>
        <w:tc>
          <w:tcPr>
            <w:tcW w:w="2607" w:type="dxa"/>
            <w:shd w:val="clear" w:color="auto" w:fill="D9D9D9" w:themeFill="background1" w:themeFillShade="D9"/>
          </w:tcPr>
          <w:p w14:paraId="37B642D4" w14:textId="77777777" w:rsidR="00324DC2" w:rsidRPr="004F2265" w:rsidRDefault="60406CBC" w:rsidP="60406CBC">
            <w:pPr>
              <w:jc w:val="center"/>
              <w:rPr>
                <w:rFonts w:ascii="Arial" w:eastAsia="Arial" w:hAnsi="Arial" w:cs="Arial"/>
                <w:b/>
                <w:bCs/>
                <w:sz w:val="20"/>
                <w:szCs w:val="20"/>
              </w:rPr>
            </w:pPr>
            <w:r w:rsidRPr="60406CBC">
              <w:rPr>
                <w:rFonts w:ascii="Arial" w:eastAsia="Arial" w:hAnsi="Arial" w:cs="Arial"/>
                <w:b/>
                <w:bCs/>
                <w:sz w:val="20"/>
                <w:szCs w:val="20"/>
              </w:rPr>
              <w:t>Likelihood of Problem Behavior</w:t>
            </w:r>
          </w:p>
        </w:tc>
        <w:tc>
          <w:tcPr>
            <w:tcW w:w="3063" w:type="dxa"/>
            <w:shd w:val="clear" w:color="auto" w:fill="D9D9D9" w:themeFill="background1" w:themeFillShade="D9"/>
          </w:tcPr>
          <w:p w14:paraId="26CD9E6C" w14:textId="77777777" w:rsidR="00324DC2" w:rsidRPr="004F2265" w:rsidRDefault="60406CBC" w:rsidP="60406CBC">
            <w:pPr>
              <w:jc w:val="center"/>
              <w:rPr>
                <w:rFonts w:ascii="Arial" w:eastAsia="Arial" w:hAnsi="Arial" w:cs="Arial"/>
                <w:b/>
                <w:bCs/>
                <w:sz w:val="20"/>
                <w:szCs w:val="20"/>
              </w:rPr>
            </w:pPr>
            <w:r w:rsidRPr="60406CBC">
              <w:rPr>
                <w:rFonts w:ascii="Arial" w:eastAsia="Arial" w:hAnsi="Arial" w:cs="Arial"/>
                <w:b/>
                <w:bCs/>
                <w:sz w:val="20"/>
                <w:szCs w:val="20"/>
              </w:rPr>
              <w:t>Specific Problem Behavior</w:t>
            </w:r>
          </w:p>
        </w:tc>
      </w:tr>
      <w:tr w:rsidR="00324DC2" w14:paraId="28824397" w14:textId="77777777" w:rsidTr="60406CBC">
        <w:tc>
          <w:tcPr>
            <w:tcW w:w="2700" w:type="dxa"/>
          </w:tcPr>
          <w:p w14:paraId="69E9E0B2" w14:textId="77777777" w:rsidR="00324DC2" w:rsidRPr="006B28A7" w:rsidRDefault="60406CBC" w:rsidP="60406CBC">
            <w:pPr>
              <w:rPr>
                <w:rFonts w:ascii="Arial" w:eastAsia="Arial" w:hAnsi="Arial" w:cs="Arial"/>
                <w:i/>
                <w:iCs/>
                <w:sz w:val="20"/>
                <w:szCs w:val="20"/>
              </w:rPr>
            </w:pPr>
            <w:r w:rsidRPr="60406CBC">
              <w:rPr>
                <w:rFonts w:ascii="Arial" w:eastAsia="Arial" w:hAnsi="Arial" w:cs="Arial"/>
                <w:i/>
                <w:iCs/>
                <w:sz w:val="20"/>
                <w:szCs w:val="20"/>
              </w:rPr>
              <w:t>Ex: 11:30 Math</w:t>
            </w:r>
          </w:p>
        </w:tc>
        <w:tc>
          <w:tcPr>
            <w:tcW w:w="2340" w:type="dxa"/>
          </w:tcPr>
          <w:p w14:paraId="223B55F7" w14:textId="77777777" w:rsidR="00324DC2" w:rsidRPr="006B28A7" w:rsidRDefault="60406CBC" w:rsidP="60406CBC">
            <w:pPr>
              <w:rPr>
                <w:rFonts w:ascii="Arial" w:eastAsia="Arial" w:hAnsi="Arial" w:cs="Arial"/>
                <w:i/>
                <w:iCs/>
                <w:sz w:val="20"/>
                <w:szCs w:val="20"/>
              </w:rPr>
            </w:pPr>
            <w:r w:rsidRPr="60406CBC">
              <w:rPr>
                <w:rFonts w:ascii="Arial" w:eastAsia="Arial" w:hAnsi="Arial" w:cs="Arial"/>
                <w:i/>
                <w:iCs/>
                <w:sz w:val="20"/>
                <w:szCs w:val="20"/>
              </w:rPr>
              <w:t>Whole group instruction</w:t>
            </w:r>
          </w:p>
        </w:tc>
        <w:tc>
          <w:tcPr>
            <w:tcW w:w="2607" w:type="dxa"/>
          </w:tcPr>
          <w:p w14:paraId="0F495AA5" w14:textId="77777777" w:rsidR="008E5CD8" w:rsidRPr="008E5CD8" w:rsidRDefault="60406CBC" w:rsidP="60406CBC">
            <w:pPr>
              <w:rPr>
                <w:rFonts w:ascii="Arial" w:eastAsia="Arial" w:hAnsi="Arial" w:cs="Arial"/>
                <w:i/>
                <w:iCs/>
                <w:sz w:val="20"/>
                <w:szCs w:val="20"/>
              </w:rPr>
            </w:pPr>
            <w:r w:rsidRPr="60406CBC">
              <w:rPr>
                <w:rFonts w:ascii="Arial" w:eastAsia="Arial" w:hAnsi="Arial" w:cs="Arial"/>
                <w:i/>
                <w:iCs/>
                <w:sz w:val="20"/>
                <w:szCs w:val="20"/>
              </w:rPr>
              <w:t>Low                                     High</w:t>
            </w:r>
          </w:p>
          <w:p w14:paraId="6539B27E" w14:textId="77777777" w:rsidR="00324DC2" w:rsidRPr="006B28A7" w:rsidRDefault="002B02E2" w:rsidP="60406CBC">
            <w:pPr>
              <w:rPr>
                <w:rFonts w:ascii="Arial" w:eastAsia="Arial" w:hAnsi="Arial" w:cs="Arial"/>
                <w:i/>
                <w:iCs/>
                <w:sz w:val="20"/>
                <w:szCs w:val="20"/>
              </w:rPr>
            </w:pPr>
            <w:sdt>
              <w:sdtPr>
                <w:rPr>
                  <w:i/>
                  <w:sz w:val="20"/>
                  <w:szCs w:val="20"/>
                </w:rPr>
                <w:id w:val="1041018810"/>
                <w14:checkbox>
                  <w14:checked w14:val="0"/>
                  <w14:checkedState w14:val="2612" w14:font="MS Gothic"/>
                  <w14:uncheckedState w14:val="2610" w14:font="MS Gothic"/>
                </w14:checkbox>
              </w:sdtPr>
              <w:sdtEndPr/>
              <w:sdtContent>
                <w:r w:rsidR="008E5CD8" w:rsidRPr="008E5CD8">
                  <w:rPr>
                    <w:rFonts w:ascii="MS Gothic" w:eastAsia="MS Gothic" w:hAnsi="MS Gothic" w:hint="eastAsia"/>
                    <w:i/>
                    <w:sz w:val="20"/>
                    <w:szCs w:val="20"/>
                  </w:rPr>
                  <w:t>☐</w:t>
                </w:r>
              </w:sdtContent>
            </w:sdt>
            <w:r w:rsidR="008E5CD8" w:rsidRPr="60406CBC">
              <w:rPr>
                <w:i/>
                <w:iCs/>
                <w:sz w:val="20"/>
                <w:szCs w:val="20"/>
              </w:rPr>
              <w:t xml:space="preserve">1  </w:t>
            </w:r>
            <w:sdt>
              <w:sdtPr>
                <w:rPr>
                  <w:i/>
                  <w:sz w:val="20"/>
                  <w:szCs w:val="20"/>
                </w:rPr>
                <w:id w:val="-970361140"/>
                <w14:checkbox>
                  <w14:checked w14:val="0"/>
                  <w14:checkedState w14:val="2612" w14:font="MS Gothic"/>
                  <w14:uncheckedState w14:val="2610" w14:font="MS Gothic"/>
                </w14:checkbox>
              </w:sdtPr>
              <w:sdtEndPr/>
              <w:sdtContent>
                <w:r w:rsidR="008E5CD8" w:rsidRPr="008E5CD8">
                  <w:rPr>
                    <w:rFonts w:ascii="MS Gothic" w:eastAsia="MS Gothic" w:hAnsi="MS Gothic" w:hint="eastAsia"/>
                    <w:i/>
                    <w:sz w:val="20"/>
                    <w:szCs w:val="20"/>
                  </w:rPr>
                  <w:t>☐</w:t>
                </w:r>
              </w:sdtContent>
            </w:sdt>
            <w:r w:rsidR="008E5CD8" w:rsidRPr="60406CBC">
              <w:rPr>
                <w:i/>
                <w:iCs/>
                <w:sz w:val="20"/>
                <w:szCs w:val="20"/>
              </w:rPr>
              <w:t xml:space="preserve">2  </w:t>
            </w:r>
            <w:sdt>
              <w:sdtPr>
                <w:rPr>
                  <w:i/>
                  <w:sz w:val="20"/>
                  <w:szCs w:val="20"/>
                </w:rPr>
                <w:id w:val="-942380714"/>
                <w14:checkbox>
                  <w14:checked w14:val="0"/>
                  <w14:checkedState w14:val="2612" w14:font="MS Gothic"/>
                  <w14:uncheckedState w14:val="2610" w14:font="MS Gothic"/>
                </w14:checkbox>
              </w:sdtPr>
              <w:sdtEndPr/>
              <w:sdtContent>
                <w:r w:rsidR="008E5CD8" w:rsidRPr="008E5CD8">
                  <w:rPr>
                    <w:rFonts w:ascii="MS Gothic" w:eastAsia="MS Gothic" w:hAnsi="MS Gothic" w:hint="eastAsia"/>
                    <w:i/>
                    <w:sz w:val="20"/>
                    <w:szCs w:val="20"/>
                  </w:rPr>
                  <w:t>☐</w:t>
                </w:r>
              </w:sdtContent>
            </w:sdt>
            <w:r w:rsidR="008E5CD8" w:rsidRPr="60406CBC">
              <w:rPr>
                <w:i/>
                <w:iCs/>
                <w:sz w:val="20"/>
                <w:szCs w:val="20"/>
              </w:rPr>
              <w:t xml:space="preserve">3  </w:t>
            </w:r>
            <w:sdt>
              <w:sdtPr>
                <w:rPr>
                  <w:i/>
                  <w:sz w:val="20"/>
                  <w:szCs w:val="20"/>
                </w:rPr>
                <w:id w:val="1351989790"/>
                <w14:checkbox>
                  <w14:checked w14:val="0"/>
                  <w14:checkedState w14:val="2612" w14:font="MS Gothic"/>
                  <w14:uncheckedState w14:val="2610" w14:font="MS Gothic"/>
                </w14:checkbox>
              </w:sdtPr>
              <w:sdtEndPr/>
              <w:sdtContent>
                <w:r w:rsidR="008E5CD8" w:rsidRPr="008E5CD8">
                  <w:rPr>
                    <w:rFonts w:ascii="MS Gothic" w:eastAsia="MS Gothic" w:hAnsi="MS Gothic" w:hint="eastAsia"/>
                    <w:i/>
                    <w:sz w:val="20"/>
                    <w:szCs w:val="20"/>
                  </w:rPr>
                  <w:t>☐</w:t>
                </w:r>
              </w:sdtContent>
            </w:sdt>
            <w:r w:rsidR="008E5CD8" w:rsidRPr="60406CBC">
              <w:rPr>
                <w:i/>
                <w:iCs/>
                <w:sz w:val="20"/>
                <w:szCs w:val="20"/>
              </w:rPr>
              <w:t xml:space="preserve">4  </w:t>
            </w:r>
            <w:sdt>
              <w:sdtPr>
                <w:rPr>
                  <w:i/>
                  <w:sz w:val="20"/>
                  <w:szCs w:val="20"/>
                </w:rPr>
                <w:id w:val="2072152351"/>
                <w14:checkbox>
                  <w14:checked w14:val="1"/>
                  <w14:checkedState w14:val="2612" w14:font="MS Gothic"/>
                  <w14:uncheckedState w14:val="2610" w14:font="MS Gothic"/>
                </w14:checkbox>
              </w:sdtPr>
              <w:sdtEndPr/>
              <w:sdtContent>
                <w:r w:rsidR="008E5CD8">
                  <w:rPr>
                    <w:rFonts w:ascii="MS Gothic" w:eastAsia="MS Gothic" w:hAnsi="MS Gothic" w:hint="eastAsia"/>
                    <w:i/>
                    <w:sz w:val="20"/>
                    <w:szCs w:val="20"/>
                  </w:rPr>
                  <w:t>☒</w:t>
                </w:r>
              </w:sdtContent>
            </w:sdt>
            <w:r w:rsidR="008E5CD8" w:rsidRPr="60406CBC">
              <w:rPr>
                <w:i/>
                <w:iCs/>
                <w:sz w:val="20"/>
                <w:szCs w:val="20"/>
              </w:rPr>
              <w:t xml:space="preserve">5  </w:t>
            </w:r>
            <w:sdt>
              <w:sdtPr>
                <w:rPr>
                  <w:i/>
                  <w:sz w:val="20"/>
                  <w:szCs w:val="20"/>
                </w:rPr>
                <w:id w:val="-760674059"/>
                <w14:checkbox>
                  <w14:checked w14:val="0"/>
                  <w14:checkedState w14:val="2612" w14:font="MS Gothic"/>
                  <w14:uncheckedState w14:val="2610" w14:font="MS Gothic"/>
                </w14:checkbox>
              </w:sdtPr>
              <w:sdtEndPr/>
              <w:sdtContent>
                <w:r w:rsidR="008E5CD8" w:rsidRPr="008E5CD8">
                  <w:rPr>
                    <w:rFonts w:ascii="MS Gothic" w:eastAsia="MS Gothic" w:hAnsi="MS Gothic" w:hint="eastAsia"/>
                    <w:i/>
                    <w:sz w:val="20"/>
                    <w:szCs w:val="20"/>
                  </w:rPr>
                  <w:t>☐</w:t>
                </w:r>
              </w:sdtContent>
            </w:sdt>
            <w:r w:rsidR="008E5CD8" w:rsidRPr="60406CBC">
              <w:rPr>
                <w:i/>
                <w:iCs/>
                <w:sz w:val="20"/>
                <w:szCs w:val="20"/>
              </w:rPr>
              <w:t>6</w:t>
            </w:r>
            <w:r w:rsidR="008E5CD8" w:rsidRPr="003E2BDC">
              <w:rPr>
                <w:sz w:val="20"/>
                <w:szCs w:val="20"/>
              </w:rPr>
              <w:t xml:space="preserve">   </w:t>
            </w:r>
          </w:p>
        </w:tc>
        <w:tc>
          <w:tcPr>
            <w:tcW w:w="3063" w:type="dxa"/>
          </w:tcPr>
          <w:p w14:paraId="5B2C05EC" w14:textId="77777777" w:rsidR="00324DC2" w:rsidRPr="006B28A7" w:rsidRDefault="60406CBC" w:rsidP="60406CBC">
            <w:pPr>
              <w:rPr>
                <w:rFonts w:ascii="Arial" w:eastAsia="Arial" w:hAnsi="Arial" w:cs="Arial"/>
                <w:i/>
                <w:iCs/>
                <w:sz w:val="20"/>
                <w:szCs w:val="20"/>
              </w:rPr>
            </w:pPr>
            <w:r w:rsidRPr="60406CBC">
              <w:rPr>
                <w:rFonts w:ascii="Arial" w:eastAsia="Arial" w:hAnsi="Arial" w:cs="Arial"/>
                <w:i/>
                <w:iCs/>
                <w:sz w:val="20"/>
                <w:szCs w:val="20"/>
              </w:rPr>
              <w:t>Walking out of classroom</w:t>
            </w:r>
          </w:p>
        </w:tc>
      </w:tr>
      <w:tr w:rsidR="004F2265" w14:paraId="29EAFFDC" w14:textId="77777777" w:rsidTr="60406CBC">
        <w:sdt>
          <w:sdtPr>
            <w:id w:val="-2006588188"/>
            <w:placeholder>
              <w:docPart w:val="E84671D675CB4D5BA6661CE9F00360DC"/>
            </w:placeholder>
            <w:showingPlcHdr/>
            <w:text/>
          </w:sdtPr>
          <w:sdtEndPr/>
          <w:sdtContent>
            <w:tc>
              <w:tcPr>
                <w:tcW w:w="2700" w:type="dxa"/>
                <w:vAlign w:val="center"/>
              </w:tcPr>
              <w:p w14:paraId="324E118A" w14:textId="77777777" w:rsidR="004F2265" w:rsidRDefault="00882C8E" w:rsidP="0055156C">
                <w:r>
                  <w:fldChar w:fldCharType="begin">
                    <w:ffData>
                      <w:name w:val="Text17"/>
                      <w:enabled/>
                      <w:calcOnExit w:val="0"/>
                      <w:textInput/>
                    </w:ffData>
                  </w:fldChar>
                </w:r>
                <w:bookmarkStart w:id="9"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9" w:displacedByCustomXml="next"/>
          </w:sdtContent>
        </w:sdt>
        <w:sdt>
          <w:sdtPr>
            <w:id w:val="2082413758"/>
            <w:placeholder>
              <w:docPart w:val="A638CD904FE14C559E7380367B24187C"/>
            </w:placeholder>
            <w:showingPlcHdr/>
            <w:text/>
          </w:sdtPr>
          <w:sdtEndPr/>
          <w:sdtContent>
            <w:tc>
              <w:tcPr>
                <w:tcW w:w="2340" w:type="dxa"/>
                <w:vAlign w:val="center"/>
              </w:tcPr>
              <w:p w14:paraId="7C60935A" w14:textId="77777777" w:rsidR="004F2265" w:rsidRDefault="002270BF" w:rsidP="0055156C">
                <w:r>
                  <w:fldChar w:fldCharType="begin">
                    <w:ffData>
                      <w:name w:val="Text25"/>
                      <w:enabled/>
                      <w:calcOnExit w:val="0"/>
                      <w:textInput/>
                    </w:ffData>
                  </w:fldChar>
                </w:r>
                <w:bookmarkStart w:id="10"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0" w:displacedByCustomXml="next"/>
          </w:sdtContent>
        </w:sdt>
        <w:tc>
          <w:tcPr>
            <w:tcW w:w="2607" w:type="dxa"/>
          </w:tcPr>
          <w:p w14:paraId="1F069AAD"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30343131" w14:textId="77777777" w:rsidR="004F2265" w:rsidRPr="003E2BDC" w:rsidRDefault="002B02E2" w:rsidP="60406CBC">
            <w:pPr>
              <w:rPr>
                <w:rFonts w:ascii="Arial" w:eastAsia="Arial" w:hAnsi="Arial" w:cs="Arial"/>
                <w:sz w:val="20"/>
                <w:szCs w:val="20"/>
              </w:rPr>
            </w:pPr>
            <w:sdt>
              <w:sdtPr>
                <w:rPr>
                  <w:sz w:val="20"/>
                  <w:szCs w:val="20"/>
                </w:rPr>
                <w:id w:val="-1008831308"/>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656811614"/>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928322731"/>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890460666"/>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69844196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197795686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388112049"/>
            <w:showingPlcHdr/>
            <w:text/>
          </w:sdtPr>
          <w:sdtEndPr/>
          <w:sdtContent>
            <w:tc>
              <w:tcPr>
                <w:tcW w:w="3063" w:type="dxa"/>
                <w:vAlign w:val="center"/>
              </w:tcPr>
              <w:p w14:paraId="008E0C9A" w14:textId="77777777" w:rsidR="004F2265" w:rsidRDefault="002270BF" w:rsidP="0055156C">
                <w:r>
                  <w:fldChar w:fldCharType="begin">
                    <w:ffData>
                      <w:name w:val="Text33"/>
                      <w:enabled/>
                      <w:calcOnExit w:val="0"/>
                      <w:textInput/>
                    </w:ffData>
                  </w:fldChar>
                </w:r>
                <w:bookmarkStart w:id="11"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1" w:displacedByCustomXml="next"/>
          </w:sdtContent>
        </w:sdt>
      </w:tr>
      <w:tr w:rsidR="004F2265" w14:paraId="35CAB465" w14:textId="77777777" w:rsidTr="60406CBC">
        <w:sdt>
          <w:sdtPr>
            <w:id w:val="1560052339"/>
            <w:showingPlcHdr/>
            <w:text/>
          </w:sdtPr>
          <w:sdtEndPr/>
          <w:sdtContent>
            <w:tc>
              <w:tcPr>
                <w:tcW w:w="2700" w:type="dxa"/>
                <w:vAlign w:val="center"/>
              </w:tcPr>
              <w:p w14:paraId="48FDB810" w14:textId="77777777" w:rsidR="004F2265" w:rsidRDefault="002270BF" w:rsidP="0055156C">
                <w:r>
                  <w:fldChar w:fldCharType="begin">
                    <w:ffData>
                      <w:name w:val="Text18"/>
                      <w:enabled/>
                      <w:calcOnExit w:val="0"/>
                      <w:textInput/>
                    </w:ffData>
                  </w:fldChar>
                </w:r>
                <w:bookmarkStart w:id="12"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2" w:displacedByCustomXml="next"/>
          </w:sdtContent>
        </w:sdt>
        <w:sdt>
          <w:sdtPr>
            <w:id w:val="4797234"/>
            <w:showingPlcHdr/>
            <w:text/>
          </w:sdtPr>
          <w:sdtEndPr/>
          <w:sdtContent>
            <w:tc>
              <w:tcPr>
                <w:tcW w:w="2340" w:type="dxa"/>
                <w:vAlign w:val="center"/>
              </w:tcPr>
              <w:p w14:paraId="0F195667" w14:textId="77777777" w:rsidR="004F2265" w:rsidRDefault="002270BF" w:rsidP="0055156C">
                <w:r>
                  <w:fldChar w:fldCharType="begin">
                    <w:ffData>
                      <w:name w:val="Text26"/>
                      <w:enabled/>
                      <w:calcOnExit w:val="0"/>
                      <w:textInput/>
                    </w:ffData>
                  </w:fldChar>
                </w:r>
                <w:bookmarkStart w:id="13"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3" w:displacedByCustomXml="next"/>
          </w:sdtContent>
        </w:sdt>
        <w:tc>
          <w:tcPr>
            <w:tcW w:w="2607" w:type="dxa"/>
          </w:tcPr>
          <w:p w14:paraId="24344DBF"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4A9CE17D" w14:textId="77777777" w:rsidR="004F2265" w:rsidRPr="004F2265" w:rsidRDefault="002B02E2" w:rsidP="60406CBC">
            <w:pPr>
              <w:rPr>
                <w:rFonts w:ascii="Arial" w:eastAsia="Arial" w:hAnsi="Arial" w:cs="Arial"/>
                <w:b/>
                <w:bCs/>
                <w:sz w:val="20"/>
                <w:szCs w:val="20"/>
              </w:rPr>
            </w:pPr>
            <w:sdt>
              <w:sdtPr>
                <w:rPr>
                  <w:sz w:val="20"/>
                  <w:szCs w:val="20"/>
                </w:rPr>
                <w:id w:val="-611513477"/>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897120866"/>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124518489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1640726565"/>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1470714904"/>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1948198079"/>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189881122"/>
            <w:showingPlcHdr/>
            <w:text/>
          </w:sdtPr>
          <w:sdtEndPr/>
          <w:sdtContent>
            <w:tc>
              <w:tcPr>
                <w:tcW w:w="3063" w:type="dxa"/>
                <w:vAlign w:val="center"/>
              </w:tcPr>
              <w:p w14:paraId="10ABD6CC" w14:textId="77777777" w:rsidR="004F2265" w:rsidRDefault="002270BF" w:rsidP="0055156C">
                <w:r>
                  <w:fldChar w:fldCharType="begin">
                    <w:ffData>
                      <w:name w:val="Text34"/>
                      <w:enabled/>
                      <w:calcOnExit w:val="0"/>
                      <w:textInput/>
                    </w:ffData>
                  </w:fldChar>
                </w:r>
                <w:bookmarkStart w:id="1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4" w:displacedByCustomXml="next"/>
          </w:sdtContent>
        </w:sdt>
      </w:tr>
      <w:tr w:rsidR="004F2265" w14:paraId="77E21FD2" w14:textId="77777777" w:rsidTr="60406CBC">
        <w:sdt>
          <w:sdtPr>
            <w:id w:val="-719824303"/>
            <w:showingPlcHdr/>
            <w:text/>
          </w:sdtPr>
          <w:sdtEndPr/>
          <w:sdtContent>
            <w:tc>
              <w:tcPr>
                <w:tcW w:w="2700" w:type="dxa"/>
                <w:vAlign w:val="center"/>
              </w:tcPr>
              <w:p w14:paraId="6DF38903" w14:textId="77777777" w:rsidR="004F2265" w:rsidRDefault="002270BF" w:rsidP="0055156C">
                <w:r>
                  <w:fldChar w:fldCharType="begin">
                    <w:ffData>
                      <w:name w:val="Text19"/>
                      <w:enabled/>
                      <w:calcOnExit w:val="0"/>
                      <w:textInput/>
                    </w:ffData>
                  </w:fldChar>
                </w:r>
                <w:bookmarkStart w:id="15"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5" w:displacedByCustomXml="next"/>
          </w:sdtContent>
        </w:sdt>
        <w:sdt>
          <w:sdtPr>
            <w:id w:val="1648543480"/>
            <w:showingPlcHdr/>
            <w:text/>
          </w:sdtPr>
          <w:sdtEndPr/>
          <w:sdtContent>
            <w:tc>
              <w:tcPr>
                <w:tcW w:w="2340" w:type="dxa"/>
                <w:vAlign w:val="center"/>
              </w:tcPr>
              <w:p w14:paraId="6A124743" w14:textId="77777777" w:rsidR="004F2265" w:rsidRDefault="002270BF" w:rsidP="0055156C">
                <w:r>
                  <w:fldChar w:fldCharType="begin">
                    <w:ffData>
                      <w:name w:val="Text27"/>
                      <w:enabled/>
                      <w:calcOnExit w:val="0"/>
                      <w:textInput/>
                    </w:ffData>
                  </w:fldChar>
                </w:r>
                <w:bookmarkStart w:id="16"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6" w:displacedByCustomXml="next"/>
          </w:sdtContent>
        </w:sdt>
        <w:tc>
          <w:tcPr>
            <w:tcW w:w="2607" w:type="dxa"/>
          </w:tcPr>
          <w:p w14:paraId="5C1828B8"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7D999450" w14:textId="77777777" w:rsidR="004F2265" w:rsidRPr="004F2265" w:rsidRDefault="002B02E2" w:rsidP="60406CBC">
            <w:pPr>
              <w:rPr>
                <w:rFonts w:ascii="Arial" w:eastAsia="Arial" w:hAnsi="Arial" w:cs="Arial"/>
                <w:b/>
                <w:bCs/>
                <w:sz w:val="20"/>
                <w:szCs w:val="20"/>
              </w:rPr>
            </w:pPr>
            <w:sdt>
              <w:sdtPr>
                <w:rPr>
                  <w:sz w:val="20"/>
                  <w:szCs w:val="20"/>
                </w:rPr>
                <w:id w:val="512500214"/>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510415570"/>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1706473879"/>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1907037706"/>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75449856"/>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40329411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2028439772"/>
            <w:showingPlcHdr/>
            <w:text/>
          </w:sdtPr>
          <w:sdtEndPr/>
          <w:sdtContent>
            <w:tc>
              <w:tcPr>
                <w:tcW w:w="3063" w:type="dxa"/>
                <w:vAlign w:val="center"/>
              </w:tcPr>
              <w:p w14:paraId="3409B64F" w14:textId="77777777" w:rsidR="004F2265" w:rsidRDefault="002270BF" w:rsidP="0055156C">
                <w:r>
                  <w:fldChar w:fldCharType="begin">
                    <w:ffData>
                      <w:name w:val="Text35"/>
                      <w:enabled/>
                      <w:calcOnExit w:val="0"/>
                      <w:textInput/>
                    </w:ffData>
                  </w:fldChar>
                </w:r>
                <w:bookmarkStart w:id="17"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7" w:displacedByCustomXml="next"/>
          </w:sdtContent>
        </w:sdt>
      </w:tr>
      <w:tr w:rsidR="004F2265" w14:paraId="0CF3C350" w14:textId="77777777" w:rsidTr="60406CBC">
        <w:sdt>
          <w:sdtPr>
            <w:id w:val="893081596"/>
            <w:showingPlcHdr/>
            <w:text/>
          </w:sdtPr>
          <w:sdtEndPr/>
          <w:sdtContent>
            <w:tc>
              <w:tcPr>
                <w:tcW w:w="2700" w:type="dxa"/>
                <w:vAlign w:val="center"/>
              </w:tcPr>
              <w:p w14:paraId="3BA75556" w14:textId="77777777" w:rsidR="004F2265" w:rsidRDefault="002270BF" w:rsidP="0055156C">
                <w:r>
                  <w:fldChar w:fldCharType="begin">
                    <w:ffData>
                      <w:name w:val="Text20"/>
                      <w:enabled/>
                      <w:calcOnExit w:val="0"/>
                      <w:textInput/>
                    </w:ffData>
                  </w:fldChar>
                </w:r>
                <w:bookmarkStart w:id="18"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8" w:displacedByCustomXml="next"/>
          </w:sdtContent>
        </w:sdt>
        <w:sdt>
          <w:sdtPr>
            <w:id w:val="1860702984"/>
            <w:showingPlcHdr/>
            <w:text/>
          </w:sdtPr>
          <w:sdtEndPr/>
          <w:sdtContent>
            <w:tc>
              <w:tcPr>
                <w:tcW w:w="2340" w:type="dxa"/>
                <w:vAlign w:val="center"/>
              </w:tcPr>
              <w:p w14:paraId="438A6092" w14:textId="77777777" w:rsidR="004F2265" w:rsidRDefault="002270BF" w:rsidP="0055156C">
                <w:r>
                  <w:fldChar w:fldCharType="begin">
                    <w:ffData>
                      <w:name w:val="Text28"/>
                      <w:enabled/>
                      <w:calcOnExit w:val="0"/>
                      <w:textInput/>
                    </w:ffData>
                  </w:fldChar>
                </w:r>
                <w:bookmarkStart w:id="19"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19" w:displacedByCustomXml="next"/>
          </w:sdtContent>
        </w:sdt>
        <w:tc>
          <w:tcPr>
            <w:tcW w:w="2607" w:type="dxa"/>
          </w:tcPr>
          <w:p w14:paraId="4A16AD6A"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4534638F" w14:textId="77777777" w:rsidR="004F2265" w:rsidRPr="004F2265" w:rsidRDefault="002B02E2" w:rsidP="60406CBC">
            <w:pPr>
              <w:rPr>
                <w:rFonts w:ascii="Arial" w:eastAsia="Arial" w:hAnsi="Arial" w:cs="Arial"/>
                <w:b/>
                <w:bCs/>
                <w:sz w:val="20"/>
                <w:szCs w:val="20"/>
              </w:rPr>
            </w:pPr>
            <w:sdt>
              <w:sdtPr>
                <w:rPr>
                  <w:sz w:val="20"/>
                  <w:szCs w:val="20"/>
                </w:rPr>
                <w:id w:val="563687941"/>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1283538352"/>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563564984"/>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180542433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1768228430"/>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185179439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1386021366"/>
            <w:showingPlcHdr/>
            <w:text/>
          </w:sdtPr>
          <w:sdtEndPr/>
          <w:sdtContent>
            <w:tc>
              <w:tcPr>
                <w:tcW w:w="3063" w:type="dxa"/>
                <w:vAlign w:val="center"/>
              </w:tcPr>
              <w:p w14:paraId="482D700E" w14:textId="77777777" w:rsidR="004F2265" w:rsidRDefault="002270BF" w:rsidP="0055156C">
                <w:r>
                  <w:fldChar w:fldCharType="begin">
                    <w:ffData>
                      <w:name w:val="Text36"/>
                      <w:enabled/>
                      <w:calcOnExit w:val="0"/>
                      <w:textInput/>
                    </w:ffData>
                  </w:fldChar>
                </w:r>
                <w:bookmarkStart w:id="20"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0" w:displacedByCustomXml="next"/>
          </w:sdtContent>
        </w:sdt>
      </w:tr>
      <w:tr w:rsidR="004F2265" w14:paraId="2A7D63CD" w14:textId="77777777" w:rsidTr="60406CBC">
        <w:sdt>
          <w:sdtPr>
            <w:id w:val="-948694152"/>
            <w:showingPlcHdr/>
            <w:text/>
          </w:sdtPr>
          <w:sdtEndPr/>
          <w:sdtContent>
            <w:tc>
              <w:tcPr>
                <w:tcW w:w="2700" w:type="dxa"/>
                <w:vAlign w:val="center"/>
              </w:tcPr>
              <w:p w14:paraId="56C1B8EE" w14:textId="77777777" w:rsidR="004F2265" w:rsidRDefault="002270BF" w:rsidP="0055156C">
                <w:r>
                  <w:fldChar w:fldCharType="begin">
                    <w:ffData>
                      <w:name w:val="Text21"/>
                      <w:enabled/>
                      <w:calcOnExit w:val="0"/>
                      <w:textInput/>
                    </w:ffData>
                  </w:fldChar>
                </w:r>
                <w:bookmarkStart w:id="21"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1" w:displacedByCustomXml="next"/>
          </w:sdtContent>
        </w:sdt>
        <w:sdt>
          <w:sdtPr>
            <w:id w:val="1781225607"/>
            <w:showingPlcHdr/>
            <w:text/>
          </w:sdtPr>
          <w:sdtEndPr/>
          <w:sdtContent>
            <w:tc>
              <w:tcPr>
                <w:tcW w:w="2340" w:type="dxa"/>
                <w:vAlign w:val="center"/>
              </w:tcPr>
              <w:p w14:paraId="5F6DD27B" w14:textId="77777777" w:rsidR="004F2265" w:rsidRDefault="002270BF" w:rsidP="0055156C">
                <w:r>
                  <w:fldChar w:fldCharType="begin">
                    <w:ffData>
                      <w:name w:val="Text29"/>
                      <w:enabled/>
                      <w:calcOnExit w:val="0"/>
                      <w:textInput/>
                    </w:ffData>
                  </w:fldChar>
                </w:r>
                <w:bookmarkStart w:id="22"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2" w:displacedByCustomXml="next"/>
          </w:sdtContent>
        </w:sdt>
        <w:tc>
          <w:tcPr>
            <w:tcW w:w="2607" w:type="dxa"/>
          </w:tcPr>
          <w:p w14:paraId="3A02DEB1"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13C81B34" w14:textId="77777777" w:rsidR="004F2265" w:rsidRPr="004F2265" w:rsidRDefault="002B02E2" w:rsidP="60406CBC">
            <w:pPr>
              <w:rPr>
                <w:rFonts w:ascii="Arial" w:eastAsia="Arial" w:hAnsi="Arial" w:cs="Arial"/>
                <w:b/>
                <w:bCs/>
                <w:sz w:val="20"/>
                <w:szCs w:val="20"/>
              </w:rPr>
            </w:pPr>
            <w:sdt>
              <w:sdtPr>
                <w:rPr>
                  <w:sz w:val="20"/>
                  <w:szCs w:val="20"/>
                </w:rPr>
                <w:id w:val="2036455976"/>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1975287892"/>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1081646280"/>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8873442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1982227842"/>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807592797"/>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1005795225"/>
            <w:showingPlcHdr/>
            <w:text/>
          </w:sdtPr>
          <w:sdtEndPr/>
          <w:sdtContent>
            <w:tc>
              <w:tcPr>
                <w:tcW w:w="3063" w:type="dxa"/>
                <w:vAlign w:val="center"/>
              </w:tcPr>
              <w:p w14:paraId="57419F0B" w14:textId="77777777" w:rsidR="004F2265" w:rsidRDefault="002270BF" w:rsidP="0055156C">
                <w:r>
                  <w:fldChar w:fldCharType="begin">
                    <w:ffData>
                      <w:name w:val="Text37"/>
                      <w:enabled/>
                      <w:calcOnExit w:val="0"/>
                      <w:textInput/>
                    </w:ffData>
                  </w:fldChar>
                </w:r>
                <w:bookmarkStart w:id="23"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3" w:displacedByCustomXml="next"/>
          </w:sdtContent>
        </w:sdt>
      </w:tr>
      <w:tr w:rsidR="004F2265" w14:paraId="74ECAC80" w14:textId="77777777" w:rsidTr="60406CBC">
        <w:sdt>
          <w:sdtPr>
            <w:id w:val="743143230"/>
            <w:showingPlcHdr/>
            <w:text/>
          </w:sdtPr>
          <w:sdtEndPr/>
          <w:sdtContent>
            <w:tc>
              <w:tcPr>
                <w:tcW w:w="2700" w:type="dxa"/>
                <w:vAlign w:val="center"/>
              </w:tcPr>
              <w:p w14:paraId="35190059" w14:textId="77777777" w:rsidR="004F2265" w:rsidRDefault="002270BF" w:rsidP="0055156C">
                <w:r>
                  <w:fldChar w:fldCharType="begin">
                    <w:ffData>
                      <w:name w:val="Text22"/>
                      <w:enabled/>
                      <w:calcOnExit w:val="0"/>
                      <w:textInput/>
                    </w:ffData>
                  </w:fldChar>
                </w:r>
                <w:bookmarkStart w:id="24"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4" w:displacedByCustomXml="next"/>
          </w:sdtContent>
        </w:sdt>
        <w:sdt>
          <w:sdtPr>
            <w:id w:val="-1804156432"/>
            <w:showingPlcHdr/>
            <w:text/>
          </w:sdtPr>
          <w:sdtEndPr/>
          <w:sdtContent>
            <w:tc>
              <w:tcPr>
                <w:tcW w:w="2340" w:type="dxa"/>
                <w:vAlign w:val="center"/>
              </w:tcPr>
              <w:p w14:paraId="4B1E8D74" w14:textId="77777777" w:rsidR="004F2265" w:rsidRDefault="002270BF" w:rsidP="0055156C">
                <w:r>
                  <w:fldChar w:fldCharType="begin">
                    <w:ffData>
                      <w:name w:val="Text30"/>
                      <w:enabled/>
                      <w:calcOnExit w:val="0"/>
                      <w:textInput/>
                    </w:ffData>
                  </w:fldChar>
                </w:r>
                <w:bookmarkStart w:id="25"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5" w:displacedByCustomXml="next"/>
          </w:sdtContent>
        </w:sdt>
        <w:tc>
          <w:tcPr>
            <w:tcW w:w="2607" w:type="dxa"/>
          </w:tcPr>
          <w:p w14:paraId="046A4DC2"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73C627D4" w14:textId="77777777" w:rsidR="004F2265" w:rsidRPr="004F2265" w:rsidRDefault="002B02E2" w:rsidP="60406CBC">
            <w:pPr>
              <w:rPr>
                <w:rFonts w:ascii="Arial" w:eastAsia="Arial" w:hAnsi="Arial" w:cs="Arial"/>
                <w:b/>
                <w:bCs/>
                <w:sz w:val="20"/>
                <w:szCs w:val="20"/>
              </w:rPr>
            </w:pPr>
            <w:sdt>
              <w:sdtPr>
                <w:rPr>
                  <w:sz w:val="20"/>
                  <w:szCs w:val="20"/>
                </w:rPr>
                <w:id w:val="221417911"/>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1828625134"/>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107937329"/>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453527618"/>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1929854640"/>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1205296693"/>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1177922652"/>
            <w:showingPlcHdr/>
            <w:text/>
          </w:sdtPr>
          <w:sdtEndPr/>
          <w:sdtContent>
            <w:tc>
              <w:tcPr>
                <w:tcW w:w="3063" w:type="dxa"/>
                <w:vAlign w:val="center"/>
              </w:tcPr>
              <w:p w14:paraId="38D2A74C" w14:textId="77777777" w:rsidR="004F2265" w:rsidRDefault="002270BF" w:rsidP="0055156C">
                <w:r>
                  <w:fldChar w:fldCharType="begin">
                    <w:ffData>
                      <w:name w:val="Text38"/>
                      <w:enabled/>
                      <w:calcOnExit w:val="0"/>
                      <w:textInput/>
                    </w:ffData>
                  </w:fldChar>
                </w:r>
                <w:bookmarkStart w:id="26"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6" w:displacedByCustomXml="next"/>
          </w:sdtContent>
        </w:sdt>
      </w:tr>
      <w:tr w:rsidR="004F2265" w14:paraId="3CFA5C16" w14:textId="77777777" w:rsidTr="60406CBC">
        <w:sdt>
          <w:sdtPr>
            <w:id w:val="-631019403"/>
            <w:showingPlcHdr/>
            <w:text/>
          </w:sdtPr>
          <w:sdtEndPr/>
          <w:sdtContent>
            <w:tc>
              <w:tcPr>
                <w:tcW w:w="2700" w:type="dxa"/>
                <w:vAlign w:val="center"/>
              </w:tcPr>
              <w:p w14:paraId="637F4319" w14:textId="77777777" w:rsidR="004F2265" w:rsidRDefault="002270BF" w:rsidP="0055156C">
                <w:r>
                  <w:fldChar w:fldCharType="begin">
                    <w:ffData>
                      <w:name w:val="Text23"/>
                      <w:enabled/>
                      <w:calcOnExit w:val="0"/>
                      <w:textInput/>
                    </w:ffData>
                  </w:fldChar>
                </w:r>
                <w:bookmarkStart w:id="27"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7" w:displacedByCustomXml="next"/>
          </w:sdtContent>
        </w:sdt>
        <w:sdt>
          <w:sdtPr>
            <w:id w:val="1915817888"/>
            <w:showingPlcHdr/>
            <w:text/>
          </w:sdtPr>
          <w:sdtEndPr/>
          <w:sdtContent>
            <w:tc>
              <w:tcPr>
                <w:tcW w:w="2340" w:type="dxa"/>
                <w:vAlign w:val="center"/>
              </w:tcPr>
              <w:p w14:paraId="6AC5006B" w14:textId="77777777" w:rsidR="004F2265" w:rsidRDefault="002270BF" w:rsidP="0055156C">
                <w:r>
                  <w:fldChar w:fldCharType="begin">
                    <w:ffData>
                      <w:name w:val="Text31"/>
                      <w:enabled/>
                      <w:calcOnExit w:val="0"/>
                      <w:textInput/>
                    </w:ffData>
                  </w:fldChar>
                </w:r>
                <w:bookmarkStart w:id="28"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8" w:displacedByCustomXml="next"/>
          </w:sdtContent>
        </w:sdt>
        <w:tc>
          <w:tcPr>
            <w:tcW w:w="2607" w:type="dxa"/>
          </w:tcPr>
          <w:p w14:paraId="499E42CE"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2F46B775" w14:textId="77777777" w:rsidR="004F2265" w:rsidRPr="004F2265" w:rsidRDefault="002B02E2" w:rsidP="60406CBC">
            <w:pPr>
              <w:rPr>
                <w:rFonts w:ascii="Arial" w:eastAsia="Arial" w:hAnsi="Arial" w:cs="Arial"/>
                <w:b/>
                <w:bCs/>
                <w:sz w:val="20"/>
                <w:szCs w:val="20"/>
              </w:rPr>
            </w:pPr>
            <w:sdt>
              <w:sdtPr>
                <w:rPr>
                  <w:sz w:val="20"/>
                  <w:szCs w:val="20"/>
                </w:rPr>
                <w:id w:val="2077393020"/>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2140134200"/>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1267578875"/>
                <w14:checkbox>
                  <w14:checked w14:val="0"/>
                  <w14:checkedState w14:val="2612" w14:font="MS Gothic"/>
                  <w14:uncheckedState w14:val="2610" w14:font="MS Gothic"/>
                </w14:checkbox>
              </w:sdtPr>
              <w:sdtEndPr/>
              <w:sdtContent>
                <w:r w:rsidR="00E76A22">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1825929062"/>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511375655"/>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105818319"/>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1694766918"/>
            <w:showingPlcHdr/>
            <w:text/>
          </w:sdtPr>
          <w:sdtEndPr/>
          <w:sdtContent>
            <w:tc>
              <w:tcPr>
                <w:tcW w:w="3063" w:type="dxa"/>
                <w:vAlign w:val="center"/>
              </w:tcPr>
              <w:p w14:paraId="094187F8" w14:textId="77777777" w:rsidR="004F2265" w:rsidRDefault="002270BF" w:rsidP="0055156C">
                <w:r>
                  <w:fldChar w:fldCharType="begin">
                    <w:ffData>
                      <w:name w:val="Text39"/>
                      <w:enabled/>
                      <w:calcOnExit w:val="0"/>
                      <w:textInput/>
                    </w:ffData>
                  </w:fldChar>
                </w:r>
                <w:bookmarkStart w:id="29"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29" w:displacedByCustomXml="next"/>
          </w:sdtContent>
        </w:sdt>
      </w:tr>
      <w:tr w:rsidR="004F2265" w14:paraId="1D9E956F" w14:textId="77777777" w:rsidTr="60406CBC">
        <w:sdt>
          <w:sdtPr>
            <w:id w:val="-1486163068"/>
            <w:showingPlcHdr/>
            <w:text/>
          </w:sdtPr>
          <w:sdtEndPr/>
          <w:sdtContent>
            <w:tc>
              <w:tcPr>
                <w:tcW w:w="2700" w:type="dxa"/>
                <w:vAlign w:val="center"/>
              </w:tcPr>
              <w:p w14:paraId="1A663BE0" w14:textId="77777777" w:rsidR="004F2265" w:rsidRDefault="002270BF" w:rsidP="0055156C">
                <w:r>
                  <w:fldChar w:fldCharType="begin">
                    <w:ffData>
                      <w:name w:val="Text24"/>
                      <w:enabled/>
                      <w:calcOnExit w:val="0"/>
                      <w:textInput/>
                    </w:ffData>
                  </w:fldChar>
                </w:r>
                <w:bookmarkStart w:id="30"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30" w:displacedByCustomXml="next"/>
          </w:sdtContent>
        </w:sdt>
        <w:sdt>
          <w:sdtPr>
            <w:id w:val="-1481683775"/>
            <w:showingPlcHdr/>
            <w:text/>
          </w:sdtPr>
          <w:sdtEndPr/>
          <w:sdtContent>
            <w:tc>
              <w:tcPr>
                <w:tcW w:w="2340" w:type="dxa"/>
                <w:vAlign w:val="center"/>
              </w:tcPr>
              <w:p w14:paraId="67BCE8FA" w14:textId="77777777" w:rsidR="004F2265" w:rsidRDefault="002270BF" w:rsidP="0055156C">
                <w:r>
                  <w:fldChar w:fldCharType="begin">
                    <w:ffData>
                      <w:name w:val="Text32"/>
                      <w:enabled/>
                      <w:calcOnExit w:val="0"/>
                      <w:textInput/>
                    </w:ffData>
                  </w:fldChar>
                </w:r>
                <w:bookmarkStart w:id="31"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31" w:displacedByCustomXml="next"/>
          </w:sdtContent>
        </w:sdt>
        <w:tc>
          <w:tcPr>
            <w:tcW w:w="2607" w:type="dxa"/>
          </w:tcPr>
          <w:p w14:paraId="64542B08" w14:textId="77777777" w:rsidR="003E2BDC" w:rsidRDefault="60406CBC" w:rsidP="60406CBC">
            <w:pPr>
              <w:rPr>
                <w:rFonts w:ascii="Arial" w:eastAsia="Arial" w:hAnsi="Arial" w:cs="Arial"/>
                <w:sz w:val="20"/>
                <w:szCs w:val="20"/>
              </w:rPr>
            </w:pPr>
            <w:r w:rsidRPr="60406CBC">
              <w:rPr>
                <w:rFonts w:ascii="Arial" w:eastAsia="Arial" w:hAnsi="Arial" w:cs="Arial"/>
                <w:sz w:val="20"/>
                <w:szCs w:val="20"/>
              </w:rPr>
              <w:t>Low                                     High</w:t>
            </w:r>
          </w:p>
          <w:p w14:paraId="5488F55B" w14:textId="77777777" w:rsidR="004F2265" w:rsidRPr="004F2265" w:rsidRDefault="002B02E2" w:rsidP="60406CBC">
            <w:pPr>
              <w:rPr>
                <w:rFonts w:ascii="Arial" w:eastAsia="Arial" w:hAnsi="Arial" w:cs="Arial"/>
                <w:b/>
                <w:bCs/>
                <w:sz w:val="20"/>
                <w:szCs w:val="20"/>
              </w:rPr>
            </w:pPr>
            <w:sdt>
              <w:sdtPr>
                <w:rPr>
                  <w:sz w:val="20"/>
                  <w:szCs w:val="20"/>
                </w:rPr>
                <w:id w:val="1333412651"/>
                <w14:checkbox>
                  <w14:checked w14:val="0"/>
                  <w14:checkedState w14:val="2612" w14:font="MS Gothic"/>
                  <w14:uncheckedState w14:val="2610" w14:font="MS Gothic"/>
                </w14:checkbox>
              </w:sdtPr>
              <w:sdtEndPr/>
              <w:sdtContent>
                <w:r w:rsidR="003E2BDC">
                  <w:rPr>
                    <w:rFonts w:ascii="MS Gothic" w:eastAsia="MS Gothic" w:hAnsi="MS Gothic" w:hint="eastAsia"/>
                    <w:sz w:val="20"/>
                    <w:szCs w:val="20"/>
                  </w:rPr>
                  <w:t>☐</w:t>
                </w:r>
              </w:sdtContent>
            </w:sdt>
            <w:r w:rsidR="003E2BDC" w:rsidRPr="003E2BDC">
              <w:rPr>
                <w:sz w:val="20"/>
                <w:szCs w:val="20"/>
              </w:rPr>
              <w:t xml:space="preserve">1  </w:t>
            </w:r>
            <w:sdt>
              <w:sdtPr>
                <w:rPr>
                  <w:sz w:val="20"/>
                  <w:szCs w:val="20"/>
                </w:rPr>
                <w:id w:val="765969037"/>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2  </w:t>
            </w:r>
            <w:sdt>
              <w:sdtPr>
                <w:rPr>
                  <w:sz w:val="20"/>
                  <w:szCs w:val="20"/>
                </w:rPr>
                <w:id w:val="248697774"/>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3  </w:t>
            </w:r>
            <w:sdt>
              <w:sdtPr>
                <w:rPr>
                  <w:sz w:val="20"/>
                  <w:szCs w:val="20"/>
                </w:rPr>
                <w:id w:val="504944179"/>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4  </w:t>
            </w:r>
            <w:sdt>
              <w:sdtPr>
                <w:rPr>
                  <w:sz w:val="20"/>
                  <w:szCs w:val="20"/>
                </w:rPr>
                <w:id w:val="-731151749"/>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5  </w:t>
            </w:r>
            <w:sdt>
              <w:sdtPr>
                <w:rPr>
                  <w:sz w:val="20"/>
                  <w:szCs w:val="20"/>
                </w:rPr>
                <w:id w:val="269519286"/>
                <w14:checkbox>
                  <w14:checked w14:val="0"/>
                  <w14:checkedState w14:val="2612" w14:font="MS Gothic"/>
                  <w14:uncheckedState w14:val="2610" w14:font="MS Gothic"/>
                </w14:checkbox>
              </w:sdtPr>
              <w:sdtEndPr/>
              <w:sdtContent>
                <w:r w:rsidR="003E2BDC" w:rsidRPr="003E2BDC">
                  <w:rPr>
                    <w:rFonts w:ascii="MS Gothic" w:eastAsia="MS Gothic" w:hAnsi="MS Gothic" w:hint="eastAsia"/>
                    <w:sz w:val="20"/>
                    <w:szCs w:val="20"/>
                  </w:rPr>
                  <w:t>☐</w:t>
                </w:r>
              </w:sdtContent>
            </w:sdt>
            <w:r w:rsidR="003E2BDC" w:rsidRPr="003E2BDC">
              <w:rPr>
                <w:sz w:val="20"/>
                <w:szCs w:val="20"/>
              </w:rPr>
              <w:t xml:space="preserve">6   </w:t>
            </w:r>
          </w:p>
        </w:tc>
        <w:sdt>
          <w:sdtPr>
            <w:id w:val="-2117901123"/>
            <w:showingPlcHdr/>
            <w:text/>
          </w:sdtPr>
          <w:sdtEndPr/>
          <w:sdtContent>
            <w:tc>
              <w:tcPr>
                <w:tcW w:w="3063" w:type="dxa"/>
                <w:vAlign w:val="center"/>
              </w:tcPr>
              <w:p w14:paraId="53514B35" w14:textId="77777777" w:rsidR="004F2265" w:rsidRDefault="002270BF" w:rsidP="0055156C">
                <w:r>
                  <w:fldChar w:fldCharType="begin">
                    <w:ffData>
                      <w:name w:val="Text40"/>
                      <w:enabled/>
                      <w:calcOnExit w:val="0"/>
                      <w:textInput/>
                    </w:ffData>
                  </w:fldChar>
                </w:r>
                <w:bookmarkStart w:id="32"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32" w:displacedByCustomXml="next"/>
          </w:sdtContent>
        </w:sdt>
      </w:tr>
      <w:bookmarkEnd w:id="8"/>
    </w:tbl>
    <w:p w14:paraId="62486C05" w14:textId="77777777" w:rsidR="00324DC2" w:rsidRDefault="00324DC2" w:rsidP="60406CBC">
      <w:pPr>
        <w:rPr>
          <w:rFonts w:ascii="Arial" w:eastAsia="Arial" w:hAnsi="Arial" w:cs="Arial"/>
        </w:rPr>
      </w:pPr>
    </w:p>
    <w:tbl>
      <w:tblPr>
        <w:tblStyle w:val="TableGrid"/>
        <w:tblW w:w="10710" w:type="dxa"/>
        <w:tblInd w:w="-635" w:type="dxa"/>
        <w:tblLook w:val="04A0" w:firstRow="1" w:lastRow="0" w:firstColumn="1" w:lastColumn="0" w:noHBand="0" w:noVBand="1"/>
      </w:tblPr>
      <w:tblGrid>
        <w:gridCol w:w="2790"/>
        <w:gridCol w:w="4078"/>
        <w:gridCol w:w="3842"/>
      </w:tblGrid>
      <w:tr w:rsidR="002F7532" w14:paraId="6C93C0F8" w14:textId="77777777" w:rsidTr="4A0728B4">
        <w:tc>
          <w:tcPr>
            <w:tcW w:w="10710" w:type="dxa"/>
            <w:gridSpan w:val="3"/>
            <w:tcBorders>
              <w:bottom w:val="nil"/>
            </w:tcBorders>
            <w:shd w:val="clear" w:color="auto" w:fill="D9D9D9" w:themeFill="background1" w:themeFillShade="D9"/>
          </w:tcPr>
          <w:p w14:paraId="721C5D4B" w14:textId="53B6D00E" w:rsidR="002F7532" w:rsidRPr="003B0A10" w:rsidRDefault="4A0728B4" w:rsidP="4A0728B4">
            <w:pPr>
              <w:rPr>
                <w:rFonts w:ascii="Arial" w:eastAsia="Arial" w:hAnsi="Arial" w:cs="Arial"/>
                <w:b/>
                <w:bCs/>
              </w:rPr>
            </w:pPr>
            <w:r w:rsidRPr="4A0728B4">
              <w:rPr>
                <w:rFonts w:ascii="Arial" w:eastAsia="Arial" w:hAnsi="Arial" w:cs="Arial"/>
                <w:b/>
                <w:bCs/>
              </w:rPr>
              <w:t>Step Five: Target Routine for Behavior Support</w:t>
            </w:r>
          </w:p>
        </w:tc>
      </w:tr>
      <w:tr w:rsidR="002F7532" w14:paraId="06CEEAF6" w14:textId="77777777" w:rsidTr="4A0728B4">
        <w:tc>
          <w:tcPr>
            <w:tcW w:w="10710" w:type="dxa"/>
            <w:gridSpan w:val="3"/>
            <w:tcBorders>
              <w:top w:val="nil"/>
            </w:tcBorders>
          </w:tcPr>
          <w:p w14:paraId="3CCB80D7" w14:textId="5B0E7DC7" w:rsidR="002F7532" w:rsidRDefault="4A0728B4" w:rsidP="4A0728B4">
            <w:pPr>
              <w:rPr>
                <w:rFonts w:ascii="Arial" w:eastAsia="Arial" w:hAnsi="Arial" w:cs="Arial"/>
              </w:rPr>
            </w:pPr>
            <w:r w:rsidRPr="4A0728B4">
              <w:rPr>
                <w:rFonts w:ascii="Arial" w:eastAsia="Arial" w:hAnsi="Arial" w:cs="Arial"/>
              </w:rPr>
              <w:t xml:space="preserve">Select between one or two activities with ratings of four, five, or six from Step Four. Write the name of the activity and the most common problem behavior occurring during that time. Only combine activities when activities and problem behavior(s) are the same. </w:t>
            </w:r>
          </w:p>
        </w:tc>
      </w:tr>
      <w:tr w:rsidR="00A75887" w14:paraId="731444D8" w14:textId="77777777" w:rsidTr="4A0728B4">
        <w:tc>
          <w:tcPr>
            <w:tcW w:w="2790" w:type="dxa"/>
          </w:tcPr>
          <w:p w14:paraId="4101652C" w14:textId="77777777" w:rsidR="00A75887" w:rsidRDefault="00A75887" w:rsidP="60406CBC">
            <w:pPr>
              <w:rPr>
                <w:rFonts w:ascii="Arial" w:eastAsia="Arial" w:hAnsi="Arial" w:cs="Arial"/>
              </w:rPr>
            </w:pPr>
          </w:p>
        </w:tc>
        <w:tc>
          <w:tcPr>
            <w:tcW w:w="4078" w:type="dxa"/>
          </w:tcPr>
          <w:p w14:paraId="1BFD96D1" w14:textId="77777777" w:rsidR="00A75887" w:rsidRPr="00A75887" w:rsidRDefault="60406CBC" w:rsidP="60406CBC">
            <w:pPr>
              <w:jc w:val="center"/>
              <w:rPr>
                <w:rFonts w:ascii="Arial" w:eastAsia="Arial" w:hAnsi="Arial" w:cs="Arial"/>
                <w:b/>
                <w:bCs/>
              </w:rPr>
            </w:pPr>
            <w:r w:rsidRPr="60406CBC">
              <w:rPr>
                <w:rFonts w:ascii="Arial" w:eastAsia="Arial" w:hAnsi="Arial" w:cs="Arial"/>
                <w:b/>
                <w:bCs/>
              </w:rPr>
              <w:t>Activities</w:t>
            </w:r>
          </w:p>
        </w:tc>
        <w:tc>
          <w:tcPr>
            <w:tcW w:w="3842" w:type="dxa"/>
          </w:tcPr>
          <w:p w14:paraId="612742A4" w14:textId="77777777" w:rsidR="00A75887" w:rsidRPr="00A75887" w:rsidRDefault="60406CBC" w:rsidP="60406CBC">
            <w:pPr>
              <w:jc w:val="center"/>
              <w:rPr>
                <w:rFonts w:ascii="Arial" w:eastAsia="Arial" w:hAnsi="Arial" w:cs="Arial"/>
                <w:b/>
                <w:bCs/>
              </w:rPr>
            </w:pPr>
            <w:r w:rsidRPr="60406CBC">
              <w:rPr>
                <w:rFonts w:ascii="Arial" w:eastAsia="Arial" w:hAnsi="Arial" w:cs="Arial"/>
                <w:b/>
                <w:bCs/>
              </w:rPr>
              <w:t>Problem Behavior(s)</w:t>
            </w:r>
          </w:p>
        </w:tc>
      </w:tr>
      <w:tr w:rsidR="00A75887" w14:paraId="0F12830F" w14:textId="77777777" w:rsidTr="4A0728B4">
        <w:tc>
          <w:tcPr>
            <w:tcW w:w="2790" w:type="dxa"/>
          </w:tcPr>
          <w:p w14:paraId="4412BE45" w14:textId="77777777" w:rsidR="00A75887" w:rsidRPr="006B28A7" w:rsidRDefault="60406CBC" w:rsidP="60406CBC">
            <w:pPr>
              <w:jc w:val="center"/>
              <w:rPr>
                <w:rFonts w:ascii="Arial" w:eastAsia="Arial" w:hAnsi="Arial" w:cs="Arial"/>
                <w:i/>
                <w:iCs/>
              </w:rPr>
            </w:pPr>
            <w:r w:rsidRPr="60406CBC">
              <w:rPr>
                <w:rFonts w:ascii="Arial" w:eastAsia="Arial" w:hAnsi="Arial" w:cs="Arial"/>
                <w:i/>
                <w:iCs/>
              </w:rPr>
              <w:t>Example</w:t>
            </w:r>
          </w:p>
        </w:tc>
        <w:tc>
          <w:tcPr>
            <w:tcW w:w="4078" w:type="dxa"/>
          </w:tcPr>
          <w:p w14:paraId="53D6CBDC" w14:textId="74F18644" w:rsidR="00A75887" w:rsidRPr="006B28A7" w:rsidRDefault="4A0728B4" w:rsidP="4A0728B4">
            <w:pPr>
              <w:rPr>
                <w:rFonts w:ascii="Arial" w:eastAsia="Arial" w:hAnsi="Arial" w:cs="Arial"/>
                <w:i/>
                <w:iCs/>
              </w:rPr>
            </w:pPr>
            <w:r w:rsidRPr="4A0728B4">
              <w:rPr>
                <w:rFonts w:ascii="Arial" w:eastAsia="Arial" w:hAnsi="Arial" w:cs="Arial"/>
                <w:i/>
                <w:iCs/>
              </w:rPr>
              <w:t>Math - whole group instruction</w:t>
            </w:r>
          </w:p>
        </w:tc>
        <w:tc>
          <w:tcPr>
            <w:tcW w:w="3842" w:type="dxa"/>
          </w:tcPr>
          <w:p w14:paraId="6332406A" w14:textId="77777777" w:rsidR="00A75887" w:rsidRPr="006B28A7" w:rsidRDefault="60406CBC" w:rsidP="60406CBC">
            <w:pPr>
              <w:rPr>
                <w:rFonts w:ascii="Arial" w:eastAsia="Arial" w:hAnsi="Arial" w:cs="Arial"/>
                <w:i/>
                <w:iCs/>
              </w:rPr>
            </w:pPr>
            <w:r w:rsidRPr="60406CBC">
              <w:rPr>
                <w:rFonts w:ascii="Arial" w:eastAsia="Arial" w:hAnsi="Arial" w:cs="Arial"/>
                <w:i/>
                <w:iCs/>
              </w:rPr>
              <w:t>Walking out of classroom</w:t>
            </w:r>
          </w:p>
        </w:tc>
      </w:tr>
      <w:tr w:rsidR="00A75887" w14:paraId="6F9B0365" w14:textId="77777777" w:rsidTr="4A0728B4">
        <w:tc>
          <w:tcPr>
            <w:tcW w:w="2790" w:type="dxa"/>
          </w:tcPr>
          <w:p w14:paraId="27D12A22" w14:textId="753779CB" w:rsidR="00A75887" w:rsidRPr="006B28A7" w:rsidRDefault="60406CBC" w:rsidP="60406CBC">
            <w:pPr>
              <w:jc w:val="center"/>
              <w:rPr>
                <w:rFonts w:ascii="Arial" w:eastAsia="Arial" w:hAnsi="Arial" w:cs="Arial"/>
                <w:b/>
                <w:bCs/>
              </w:rPr>
            </w:pPr>
            <w:r w:rsidRPr="60406CBC">
              <w:rPr>
                <w:rFonts w:ascii="Arial" w:eastAsia="Arial" w:hAnsi="Arial" w:cs="Arial"/>
                <w:b/>
                <w:bCs/>
              </w:rPr>
              <w:t>Routine One</w:t>
            </w:r>
          </w:p>
        </w:tc>
        <w:sdt>
          <w:sdtPr>
            <w:id w:val="926777540"/>
            <w:showingPlcHdr/>
            <w:text/>
          </w:sdtPr>
          <w:sdtEndPr/>
          <w:sdtContent>
            <w:tc>
              <w:tcPr>
                <w:tcW w:w="4078" w:type="dxa"/>
              </w:tcPr>
              <w:p w14:paraId="230775EF" w14:textId="77777777" w:rsidR="00A75887" w:rsidRDefault="002513FC" w:rsidP="002513FC">
                <w:r>
                  <w:rPr>
                    <w:rStyle w:val="PlaceholderText"/>
                  </w:rPr>
                  <w:fldChar w:fldCharType="begin">
                    <w:ffData>
                      <w:name w:val="Text12"/>
                      <w:enabled/>
                      <w:calcOnExit w:val="0"/>
                      <w:textInput/>
                    </w:ffData>
                  </w:fldChar>
                </w:r>
                <w:bookmarkStart w:id="33" w:name="Text12"/>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p>
            </w:tc>
            <w:bookmarkEnd w:id="33" w:displacedByCustomXml="next"/>
          </w:sdtContent>
        </w:sdt>
        <w:sdt>
          <w:sdtPr>
            <w:id w:val="-1927409465"/>
            <w:showingPlcHdr/>
            <w:text/>
          </w:sdtPr>
          <w:sdtEndPr/>
          <w:sdtContent>
            <w:tc>
              <w:tcPr>
                <w:tcW w:w="3842" w:type="dxa"/>
              </w:tcPr>
              <w:p w14:paraId="172A6BBB" w14:textId="77777777" w:rsidR="00A75887" w:rsidRDefault="002513FC" w:rsidP="002513FC">
                <w:r>
                  <w:fldChar w:fldCharType="begin">
                    <w:ffData>
                      <w:name w:val="Text14"/>
                      <w:enabled/>
                      <w:calcOnExit w:val="0"/>
                      <w:textInput/>
                    </w:ffData>
                  </w:fldChar>
                </w:r>
                <w:bookmarkStart w:id="34"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34" w:displacedByCustomXml="next"/>
          </w:sdtContent>
        </w:sdt>
      </w:tr>
      <w:tr w:rsidR="00A75887" w14:paraId="5ED86E0D" w14:textId="77777777" w:rsidTr="4A0728B4">
        <w:tc>
          <w:tcPr>
            <w:tcW w:w="2790" w:type="dxa"/>
          </w:tcPr>
          <w:p w14:paraId="409DF757" w14:textId="27197BE3" w:rsidR="00A75887" w:rsidRPr="006B28A7" w:rsidRDefault="60406CBC" w:rsidP="60406CBC">
            <w:pPr>
              <w:jc w:val="center"/>
              <w:rPr>
                <w:rFonts w:ascii="Arial" w:eastAsia="Arial" w:hAnsi="Arial" w:cs="Arial"/>
                <w:b/>
                <w:bCs/>
              </w:rPr>
            </w:pPr>
            <w:r w:rsidRPr="60406CBC">
              <w:rPr>
                <w:rFonts w:ascii="Arial" w:eastAsia="Arial" w:hAnsi="Arial" w:cs="Arial"/>
                <w:b/>
                <w:bCs/>
              </w:rPr>
              <w:t>Routine Two</w:t>
            </w:r>
          </w:p>
        </w:tc>
        <w:sdt>
          <w:sdtPr>
            <w:id w:val="2005861785"/>
            <w:showingPlcHdr/>
            <w:text/>
          </w:sdtPr>
          <w:sdtEndPr/>
          <w:sdtContent>
            <w:tc>
              <w:tcPr>
                <w:tcW w:w="4078" w:type="dxa"/>
              </w:tcPr>
              <w:p w14:paraId="4E473F94" w14:textId="77777777" w:rsidR="00A75887" w:rsidRDefault="002513FC" w:rsidP="002513FC">
                <w:r>
                  <w:fldChar w:fldCharType="begin">
                    <w:ffData>
                      <w:name w:val="Text13"/>
                      <w:enabled/>
                      <w:calcOnExit w:val="0"/>
                      <w:textInput/>
                    </w:ffData>
                  </w:fldChar>
                </w:r>
                <w:bookmarkStart w:id="35"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35" w:displacedByCustomXml="next"/>
          </w:sdtContent>
        </w:sdt>
        <w:sdt>
          <w:sdtPr>
            <w:id w:val="-399212112"/>
            <w:showingPlcHdr/>
            <w:text/>
          </w:sdtPr>
          <w:sdtEndPr/>
          <w:sdtContent>
            <w:tc>
              <w:tcPr>
                <w:tcW w:w="3842" w:type="dxa"/>
              </w:tcPr>
              <w:p w14:paraId="577A1098" w14:textId="77777777" w:rsidR="00A75887" w:rsidRDefault="002513FC" w:rsidP="002513FC">
                <w:r>
                  <w:fldChar w:fldCharType="begin">
                    <w:ffData>
                      <w:name w:val="Text15"/>
                      <w:enabled/>
                      <w:calcOnExit w:val="0"/>
                      <w:textInput/>
                    </w:ffData>
                  </w:fldChar>
                </w:r>
                <w:bookmarkStart w:id="36"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bookmarkEnd w:id="36" w:displacedByCustomXml="next"/>
          </w:sdtContent>
        </w:sdt>
      </w:tr>
    </w:tbl>
    <w:p w14:paraId="4B99056E" w14:textId="77777777" w:rsidR="002F7532" w:rsidRDefault="002F7532" w:rsidP="60406CBC">
      <w:pPr>
        <w:rPr>
          <w:rFonts w:ascii="Arial" w:eastAsia="Arial" w:hAnsi="Arial" w:cs="Arial"/>
        </w:rPr>
      </w:pPr>
    </w:p>
    <w:sectPr w:rsidR="002F753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A428D" w14:textId="77777777" w:rsidR="002B02E2" w:rsidRDefault="002B02E2" w:rsidP="00883B0B">
      <w:pPr>
        <w:spacing w:after="0" w:line="240" w:lineRule="auto"/>
      </w:pPr>
      <w:r>
        <w:separator/>
      </w:r>
    </w:p>
  </w:endnote>
  <w:endnote w:type="continuationSeparator" w:id="0">
    <w:p w14:paraId="6612F416" w14:textId="77777777" w:rsidR="002B02E2" w:rsidRDefault="002B02E2" w:rsidP="0088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4DC4C" w14:textId="77777777" w:rsidR="00883B0B" w:rsidRPr="00883B0B" w:rsidRDefault="00883B0B" w:rsidP="00883B0B">
    <w:pPr>
      <w:pStyle w:val="Footer"/>
      <w:ind w:hanging="360"/>
      <w:rPr>
        <w:sz w:val="16"/>
        <w:szCs w:val="16"/>
      </w:rPr>
    </w:pPr>
    <w:r w:rsidRPr="00883B0B">
      <w:rPr>
        <w:sz w:val="16"/>
        <w:szCs w:val="16"/>
      </w:rPr>
      <w:t>Tennessee Behavior Supports Project – Vanderbilt University          Language Adapted from March, Horner, Lewis-Palmer, Brown, Crone, Todd (199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BFA9D" w14:textId="77777777" w:rsidR="002B02E2" w:rsidRDefault="002B02E2" w:rsidP="00883B0B">
      <w:pPr>
        <w:spacing w:after="0" w:line="240" w:lineRule="auto"/>
      </w:pPr>
      <w:r>
        <w:separator/>
      </w:r>
    </w:p>
  </w:footnote>
  <w:footnote w:type="continuationSeparator" w:id="0">
    <w:p w14:paraId="4E2FCB0F" w14:textId="77777777" w:rsidR="002B02E2" w:rsidRDefault="002B02E2" w:rsidP="00883B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EE3C6E"/>
    <w:multiLevelType w:val="hybridMultilevel"/>
    <w:tmpl w:val="88BC1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QyM7A0NTYzNjNR0lEKTi0uzszPAykwqgUALimCJiwAAAA="/>
  </w:docVars>
  <w:rsids>
    <w:rsidRoot w:val="008613E2"/>
    <w:rsid w:val="00034619"/>
    <w:rsid w:val="002270BF"/>
    <w:rsid w:val="002513FC"/>
    <w:rsid w:val="002B02E2"/>
    <w:rsid w:val="002F44EA"/>
    <w:rsid w:val="002F7532"/>
    <w:rsid w:val="00324DC2"/>
    <w:rsid w:val="00386A91"/>
    <w:rsid w:val="003B0A10"/>
    <w:rsid w:val="003D3220"/>
    <w:rsid w:val="003E2BDC"/>
    <w:rsid w:val="00421CA3"/>
    <w:rsid w:val="004E11D2"/>
    <w:rsid w:val="004F2265"/>
    <w:rsid w:val="0055156C"/>
    <w:rsid w:val="005C4D44"/>
    <w:rsid w:val="005D7072"/>
    <w:rsid w:val="005D7C8C"/>
    <w:rsid w:val="005F0EC7"/>
    <w:rsid w:val="006B28A7"/>
    <w:rsid w:val="006D7776"/>
    <w:rsid w:val="006F1032"/>
    <w:rsid w:val="00746B54"/>
    <w:rsid w:val="008429F0"/>
    <w:rsid w:val="008613E2"/>
    <w:rsid w:val="00882C8E"/>
    <w:rsid w:val="00883B0B"/>
    <w:rsid w:val="008B5A19"/>
    <w:rsid w:val="008E5CD8"/>
    <w:rsid w:val="0093659E"/>
    <w:rsid w:val="00967D27"/>
    <w:rsid w:val="00A0203D"/>
    <w:rsid w:val="00A53028"/>
    <w:rsid w:val="00A75887"/>
    <w:rsid w:val="00C5302B"/>
    <w:rsid w:val="00CF1546"/>
    <w:rsid w:val="00E76A22"/>
    <w:rsid w:val="00EC2AD4"/>
    <w:rsid w:val="00EC785B"/>
    <w:rsid w:val="00F45849"/>
    <w:rsid w:val="00F80C2A"/>
    <w:rsid w:val="00FA73AB"/>
    <w:rsid w:val="00FC60CA"/>
    <w:rsid w:val="4A0728B4"/>
    <w:rsid w:val="60406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A0091"/>
  <w15:chartTrackingRefBased/>
  <w15:docId w15:val="{287D76D2-575F-4F12-A064-A8656ECF3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13E2"/>
    <w:rPr>
      <w:color w:val="808080"/>
    </w:rPr>
  </w:style>
  <w:style w:type="table" w:styleId="TableGrid">
    <w:name w:val="Table Grid"/>
    <w:basedOn w:val="TableNormal"/>
    <w:uiPriority w:val="39"/>
    <w:rsid w:val="00936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DC2"/>
    <w:pPr>
      <w:ind w:left="720"/>
      <w:contextualSpacing/>
    </w:pPr>
  </w:style>
  <w:style w:type="paragraph" w:styleId="Header">
    <w:name w:val="header"/>
    <w:basedOn w:val="Normal"/>
    <w:link w:val="HeaderChar"/>
    <w:uiPriority w:val="99"/>
    <w:unhideWhenUsed/>
    <w:rsid w:val="00883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B0B"/>
  </w:style>
  <w:style w:type="paragraph" w:styleId="Footer">
    <w:name w:val="footer"/>
    <w:basedOn w:val="Normal"/>
    <w:link w:val="FooterChar"/>
    <w:uiPriority w:val="99"/>
    <w:unhideWhenUsed/>
    <w:rsid w:val="00883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FCB49676C5D40E98B2EBF8EAE6AEB3B"/>
        <w:category>
          <w:name w:val="General"/>
          <w:gallery w:val="placeholder"/>
        </w:category>
        <w:types>
          <w:type w:val="bbPlcHdr"/>
        </w:types>
        <w:behaviors>
          <w:behavior w:val="content"/>
        </w:behaviors>
        <w:guid w:val="{008B9817-BA19-45FE-8914-D48938E66ACE}"/>
      </w:docPartPr>
      <w:docPartBody>
        <w:bookmarkStart w:id="0" w:name="Text2"/>
        <w:p w:rsidR="0018676A" w:rsidRDefault="00A266B7" w:rsidP="00A266B7">
          <w:pPr>
            <w:pStyle w:val="CFCB49676C5D40E98B2EBF8EAE6AEB3B33"/>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docPartBody>
    </w:docPart>
    <w:docPart>
      <w:docPartPr>
        <w:name w:val="B6F0469BC1A746D4BFDFDA638161706F"/>
        <w:category>
          <w:name w:val="General"/>
          <w:gallery w:val="placeholder"/>
        </w:category>
        <w:types>
          <w:type w:val="bbPlcHdr"/>
        </w:types>
        <w:behaviors>
          <w:behavior w:val="content"/>
        </w:behaviors>
        <w:guid w:val="{3A593334-5EFF-4CBB-9C9F-921C12830158}"/>
      </w:docPartPr>
      <w:docPartBody>
        <w:bookmarkStart w:id="1" w:name="Text4"/>
        <w:p w:rsidR="0018676A" w:rsidRDefault="00A266B7" w:rsidP="00A266B7">
          <w:pPr>
            <w:pStyle w:val="B6F0469BC1A746D4BFDFDA638161706F37"/>
          </w:pP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rPr>
              <w:rStyle w:val="PlaceholderText"/>
            </w:rPr>
            <w:t xml:space="preserve"> </w:t>
          </w:r>
        </w:p>
      </w:docPartBody>
    </w:docPart>
    <w:docPart>
      <w:docPartPr>
        <w:name w:val="0E6375EEA3D54926B9A60B0DAFF70E23"/>
        <w:category>
          <w:name w:val="General"/>
          <w:gallery w:val="placeholder"/>
        </w:category>
        <w:types>
          <w:type w:val="bbPlcHdr"/>
        </w:types>
        <w:behaviors>
          <w:behavior w:val="content"/>
        </w:behaviors>
        <w:guid w:val="{2527828C-A873-4FC1-966F-7D98B5BFB370}"/>
      </w:docPartPr>
      <w:docPartBody>
        <w:bookmarkStart w:id="2" w:name="Text3"/>
        <w:p w:rsidR="0018676A" w:rsidRDefault="00A266B7" w:rsidP="00A266B7">
          <w:pPr>
            <w:pStyle w:val="0E6375EEA3D54926B9A60B0DAFF70E2330"/>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docPartBody>
    </w:docPart>
    <w:docPart>
      <w:docPartPr>
        <w:name w:val="1159A6D751794867AD06E3E965A7F85E"/>
        <w:category>
          <w:name w:val="General"/>
          <w:gallery w:val="placeholder"/>
        </w:category>
        <w:types>
          <w:type w:val="bbPlcHdr"/>
        </w:types>
        <w:behaviors>
          <w:behavior w:val="content"/>
        </w:behaviors>
        <w:guid w:val="{51B38A91-C78C-490C-9B02-7B5D621EDEE0}"/>
      </w:docPartPr>
      <w:docPartBody>
        <w:p w:rsidR="00702FAE" w:rsidRDefault="00A266B7" w:rsidP="00A266B7">
          <w:pPr>
            <w:pStyle w:val="1159A6D751794867AD06E3E965A7F85E16"/>
          </w:pPr>
          <w:r>
            <w:fldChar w:fldCharType="begin">
              <w:ffData>
                <w:name w:val="Text8"/>
                <w:enabled/>
                <w:calcOnExit w:val="0"/>
                <w:textInput/>
              </w:ffData>
            </w:fldChar>
          </w:r>
          <w:bookmarkStart w:id="3"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docPartBody>
    </w:docPart>
    <w:docPart>
      <w:docPartPr>
        <w:name w:val="FC31B6C90C2648ECB17ABC97C96D327A"/>
        <w:category>
          <w:name w:val="General"/>
          <w:gallery w:val="placeholder"/>
        </w:category>
        <w:types>
          <w:type w:val="bbPlcHdr"/>
        </w:types>
        <w:behaviors>
          <w:behavior w:val="content"/>
        </w:behaviors>
        <w:guid w:val="{54AAE987-1BD6-4D6C-A111-AAE492A4703A}"/>
      </w:docPartPr>
      <w:docPartBody>
        <w:p w:rsidR="00702FAE" w:rsidRDefault="00A266B7" w:rsidP="00A266B7">
          <w:pPr>
            <w:pStyle w:val="FC31B6C90C2648ECB17ABC97C96D327A16"/>
          </w:pPr>
          <w:r>
            <w:rPr>
              <w:rStyle w:val="PlaceholderText"/>
            </w:rPr>
            <w:fldChar w:fldCharType="begin">
              <w:ffData>
                <w:name w:val="Text9"/>
                <w:enabled/>
                <w:calcOnExit w:val="0"/>
                <w:textInput/>
              </w:ffData>
            </w:fldChar>
          </w:r>
          <w:bookmarkStart w:id="4" w:name="Text9"/>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4"/>
        </w:p>
      </w:docPartBody>
    </w:docPart>
    <w:docPart>
      <w:docPartPr>
        <w:name w:val="F103891ED24545B68393346478C96EC9"/>
        <w:category>
          <w:name w:val="General"/>
          <w:gallery w:val="placeholder"/>
        </w:category>
        <w:types>
          <w:type w:val="bbPlcHdr"/>
        </w:types>
        <w:behaviors>
          <w:behavior w:val="content"/>
        </w:behaviors>
        <w:guid w:val="{87566257-BEE7-456E-9AF9-8049F8E9216F}"/>
      </w:docPartPr>
      <w:docPartBody>
        <w:p w:rsidR="00702FAE" w:rsidRDefault="00A266B7" w:rsidP="00A266B7">
          <w:pPr>
            <w:pStyle w:val="F103891ED24545B68393346478C96EC915"/>
          </w:pPr>
          <w:r w:rsidRPr="00BE4FFD">
            <w:rPr>
              <w:rStyle w:val="PlaceholderText"/>
            </w:rPr>
            <w:t>Click or tap to enter a date.</w:t>
          </w:r>
        </w:p>
      </w:docPartBody>
    </w:docPart>
    <w:docPart>
      <w:docPartPr>
        <w:name w:val="A15614E13CBB48BEAA3DE29DE08B8891"/>
        <w:category>
          <w:name w:val="General"/>
          <w:gallery w:val="placeholder"/>
        </w:category>
        <w:types>
          <w:type w:val="bbPlcHdr"/>
        </w:types>
        <w:behaviors>
          <w:behavior w:val="content"/>
        </w:behaviors>
        <w:guid w:val="{745A5D46-5076-45FE-A767-7889D6DA4BFB}"/>
      </w:docPartPr>
      <w:docPartBody>
        <w:p w:rsidR="00702FAE" w:rsidRDefault="00A266B7" w:rsidP="00A266B7">
          <w:pPr>
            <w:pStyle w:val="A15614E13CBB48BEAA3DE29DE08B889114"/>
          </w:pPr>
          <w:r>
            <w:fldChar w:fldCharType="begin">
              <w:ffData>
                <w:name w:val="Text10"/>
                <w:enabled/>
                <w:calcOnExit w:val="0"/>
                <w:textInput/>
              </w:ffData>
            </w:fldChar>
          </w:r>
          <w:bookmarkStart w:id="5"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docPartBody>
    </w:docPart>
    <w:docPart>
      <w:docPartPr>
        <w:name w:val="FFC4C86ACE8C4E7FA84DCDD89D2D63CA"/>
        <w:category>
          <w:name w:val="General"/>
          <w:gallery w:val="placeholder"/>
        </w:category>
        <w:types>
          <w:type w:val="bbPlcHdr"/>
        </w:types>
        <w:behaviors>
          <w:behavior w:val="content"/>
        </w:behaviors>
        <w:guid w:val="{AFC72677-CEEE-4E36-A1C1-AAA29BE30C3E}"/>
      </w:docPartPr>
      <w:docPartBody>
        <w:bookmarkStart w:id="6" w:name="Text11"/>
        <w:p w:rsidR="0029761F" w:rsidRDefault="00A266B7" w:rsidP="00A266B7">
          <w:pPr>
            <w:pStyle w:val="FFC4C86ACE8C4E7FA84DCDD89D2D63CA9"/>
          </w:pPr>
          <w:r>
            <w:fldChar w:fldCharType="begin">
              <w:ffData>
                <w:name w:val="Text1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docPartBody>
    </w:docPart>
    <w:docPart>
      <w:docPartPr>
        <w:name w:val="01147278C2DD49E4BDEE057805C0B292"/>
        <w:category>
          <w:name w:val="General"/>
          <w:gallery w:val="placeholder"/>
        </w:category>
        <w:types>
          <w:type w:val="bbPlcHdr"/>
        </w:types>
        <w:behaviors>
          <w:behavior w:val="content"/>
        </w:behaviors>
        <w:guid w:val="{E70720C2-4628-430F-9EBE-23CFDF08C6B8}"/>
      </w:docPartPr>
      <w:docPartBody>
        <w:p w:rsidR="0029761F" w:rsidRDefault="00A266B7" w:rsidP="00A266B7">
          <w:pPr>
            <w:pStyle w:val="01147278C2DD49E4BDEE057805C0B2926"/>
          </w:pPr>
          <w:r>
            <w:fldChar w:fldCharType="begin">
              <w:ffData>
                <w:name w:val="Text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docPartBody>
    </w:docPart>
    <w:docPart>
      <w:docPartPr>
        <w:name w:val="E84671D675CB4D5BA6661CE9F00360DC"/>
        <w:category>
          <w:name w:val="General"/>
          <w:gallery w:val="placeholder"/>
        </w:category>
        <w:types>
          <w:type w:val="bbPlcHdr"/>
        </w:types>
        <w:behaviors>
          <w:behavior w:val="content"/>
        </w:behaviors>
        <w:guid w:val="{BCC30465-F40A-4DB0-AD4E-8DAF185BA889}"/>
      </w:docPartPr>
      <w:docPartBody>
        <w:p w:rsidR="0029761F" w:rsidRDefault="00A266B7" w:rsidP="00A266B7">
          <w:pPr>
            <w:pStyle w:val="E84671D675CB4D5BA6661CE9F00360DC5"/>
          </w:pPr>
          <w:r>
            <w:fldChar w:fldCharType="begin">
              <w:ffData>
                <w:name w:val="Text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docPartBody>
    </w:docPart>
    <w:docPart>
      <w:docPartPr>
        <w:name w:val="A638CD904FE14C559E7380367B24187C"/>
        <w:category>
          <w:name w:val="General"/>
          <w:gallery w:val="placeholder"/>
        </w:category>
        <w:types>
          <w:type w:val="bbPlcHdr"/>
        </w:types>
        <w:behaviors>
          <w:behavior w:val="content"/>
        </w:behaviors>
        <w:guid w:val="{DC033E7D-B86E-4DE9-9798-0B6350E2A6BA}"/>
      </w:docPartPr>
      <w:docPartBody>
        <w:p w:rsidR="0029761F" w:rsidRDefault="00A266B7" w:rsidP="00A266B7">
          <w:pPr>
            <w:pStyle w:val="A638CD904FE14C559E7380367B24187C5"/>
          </w:pPr>
          <w:r>
            <w:fldChar w:fldCharType="begin">
              <w:ffData>
                <w:name w:val="Text2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676A"/>
    <w:rsid w:val="0018676A"/>
    <w:rsid w:val="001F079F"/>
    <w:rsid w:val="0029761F"/>
    <w:rsid w:val="002A067C"/>
    <w:rsid w:val="006C6A0A"/>
    <w:rsid w:val="00702FAE"/>
    <w:rsid w:val="00A266B7"/>
    <w:rsid w:val="00D34A87"/>
    <w:rsid w:val="00D84CBE"/>
    <w:rsid w:val="00E757A9"/>
    <w:rsid w:val="00F12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66B7"/>
    <w:rPr>
      <w:color w:val="808080"/>
    </w:rPr>
  </w:style>
  <w:style w:type="paragraph" w:customStyle="1" w:styleId="CFCB49676C5D40E98B2EBF8EAE6AEB3B">
    <w:name w:val="CFCB49676C5D40E98B2EBF8EAE6AEB3B"/>
    <w:rsid w:val="0018676A"/>
    <w:rPr>
      <w:rFonts w:eastAsiaTheme="minorHAnsi"/>
    </w:rPr>
  </w:style>
  <w:style w:type="paragraph" w:customStyle="1" w:styleId="EBBB90CE77FF4BF6B662DC7BA2538E70">
    <w:name w:val="EBBB90CE77FF4BF6B662DC7BA2538E70"/>
    <w:rsid w:val="0018676A"/>
    <w:rPr>
      <w:rFonts w:eastAsiaTheme="minorHAnsi"/>
    </w:rPr>
  </w:style>
  <w:style w:type="paragraph" w:customStyle="1" w:styleId="4BD61A77919548788DBABECDE22B6851">
    <w:name w:val="4BD61A77919548788DBABECDE22B6851"/>
    <w:rsid w:val="0018676A"/>
    <w:rPr>
      <w:rFonts w:eastAsiaTheme="minorHAnsi"/>
    </w:rPr>
  </w:style>
  <w:style w:type="paragraph" w:customStyle="1" w:styleId="B6F0469BC1A746D4BFDFDA638161706F">
    <w:name w:val="B6F0469BC1A746D4BFDFDA638161706F"/>
    <w:rsid w:val="0018676A"/>
    <w:rPr>
      <w:rFonts w:eastAsiaTheme="minorHAnsi"/>
    </w:rPr>
  </w:style>
  <w:style w:type="paragraph" w:customStyle="1" w:styleId="7625C3689C404ADEBD84768B5C8C3D6D">
    <w:name w:val="7625C3689C404ADEBD84768B5C8C3D6D"/>
    <w:rsid w:val="0018676A"/>
    <w:rPr>
      <w:rFonts w:eastAsiaTheme="minorHAnsi"/>
    </w:rPr>
  </w:style>
  <w:style w:type="paragraph" w:customStyle="1" w:styleId="CFCB49676C5D40E98B2EBF8EAE6AEB3B1">
    <w:name w:val="CFCB49676C5D40E98B2EBF8EAE6AEB3B1"/>
    <w:rsid w:val="0018676A"/>
    <w:rPr>
      <w:rFonts w:eastAsiaTheme="minorHAnsi"/>
    </w:rPr>
  </w:style>
  <w:style w:type="paragraph" w:customStyle="1" w:styleId="EBBB90CE77FF4BF6B662DC7BA2538E701">
    <w:name w:val="EBBB90CE77FF4BF6B662DC7BA2538E701"/>
    <w:rsid w:val="0018676A"/>
    <w:rPr>
      <w:rFonts w:eastAsiaTheme="minorHAnsi"/>
    </w:rPr>
  </w:style>
  <w:style w:type="paragraph" w:customStyle="1" w:styleId="4BD61A77919548788DBABECDE22B68511">
    <w:name w:val="4BD61A77919548788DBABECDE22B68511"/>
    <w:rsid w:val="0018676A"/>
    <w:rPr>
      <w:rFonts w:eastAsiaTheme="minorHAnsi"/>
    </w:rPr>
  </w:style>
  <w:style w:type="paragraph" w:customStyle="1" w:styleId="B6F0469BC1A746D4BFDFDA638161706F1">
    <w:name w:val="B6F0469BC1A746D4BFDFDA638161706F1"/>
    <w:rsid w:val="0018676A"/>
    <w:rPr>
      <w:rFonts w:eastAsiaTheme="minorHAnsi"/>
    </w:rPr>
  </w:style>
  <w:style w:type="paragraph" w:customStyle="1" w:styleId="7625C3689C404ADEBD84768B5C8C3D6D1">
    <w:name w:val="7625C3689C404ADEBD84768B5C8C3D6D1"/>
    <w:rsid w:val="0018676A"/>
    <w:rPr>
      <w:rFonts w:eastAsiaTheme="minorHAnsi"/>
    </w:rPr>
  </w:style>
  <w:style w:type="paragraph" w:customStyle="1" w:styleId="CFCB49676C5D40E98B2EBF8EAE6AEB3B2">
    <w:name w:val="CFCB49676C5D40E98B2EBF8EAE6AEB3B2"/>
    <w:rsid w:val="0018676A"/>
    <w:rPr>
      <w:rFonts w:eastAsiaTheme="minorHAnsi"/>
    </w:rPr>
  </w:style>
  <w:style w:type="paragraph" w:customStyle="1" w:styleId="EBBB90CE77FF4BF6B662DC7BA2538E702">
    <w:name w:val="EBBB90CE77FF4BF6B662DC7BA2538E702"/>
    <w:rsid w:val="0018676A"/>
    <w:rPr>
      <w:rFonts w:eastAsiaTheme="minorHAnsi"/>
    </w:rPr>
  </w:style>
  <w:style w:type="paragraph" w:customStyle="1" w:styleId="4BD61A77919548788DBABECDE22B68512">
    <w:name w:val="4BD61A77919548788DBABECDE22B68512"/>
    <w:rsid w:val="0018676A"/>
    <w:rPr>
      <w:rFonts w:eastAsiaTheme="minorHAnsi"/>
    </w:rPr>
  </w:style>
  <w:style w:type="paragraph" w:customStyle="1" w:styleId="B6F0469BC1A746D4BFDFDA638161706F2">
    <w:name w:val="B6F0469BC1A746D4BFDFDA638161706F2"/>
    <w:rsid w:val="0018676A"/>
    <w:rPr>
      <w:rFonts w:eastAsiaTheme="minorHAnsi"/>
    </w:rPr>
  </w:style>
  <w:style w:type="paragraph" w:customStyle="1" w:styleId="7625C3689C404ADEBD84768B5C8C3D6D2">
    <w:name w:val="7625C3689C404ADEBD84768B5C8C3D6D2"/>
    <w:rsid w:val="0018676A"/>
    <w:rPr>
      <w:rFonts w:eastAsiaTheme="minorHAnsi"/>
    </w:rPr>
  </w:style>
  <w:style w:type="paragraph" w:customStyle="1" w:styleId="EBBB90CE77FF4BF6B662DC7BA2538E703">
    <w:name w:val="EBBB90CE77FF4BF6B662DC7BA2538E703"/>
    <w:rsid w:val="0018676A"/>
    <w:rPr>
      <w:rFonts w:eastAsiaTheme="minorHAnsi"/>
    </w:rPr>
  </w:style>
  <w:style w:type="paragraph" w:customStyle="1" w:styleId="4BD61A77919548788DBABECDE22B68513">
    <w:name w:val="4BD61A77919548788DBABECDE22B68513"/>
    <w:rsid w:val="0018676A"/>
    <w:rPr>
      <w:rFonts w:eastAsiaTheme="minorHAnsi"/>
    </w:rPr>
  </w:style>
  <w:style w:type="paragraph" w:customStyle="1" w:styleId="B6F0469BC1A746D4BFDFDA638161706F3">
    <w:name w:val="B6F0469BC1A746D4BFDFDA638161706F3"/>
    <w:rsid w:val="0018676A"/>
    <w:rPr>
      <w:rFonts w:eastAsiaTheme="minorHAnsi"/>
    </w:rPr>
  </w:style>
  <w:style w:type="paragraph" w:customStyle="1" w:styleId="7625C3689C404ADEBD84768B5C8C3D6D3">
    <w:name w:val="7625C3689C404ADEBD84768B5C8C3D6D3"/>
    <w:rsid w:val="0018676A"/>
    <w:rPr>
      <w:rFonts w:eastAsiaTheme="minorHAnsi"/>
    </w:rPr>
  </w:style>
  <w:style w:type="paragraph" w:customStyle="1" w:styleId="B6F0469BC1A746D4BFDFDA638161706F4">
    <w:name w:val="B6F0469BC1A746D4BFDFDA638161706F4"/>
    <w:rsid w:val="0018676A"/>
    <w:rPr>
      <w:rFonts w:eastAsiaTheme="minorHAnsi"/>
    </w:rPr>
  </w:style>
  <w:style w:type="paragraph" w:customStyle="1" w:styleId="7625C3689C404ADEBD84768B5C8C3D6D4">
    <w:name w:val="7625C3689C404ADEBD84768B5C8C3D6D4"/>
    <w:rsid w:val="0018676A"/>
    <w:rPr>
      <w:rFonts w:eastAsiaTheme="minorHAnsi"/>
    </w:rPr>
  </w:style>
  <w:style w:type="paragraph" w:customStyle="1" w:styleId="B6F0469BC1A746D4BFDFDA638161706F5">
    <w:name w:val="B6F0469BC1A746D4BFDFDA638161706F5"/>
    <w:rsid w:val="0018676A"/>
    <w:rPr>
      <w:rFonts w:eastAsiaTheme="minorHAnsi"/>
    </w:rPr>
  </w:style>
  <w:style w:type="paragraph" w:customStyle="1" w:styleId="7625C3689C404ADEBD84768B5C8C3D6D5">
    <w:name w:val="7625C3689C404ADEBD84768B5C8C3D6D5"/>
    <w:rsid w:val="0018676A"/>
    <w:rPr>
      <w:rFonts w:eastAsiaTheme="minorHAnsi"/>
    </w:rPr>
  </w:style>
  <w:style w:type="paragraph" w:customStyle="1" w:styleId="EBBB90CE77FF4BF6B662DC7BA2538E704">
    <w:name w:val="EBBB90CE77FF4BF6B662DC7BA2538E704"/>
    <w:rsid w:val="0018676A"/>
    <w:rPr>
      <w:rFonts w:eastAsiaTheme="minorHAnsi"/>
    </w:rPr>
  </w:style>
  <w:style w:type="paragraph" w:customStyle="1" w:styleId="4BD61A77919548788DBABECDE22B68514">
    <w:name w:val="4BD61A77919548788DBABECDE22B68514"/>
    <w:rsid w:val="0018676A"/>
    <w:rPr>
      <w:rFonts w:eastAsiaTheme="minorHAnsi"/>
    </w:rPr>
  </w:style>
  <w:style w:type="paragraph" w:customStyle="1" w:styleId="B6F0469BC1A746D4BFDFDA638161706F6">
    <w:name w:val="B6F0469BC1A746D4BFDFDA638161706F6"/>
    <w:rsid w:val="0018676A"/>
    <w:rPr>
      <w:rFonts w:eastAsiaTheme="minorHAnsi"/>
    </w:rPr>
  </w:style>
  <w:style w:type="paragraph" w:customStyle="1" w:styleId="7625C3689C404ADEBD84768B5C8C3D6D6">
    <w:name w:val="7625C3689C404ADEBD84768B5C8C3D6D6"/>
    <w:rsid w:val="0018676A"/>
    <w:rPr>
      <w:rFonts w:eastAsiaTheme="minorHAnsi"/>
    </w:rPr>
  </w:style>
  <w:style w:type="paragraph" w:customStyle="1" w:styleId="CFCB49676C5D40E98B2EBF8EAE6AEB3B3">
    <w:name w:val="CFCB49676C5D40E98B2EBF8EAE6AEB3B3"/>
    <w:rsid w:val="0018676A"/>
    <w:rPr>
      <w:rFonts w:eastAsiaTheme="minorHAnsi"/>
    </w:rPr>
  </w:style>
  <w:style w:type="paragraph" w:customStyle="1" w:styleId="0E6375EEA3D54926B9A60B0DAFF70E23">
    <w:name w:val="0E6375EEA3D54926B9A60B0DAFF70E23"/>
    <w:rsid w:val="0018676A"/>
    <w:rPr>
      <w:rFonts w:eastAsiaTheme="minorHAnsi"/>
    </w:rPr>
  </w:style>
  <w:style w:type="paragraph" w:customStyle="1" w:styleId="4BD61A77919548788DBABECDE22B68515">
    <w:name w:val="4BD61A77919548788DBABECDE22B68515"/>
    <w:rsid w:val="0018676A"/>
    <w:rPr>
      <w:rFonts w:eastAsiaTheme="minorHAnsi"/>
    </w:rPr>
  </w:style>
  <w:style w:type="paragraph" w:customStyle="1" w:styleId="B6F0469BC1A746D4BFDFDA638161706F7">
    <w:name w:val="B6F0469BC1A746D4BFDFDA638161706F7"/>
    <w:rsid w:val="0018676A"/>
    <w:rPr>
      <w:rFonts w:eastAsiaTheme="minorHAnsi"/>
    </w:rPr>
  </w:style>
  <w:style w:type="paragraph" w:customStyle="1" w:styleId="7625C3689C404ADEBD84768B5C8C3D6D7">
    <w:name w:val="7625C3689C404ADEBD84768B5C8C3D6D7"/>
    <w:rsid w:val="0018676A"/>
    <w:rPr>
      <w:rFonts w:eastAsiaTheme="minorHAnsi"/>
    </w:rPr>
  </w:style>
  <w:style w:type="paragraph" w:customStyle="1" w:styleId="CFCB49676C5D40E98B2EBF8EAE6AEB3B4">
    <w:name w:val="CFCB49676C5D40E98B2EBF8EAE6AEB3B4"/>
    <w:rsid w:val="0018676A"/>
    <w:rPr>
      <w:rFonts w:eastAsiaTheme="minorHAnsi"/>
    </w:rPr>
  </w:style>
  <w:style w:type="paragraph" w:customStyle="1" w:styleId="0E6375EEA3D54926B9A60B0DAFF70E231">
    <w:name w:val="0E6375EEA3D54926B9A60B0DAFF70E231"/>
    <w:rsid w:val="0018676A"/>
    <w:rPr>
      <w:rFonts w:eastAsiaTheme="minorHAnsi"/>
    </w:rPr>
  </w:style>
  <w:style w:type="paragraph" w:customStyle="1" w:styleId="4BD61A77919548788DBABECDE22B68516">
    <w:name w:val="4BD61A77919548788DBABECDE22B68516"/>
    <w:rsid w:val="0018676A"/>
    <w:rPr>
      <w:rFonts w:eastAsiaTheme="minorHAnsi"/>
    </w:rPr>
  </w:style>
  <w:style w:type="paragraph" w:customStyle="1" w:styleId="B6F0469BC1A746D4BFDFDA638161706F8">
    <w:name w:val="B6F0469BC1A746D4BFDFDA638161706F8"/>
    <w:rsid w:val="0018676A"/>
    <w:rPr>
      <w:rFonts w:eastAsiaTheme="minorHAnsi"/>
    </w:rPr>
  </w:style>
  <w:style w:type="paragraph" w:customStyle="1" w:styleId="7625C3689C404ADEBD84768B5C8C3D6D8">
    <w:name w:val="7625C3689C404ADEBD84768B5C8C3D6D8"/>
    <w:rsid w:val="0018676A"/>
    <w:rPr>
      <w:rFonts w:eastAsiaTheme="minorHAnsi"/>
    </w:rPr>
  </w:style>
  <w:style w:type="paragraph" w:customStyle="1" w:styleId="CFCB49676C5D40E98B2EBF8EAE6AEB3B5">
    <w:name w:val="CFCB49676C5D40E98B2EBF8EAE6AEB3B5"/>
    <w:rsid w:val="0018676A"/>
    <w:rPr>
      <w:rFonts w:eastAsiaTheme="minorHAnsi"/>
    </w:rPr>
  </w:style>
  <w:style w:type="paragraph" w:customStyle="1" w:styleId="0E6375EEA3D54926B9A60B0DAFF70E232">
    <w:name w:val="0E6375EEA3D54926B9A60B0DAFF70E232"/>
    <w:rsid w:val="0018676A"/>
    <w:rPr>
      <w:rFonts w:eastAsiaTheme="minorHAnsi"/>
    </w:rPr>
  </w:style>
  <w:style w:type="paragraph" w:customStyle="1" w:styleId="4BD61A77919548788DBABECDE22B68517">
    <w:name w:val="4BD61A77919548788DBABECDE22B68517"/>
    <w:rsid w:val="0018676A"/>
    <w:rPr>
      <w:rFonts w:eastAsiaTheme="minorHAnsi"/>
    </w:rPr>
  </w:style>
  <w:style w:type="paragraph" w:customStyle="1" w:styleId="B6F0469BC1A746D4BFDFDA638161706F9">
    <w:name w:val="B6F0469BC1A746D4BFDFDA638161706F9"/>
    <w:rsid w:val="0018676A"/>
    <w:rPr>
      <w:rFonts w:eastAsiaTheme="minorHAnsi"/>
    </w:rPr>
  </w:style>
  <w:style w:type="paragraph" w:customStyle="1" w:styleId="7625C3689C404ADEBD84768B5C8C3D6D9">
    <w:name w:val="7625C3689C404ADEBD84768B5C8C3D6D9"/>
    <w:rsid w:val="0018676A"/>
    <w:rPr>
      <w:rFonts w:eastAsiaTheme="minorHAnsi"/>
    </w:rPr>
  </w:style>
  <w:style w:type="paragraph" w:customStyle="1" w:styleId="CFCB49676C5D40E98B2EBF8EAE6AEB3B6">
    <w:name w:val="CFCB49676C5D40E98B2EBF8EAE6AEB3B6"/>
    <w:rsid w:val="0018676A"/>
    <w:rPr>
      <w:rFonts w:eastAsiaTheme="minorHAnsi"/>
    </w:rPr>
  </w:style>
  <w:style w:type="paragraph" w:customStyle="1" w:styleId="0E6375EEA3D54926B9A60B0DAFF70E233">
    <w:name w:val="0E6375EEA3D54926B9A60B0DAFF70E233"/>
    <w:rsid w:val="0018676A"/>
    <w:rPr>
      <w:rFonts w:eastAsiaTheme="minorHAnsi"/>
    </w:rPr>
  </w:style>
  <w:style w:type="paragraph" w:customStyle="1" w:styleId="B6F0469BC1A746D4BFDFDA638161706F10">
    <w:name w:val="B6F0469BC1A746D4BFDFDA638161706F10"/>
    <w:rsid w:val="0018676A"/>
    <w:rPr>
      <w:rFonts w:eastAsiaTheme="minorHAnsi"/>
    </w:rPr>
  </w:style>
  <w:style w:type="paragraph" w:customStyle="1" w:styleId="7625C3689C404ADEBD84768B5C8C3D6D10">
    <w:name w:val="7625C3689C404ADEBD84768B5C8C3D6D10"/>
    <w:rsid w:val="0018676A"/>
    <w:rPr>
      <w:rFonts w:eastAsiaTheme="minorHAnsi"/>
    </w:rPr>
  </w:style>
  <w:style w:type="paragraph" w:customStyle="1" w:styleId="CFCB49676C5D40E98B2EBF8EAE6AEB3B7">
    <w:name w:val="CFCB49676C5D40E98B2EBF8EAE6AEB3B7"/>
    <w:rsid w:val="0018676A"/>
    <w:rPr>
      <w:rFonts w:eastAsiaTheme="minorHAnsi"/>
    </w:rPr>
  </w:style>
  <w:style w:type="paragraph" w:customStyle="1" w:styleId="0E6375EEA3D54926B9A60B0DAFF70E234">
    <w:name w:val="0E6375EEA3D54926B9A60B0DAFF70E234"/>
    <w:rsid w:val="0018676A"/>
    <w:rPr>
      <w:rFonts w:eastAsiaTheme="minorHAnsi"/>
    </w:rPr>
  </w:style>
  <w:style w:type="paragraph" w:customStyle="1" w:styleId="1417AD94EDB24DBBACDD398162055E55">
    <w:name w:val="1417AD94EDB24DBBACDD398162055E55"/>
    <w:rsid w:val="0018676A"/>
    <w:rPr>
      <w:rFonts w:eastAsiaTheme="minorHAnsi"/>
    </w:rPr>
  </w:style>
  <w:style w:type="paragraph" w:customStyle="1" w:styleId="B6F0469BC1A746D4BFDFDA638161706F11">
    <w:name w:val="B6F0469BC1A746D4BFDFDA638161706F11"/>
    <w:rsid w:val="0018676A"/>
    <w:rPr>
      <w:rFonts w:eastAsiaTheme="minorHAnsi"/>
    </w:rPr>
  </w:style>
  <w:style w:type="paragraph" w:customStyle="1" w:styleId="7625C3689C404ADEBD84768B5C8C3D6D11">
    <w:name w:val="7625C3689C404ADEBD84768B5C8C3D6D11"/>
    <w:rsid w:val="0018676A"/>
    <w:rPr>
      <w:rFonts w:eastAsiaTheme="minorHAnsi"/>
    </w:rPr>
  </w:style>
  <w:style w:type="paragraph" w:customStyle="1" w:styleId="CFCB49676C5D40E98B2EBF8EAE6AEB3B8">
    <w:name w:val="CFCB49676C5D40E98B2EBF8EAE6AEB3B8"/>
    <w:rsid w:val="0018676A"/>
    <w:rPr>
      <w:rFonts w:eastAsiaTheme="minorHAnsi"/>
    </w:rPr>
  </w:style>
  <w:style w:type="paragraph" w:customStyle="1" w:styleId="0E6375EEA3D54926B9A60B0DAFF70E235">
    <w:name w:val="0E6375EEA3D54926B9A60B0DAFF70E235"/>
    <w:rsid w:val="0018676A"/>
    <w:rPr>
      <w:rFonts w:eastAsiaTheme="minorHAnsi"/>
    </w:rPr>
  </w:style>
  <w:style w:type="paragraph" w:customStyle="1" w:styleId="1417AD94EDB24DBBACDD398162055E551">
    <w:name w:val="1417AD94EDB24DBBACDD398162055E551"/>
    <w:rsid w:val="0018676A"/>
    <w:rPr>
      <w:rFonts w:eastAsiaTheme="minorHAnsi"/>
    </w:rPr>
  </w:style>
  <w:style w:type="paragraph" w:customStyle="1" w:styleId="B6F0469BC1A746D4BFDFDA638161706F12">
    <w:name w:val="B6F0469BC1A746D4BFDFDA638161706F12"/>
    <w:rsid w:val="0018676A"/>
    <w:rPr>
      <w:rFonts w:eastAsiaTheme="minorHAnsi"/>
    </w:rPr>
  </w:style>
  <w:style w:type="paragraph" w:customStyle="1" w:styleId="7625C3689C404ADEBD84768B5C8C3D6D12">
    <w:name w:val="7625C3689C404ADEBD84768B5C8C3D6D12"/>
    <w:rsid w:val="0018676A"/>
    <w:rPr>
      <w:rFonts w:eastAsiaTheme="minorHAnsi"/>
    </w:rPr>
  </w:style>
  <w:style w:type="paragraph" w:customStyle="1" w:styleId="CFCB49676C5D40E98B2EBF8EAE6AEB3B9">
    <w:name w:val="CFCB49676C5D40E98B2EBF8EAE6AEB3B9"/>
    <w:rsid w:val="0018676A"/>
    <w:rPr>
      <w:rFonts w:eastAsiaTheme="minorHAnsi"/>
    </w:rPr>
  </w:style>
  <w:style w:type="paragraph" w:customStyle="1" w:styleId="0E6375EEA3D54926B9A60B0DAFF70E236">
    <w:name w:val="0E6375EEA3D54926B9A60B0DAFF70E236"/>
    <w:rsid w:val="0018676A"/>
    <w:rPr>
      <w:rFonts w:eastAsiaTheme="minorHAnsi"/>
    </w:rPr>
  </w:style>
  <w:style w:type="paragraph" w:customStyle="1" w:styleId="1417AD94EDB24DBBACDD398162055E552">
    <w:name w:val="1417AD94EDB24DBBACDD398162055E552"/>
    <w:rsid w:val="0018676A"/>
    <w:rPr>
      <w:rFonts w:eastAsiaTheme="minorHAnsi"/>
    </w:rPr>
  </w:style>
  <w:style w:type="paragraph" w:customStyle="1" w:styleId="B6F0469BC1A746D4BFDFDA638161706F13">
    <w:name w:val="B6F0469BC1A746D4BFDFDA638161706F13"/>
    <w:rsid w:val="0018676A"/>
    <w:rPr>
      <w:rFonts w:eastAsiaTheme="minorHAnsi"/>
    </w:rPr>
  </w:style>
  <w:style w:type="paragraph" w:customStyle="1" w:styleId="7625C3689C404ADEBD84768B5C8C3D6D13">
    <w:name w:val="7625C3689C404ADEBD84768B5C8C3D6D13"/>
    <w:rsid w:val="0018676A"/>
    <w:rPr>
      <w:rFonts w:eastAsiaTheme="minorHAnsi"/>
    </w:rPr>
  </w:style>
  <w:style w:type="paragraph" w:customStyle="1" w:styleId="CFCB49676C5D40E98B2EBF8EAE6AEB3B10">
    <w:name w:val="CFCB49676C5D40E98B2EBF8EAE6AEB3B10"/>
    <w:rsid w:val="0018676A"/>
    <w:rPr>
      <w:rFonts w:eastAsiaTheme="minorHAnsi"/>
    </w:rPr>
  </w:style>
  <w:style w:type="paragraph" w:customStyle="1" w:styleId="0E6375EEA3D54926B9A60B0DAFF70E237">
    <w:name w:val="0E6375EEA3D54926B9A60B0DAFF70E237"/>
    <w:rsid w:val="0018676A"/>
    <w:rPr>
      <w:rFonts w:eastAsiaTheme="minorHAnsi"/>
    </w:rPr>
  </w:style>
  <w:style w:type="paragraph" w:customStyle="1" w:styleId="1417AD94EDB24DBBACDD398162055E553">
    <w:name w:val="1417AD94EDB24DBBACDD398162055E553"/>
    <w:rsid w:val="0018676A"/>
    <w:rPr>
      <w:rFonts w:eastAsiaTheme="minorHAnsi"/>
    </w:rPr>
  </w:style>
  <w:style w:type="paragraph" w:customStyle="1" w:styleId="B6F0469BC1A746D4BFDFDA638161706F14">
    <w:name w:val="B6F0469BC1A746D4BFDFDA638161706F14"/>
    <w:rsid w:val="0018676A"/>
    <w:rPr>
      <w:rFonts w:eastAsiaTheme="minorHAnsi"/>
    </w:rPr>
  </w:style>
  <w:style w:type="paragraph" w:customStyle="1" w:styleId="7625C3689C404ADEBD84768B5C8C3D6D14">
    <w:name w:val="7625C3689C404ADEBD84768B5C8C3D6D14"/>
    <w:rsid w:val="0018676A"/>
    <w:rPr>
      <w:rFonts w:eastAsiaTheme="minorHAnsi"/>
    </w:rPr>
  </w:style>
  <w:style w:type="paragraph" w:customStyle="1" w:styleId="CFCB49676C5D40E98B2EBF8EAE6AEB3B11">
    <w:name w:val="CFCB49676C5D40E98B2EBF8EAE6AEB3B11"/>
    <w:rsid w:val="0018676A"/>
    <w:rPr>
      <w:rFonts w:eastAsiaTheme="minorHAnsi"/>
    </w:rPr>
  </w:style>
  <w:style w:type="paragraph" w:customStyle="1" w:styleId="0E6375EEA3D54926B9A60B0DAFF70E238">
    <w:name w:val="0E6375EEA3D54926B9A60B0DAFF70E238"/>
    <w:rsid w:val="0018676A"/>
    <w:rPr>
      <w:rFonts w:eastAsiaTheme="minorHAnsi"/>
    </w:rPr>
  </w:style>
  <w:style w:type="paragraph" w:customStyle="1" w:styleId="1417AD94EDB24DBBACDD398162055E554">
    <w:name w:val="1417AD94EDB24DBBACDD398162055E554"/>
    <w:rsid w:val="0018676A"/>
    <w:rPr>
      <w:rFonts w:eastAsiaTheme="minorHAnsi"/>
    </w:rPr>
  </w:style>
  <w:style w:type="paragraph" w:customStyle="1" w:styleId="B6F0469BC1A746D4BFDFDA638161706F15">
    <w:name w:val="B6F0469BC1A746D4BFDFDA638161706F15"/>
    <w:rsid w:val="0018676A"/>
    <w:rPr>
      <w:rFonts w:eastAsiaTheme="minorHAnsi"/>
    </w:rPr>
  </w:style>
  <w:style w:type="paragraph" w:customStyle="1" w:styleId="7625C3689C404ADEBD84768B5C8C3D6D15">
    <w:name w:val="7625C3689C404ADEBD84768B5C8C3D6D15"/>
    <w:rsid w:val="0018676A"/>
    <w:rPr>
      <w:rFonts w:eastAsiaTheme="minorHAnsi"/>
    </w:rPr>
  </w:style>
  <w:style w:type="paragraph" w:customStyle="1" w:styleId="CFCB49676C5D40E98B2EBF8EAE6AEB3B12">
    <w:name w:val="CFCB49676C5D40E98B2EBF8EAE6AEB3B12"/>
    <w:rsid w:val="0018676A"/>
    <w:rPr>
      <w:rFonts w:eastAsiaTheme="minorHAnsi"/>
    </w:rPr>
  </w:style>
  <w:style w:type="paragraph" w:customStyle="1" w:styleId="0E6375EEA3D54926B9A60B0DAFF70E239">
    <w:name w:val="0E6375EEA3D54926B9A60B0DAFF70E239"/>
    <w:rsid w:val="0018676A"/>
    <w:rPr>
      <w:rFonts w:eastAsiaTheme="minorHAnsi"/>
    </w:rPr>
  </w:style>
  <w:style w:type="paragraph" w:customStyle="1" w:styleId="1417AD94EDB24DBBACDD398162055E555">
    <w:name w:val="1417AD94EDB24DBBACDD398162055E555"/>
    <w:rsid w:val="0018676A"/>
    <w:rPr>
      <w:rFonts w:eastAsiaTheme="minorHAnsi"/>
    </w:rPr>
  </w:style>
  <w:style w:type="paragraph" w:customStyle="1" w:styleId="B6F0469BC1A746D4BFDFDA638161706F16">
    <w:name w:val="B6F0469BC1A746D4BFDFDA638161706F16"/>
    <w:rsid w:val="0018676A"/>
    <w:rPr>
      <w:rFonts w:eastAsiaTheme="minorHAnsi"/>
    </w:rPr>
  </w:style>
  <w:style w:type="paragraph" w:customStyle="1" w:styleId="7625C3689C404ADEBD84768B5C8C3D6D16">
    <w:name w:val="7625C3689C404ADEBD84768B5C8C3D6D16"/>
    <w:rsid w:val="0018676A"/>
    <w:rPr>
      <w:rFonts w:eastAsiaTheme="minorHAnsi"/>
    </w:rPr>
  </w:style>
  <w:style w:type="paragraph" w:customStyle="1" w:styleId="CFCB49676C5D40E98B2EBF8EAE6AEB3B13">
    <w:name w:val="CFCB49676C5D40E98B2EBF8EAE6AEB3B13"/>
    <w:rsid w:val="0018676A"/>
    <w:rPr>
      <w:rFonts w:eastAsiaTheme="minorHAnsi"/>
    </w:rPr>
  </w:style>
  <w:style w:type="paragraph" w:customStyle="1" w:styleId="0E6375EEA3D54926B9A60B0DAFF70E2310">
    <w:name w:val="0E6375EEA3D54926B9A60B0DAFF70E2310"/>
    <w:rsid w:val="0018676A"/>
    <w:rPr>
      <w:rFonts w:eastAsiaTheme="minorHAnsi"/>
    </w:rPr>
  </w:style>
  <w:style w:type="paragraph" w:customStyle="1" w:styleId="1417AD94EDB24DBBACDD398162055E556">
    <w:name w:val="1417AD94EDB24DBBACDD398162055E556"/>
    <w:rsid w:val="0018676A"/>
    <w:rPr>
      <w:rFonts w:eastAsiaTheme="minorHAnsi"/>
    </w:rPr>
  </w:style>
  <w:style w:type="paragraph" w:customStyle="1" w:styleId="B6F0469BC1A746D4BFDFDA638161706F17">
    <w:name w:val="B6F0469BC1A746D4BFDFDA638161706F17"/>
    <w:rsid w:val="0018676A"/>
    <w:rPr>
      <w:rFonts w:eastAsiaTheme="minorHAnsi"/>
    </w:rPr>
  </w:style>
  <w:style w:type="paragraph" w:customStyle="1" w:styleId="7625C3689C404ADEBD84768B5C8C3D6D17">
    <w:name w:val="7625C3689C404ADEBD84768B5C8C3D6D17"/>
    <w:rsid w:val="0018676A"/>
    <w:rPr>
      <w:rFonts w:eastAsiaTheme="minorHAnsi"/>
    </w:rPr>
  </w:style>
  <w:style w:type="paragraph" w:customStyle="1" w:styleId="CFCB49676C5D40E98B2EBF8EAE6AEB3B14">
    <w:name w:val="CFCB49676C5D40E98B2EBF8EAE6AEB3B14"/>
    <w:rsid w:val="0018676A"/>
    <w:rPr>
      <w:rFonts w:eastAsiaTheme="minorHAnsi"/>
    </w:rPr>
  </w:style>
  <w:style w:type="paragraph" w:customStyle="1" w:styleId="0E6375EEA3D54926B9A60B0DAFF70E2311">
    <w:name w:val="0E6375EEA3D54926B9A60B0DAFF70E2311"/>
    <w:rsid w:val="0018676A"/>
    <w:rPr>
      <w:rFonts w:eastAsiaTheme="minorHAnsi"/>
    </w:rPr>
  </w:style>
  <w:style w:type="paragraph" w:customStyle="1" w:styleId="1417AD94EDB24DBBACDD398162055E557">
    <w:name w:val="1417AD94EDB24DBBACDD398162055E557"/>
    <w:rsid w:val="0018676A"/>
    <w:rPr>
      <w:rFonts w:eastAsiaTheme="minorHAnsi"/>
    </w:rPr>
  </w:style>
  <w:style w:type="paragraph" w:customStyle="1" w:styleId="B6F0469BC1A746D4BFDFDA638161706F18">
    <w:name w:val="B6F0469BC1A746D4BFDFDA638161706F18"/>
    <w:rsid w:val="0018676A"/>
    <w:rPr>
      <w:rFonts w:eastAsiaTheme="minorHAnsi"/>
    </w:rPr>
  </w:style>
  <w:style w:type="paragraph" w:customStyle="1" w:styleId="7625C3689C404ADEBD84768B5C8C3D6D18">
    <w:name w:val="7625C3689C404ADEBD84768B5C8C3D6D18"/>
    <w:rsid w:val="0018676A"/>
    <w:rPr>
      <w:rFonts w:eastAsiaTheme="minorHAnsi"/>
    </w:rPr>
  </w:style>
  <w:style w:type="paragraph" w:customStyle="1" w:styleId="CFCB49676C5D40E98B2EBF8EAE6AEB3B15">
    <w:name w:val="CFCB49676C5D40E98B2EBF8EAE6AEB3B15"/>
    <w:rsid w:val="0018676A"/>
    <w:rPr>
      <w:rFonts w:eastAsiaTheme="minorHAnsi"/>
    </w:rPr>
  </w:style>
  <w:style w:type="paragraph" w:customStyle="1" w:styleId="0E6375EEA3D54926B9A60B0DAFF70E2312">
    <w:name w:val="0E6375EEA3D54926B9A60B0DAFF70E2312"/>
    <w:rsid w:val="0018676A"/>
    <w:rPr>
      <w:rFonts w:eastAsiaTheme="minorHAnsi"/>
    </w:rPr>
  </w:style>
  <w:style w:type="paragraph" w:customStyle="1" w:styleId="1417AD94EDB24DBBACDD398162055E558">
    <w:name w:val="1417AD94EDB24DBBACDD398162055E558"/>
    <w:rsid w:val="0018676A"/>
    <w:rPr>
      <w:rFonts w:eastAsiaTheme="minorHAnsi"/>
    </w:rPr>
  </w:style>
  <w:style w:type="paragraph" w:customStyle="1" w:styleId="B6F0469BC1A746D4BFDFDA638161706F19">
    <w:name w:val="B6F0469BC1A746D4BFDFDA638161706F19"/>
    <w:rsid w:val="0018676A"/>
    <w:rPr>
      <w:rFonts w:eastAsiaTheme="minorHAnsi"/>
    </w:rPr>
  </w:style>
  <w:style w:type="paragraph" w:customStyle="1" w:styleId="7625C3689C404ADEBD84768B5C8C3D6D19">
    <w:name w:val="7625C3689C404ADEBD84768B5C8C3D6D19"/>
    <w:rsid w:val="0018676A"/>
    <w:rPr>
      <w:rFonts w:eastAsiaTheme="minorHAnsi"/>
    </w:rPr>
  </w:style>
  <w:style w:type="paragraph" w:customStyle="1" w:styleId="E1253B5C989D47BF8B4AEB225A37DF9B">
    <w:name w:val="E1253B5C989D47BF8B4AEB225A37DF9B"/>
    <w:rsid w:val="0018676A"/>
    <w:rPr>
      <w:rFonts w:eastAsiaTheme="minorHAnsi"/>
    </w:rPr>
  </w:style>
  <w:style w:type="paragraph" w:customStyle="1" w:styleId="CFCB49676C5D40E98B2EBF8EAE6AEB3B16">
    <w:name w:val="CFCB49676C5D40E98B2EBF8EAE6AEB3B16"/>
    <w:rsid w:val="0018676A"/>
    <w:rPr>
      <w:rFonts w:eastAsiaTheme="minorHAnsi"/>
    </w:rPr>
  </w:style>
  <w:style w:type="paragraph" w:customStyle="1" w:styleId="0E6375EEA3D54926B9A60B0DAFF70E2313">
    <w:name w:val="0E6375EEA3D54926B9A60B0DAFF70E2313"/>
    <w:rsid w:val="0018676A"/>
    <w:rPr>
      <w:rFonts w:eastAsiaTheme="minorHAnsi"/>
    </w:rPr>
  </w:style>
  <w:style w:type="paragraph" w:customStyle="1" w:styleId="1417AD94EDB24DBBACDD398162055E559">
    <w:name w:val="1417AD94EDB24DBBACDD398162055E559"/>
    <w:rsid w:val="0018676A"/>
    <w:rPr>
      <w:rFonts w:eastAsiaTheme="minorHAnsi"/>
    </w:rPr>
  </w:style>
  <w:style w:type="paragraph" w:customStyle="1" w:styleId="B6F0469BC1A746D4BFDFDA638161706F20">
    <w:name w:val="B6F0469BC1A746D4BFDFDA638161706F20"/>
    <w:rsid w:val="0018676A"/>
    <w:rPr>
      <w:rFonts w:eastAsiaTheme="minorHAnsi"/>
    </w:rPr>
  </w:style>
  <w:style w:type="paragraph" w:customStyle="1" w:styleId="7625C3689C404ADEBD84768B5C8C3D6D20">
    <w:name w:val="7625C3689C404ADEBD84768B5C8C3D6D20"/>
    <w:rsid w:val="0018676A"/>
    <w:rPr>
      <w:rFonts w:eastAsiaTheme="minorHAnsi"/>
    </w:rPr>
  </w:style>
  <w:style w:type="paragraph" w:customStyle="1" w:styleId="E1253B5C989D47BF8B4AEB225A37DF9B1">
    <w:name w:val="E1253B5C989D47BF8B4AEB225A37DF9B1"/>
    <w:rsid w:val="0018676A"/>
    <w:rPr>
      <w:rFonts w:eastAsiaTheme="minorHAnsi"/>
    </w:rPr>
  </w:style>
  <w:style w:type="paragraph" w:customStyle="1" w:styleId="CFCB49676C5D40E98B2EBF8EAE6AEB3B17">
    <w:name w:val="CFCB49676C5D40E98B2EBF8EAE6AEB3B17"/>
    <w:rsid w:val="0018676A"/>
    <w:rPr>
      <w:rFonts w:eastAsiaTheme="minorHAnsi"/>
    </w:rPr>
  </w:style>
  <w:style w:type="paragraph" w:customStyle="1" w:styleId="0E6375EEA3D54926B9A60B0DAFF70E2314">
    <w:name w:val="0E6375EEA3D54926B9A60B0DAFF70E2314"/>
    <w:rsid w:val="0018676A"/>
    <w:rPr>
      <w:rFonts w:eastAsiaTheme="minorHAnsi"/>
    </w:rPr>
  </w:style>
  <w:style w:type="paragraph" w:customStyle="1" w:styleId="1417AD94EDB24DBBACDD398162055E5510">
    <w:name w:val="1417AD94EDB24DBBACDD398162055E5510"/>
    <w:rsid w:val="0018676A"/>
    <w:rPr>
      <w:rFonts w:eastAsiaTheme="minorHAnsi"/>
    </w:rPr>
  </w:style>
  <w:style w:type="paragraph" w:customStyle="1" w:styleId="B6F0469BC1A746D4BFDFDA638161706F21">
    <w:name w:val="B6F0469BC1A746D4BFDFDA638161706F21"/>
    <w:rsid w:val="0018676A"/>
    <w:rPr>
      <w:rFonts w:eastAsiaTheme="minorHAnsi"/>
    </w:rPr>
  </w:style>
  <w:style w:type="paragraph" w:customStyle="1" w:styleId="7625C3689C404ADEBD84768B5C8C3D6D21">
    <w:name w:val="7625C3689C404ADEBD84768B5C8C3D6D21"/>
    <w:rsid w:val="0018676A"/>
    <w:rPr>
      <w:rFonts w:eastAsiaTheme="minorHAnsi"/>
    </w:rPr>
  </w:style>
  <w:style w:type="paragraph" w:customStyle="1" w:styleId="1159A6D751794867AD06E3E965A7F85E">
    <w:name w:val="1159A6D751794867AD06E3E965A7F85E"/>
    <w:rsid w:val="0018676A"/>
    <w:pPr>
      <w:ind w:left="720"/>
      <w:contextualSpacing/>
    </w:pPr>
    <w:rPr>
      <w:rFonts w:eastAsiaTheme="minorHAnsi"/>
    </w:rPr>
  </w:style>
  <w:style w:type="paragraph" w:customStyle="1" w:styleId="FC31B6C90C2648ECB17ABC97C96D327A">
    <w:name w:val="FC31B6C90C2648ECB17ABC97C96D327A"/>
    <w:rsid w:val="0018676A"/>
    <w:pPr>
      <w:ind w:left="720"/>
      <w:contextualSpacing/>
    </w:pPr>
    <w:rPr>
      <w:rFonts w:eastAsiaTheme="minorHAnsi"/>
    </w:rPr>
  </w:style>
  <w:style w:type="paragraph" w:customStyle="1" w:styleId="E1253B5C989D47BF8B4AEB225A37DF9B2">
    <w:name w:val="E1253B5C989D47BF8B4AEB225A37DF9B2"/>
    <w:rsid w:val="0018676A"/>
    <w:rPr>
      <w:rFonts w:eastAsiaTheme="minorHAnsi"/>
    </w:rPr>
  </w:style>
  <w:style w:type="paragraph" w:customStyle="1" w:styleId="CFCB49676C5D40E98B2EBF8EAE6AEB3B18">
    <w:name w:val="CFCB49676C5D40E98B2EBF8EAE6AEB3B18"/>
    <w:rsid w:val="0018676A"/>
    <w:rPr>
      <w:rFonts w:eastAsiaTheme="minorHAnsi"/>
    </w:rPr>
  </w:style>
  <w:style w:type="paragraph" w:customStyle="1" w:styleId="0E6375EEA3D54926B9A60B0DAFF70E2315">
    <w:name w:val="0E6375EEA3D54926B9A60B0DAFF70E2315"/>
    <w:rsid w:val="0018676A"/>
    <w:rPr>
      <w:rFonts w:eastAsiaTheme="minorHAnsi"/>
    </w:rPr>
  </w:style>
  <w:style w:type="paragraph" w:customStyle="1" w:styleId="F103891ED24545B68393346478C96EC9">
    <w:name w:val="F103891ED24545B68393346478C96EC9"/>
    <w:rsid w:val="0018676A"/>
    <w:rPr>
      <w:rFonts w:eastAsiaTheme="minorHAnsi"/>
    </w:rPr>
  </w:style>
  <w:style w:type="paragraph" w:customStyle="1" w:styleId="B6F0469BC1A746D4BFDFDA638161706F22">
    <w:name w:val="B6F0469BC1A746D4BFDFDA638161706F22"/>
    <w:rsid w:val="0018676A"/>
    <w:rPr>
      <w:rFonts w:eastAsiaTheme="minorHAnsi"/>
    </w:rPr>
  </w:style>
  <w:style w:type="paragraph" w:customStyle="1" w:styleId="7625C3689C404ADEBD84768B5C8C3D6D22">
    <w:name w:val="7625C3689C404ADEBD84768B5C8C3D6D22"/>
    <w:rsid w:val="0018676A"/>
    <w:rPr>
      <w:rFonts w:eastAsiaTheme="minorHAnsi"/>
    </w:rPr>
  </w:style>
  <w:style w:type="paragraph" w:customStyle="1" w:styleId="1159A6D751794867AD06E3E965A7F85E1">
    <w:name w:val="1159A6D751794867AD06E3E965A7F85E1"/>
    <w:rsid w:val="0018676A"/>
    <w:pPr>
      <w:ind w:left="720"/>
      <w:contextualSpacing/>
    </w:pPr>
    <w:rPr>
      <w:rFonts w:eastAsiaTheme="minorHAnsi"/>
    </w:rPr>
  </w:style>
  <w:style w:type="paragraph" w:customStyle="1" w:styleId="FC31B6C90C2648ECB17ABC97C96D327A1">
    <w:name w:val="FC31B6C90C2648ECB17ABC97C96D327A1"/>
    <w:rsid w:val="0018676A"/>
    <w:pPr>
      <w:ind w:left="720"/>
      <w:contextualSpacing/>
    </w:pPr>
    <w:rPr>
      <w:rFonts w:eastAsiaTheme="minorHAnsi"/>
    </w:rPr>
  </w:style>
  <w:style w:type="paragraph" w:customStyle="1" w:styleId="E1253B5C989D47BF8B4AEB225A37DF9B3">
    <w:name w:val="E1253B5C989D47BF8B4AEB225A37DF9B3"/>
    <w:rsid w:val="0018676A"/>
    <w:rPr>
      <w:rFonts w:eastAsiaTheme="minorHAnsi"/>
    </w:rPr>
  </w:style>
  <w:style w:type="paragraph" w:customStyle="1" w:styleId="CFCB49676C5D40E98B2EBF8EAE6AEB3B19">
    <w:name w:val="CFCB49676C5D40E98B2EBF8EAE6AEB3B19"/>
    <w:rsid w:val="0018676A"/>
    <w:rPr>
      <w:rFonts w:eastAsiaTheme="minorHAnsi"/>
    </w:rPr>
  </w:style>
  <w:style w:type="paragraph" w:customStyle="1" w:styleId="0E6375EEA3D54926B9A60B0DAFF70E2316">
    <w:name w:val="0E6375EEA3D54926B9A60B0DAFF70E2316"/>
    <w:rsid w:val="0018676A"/>
    <w:rPr>
      <w:rFonts w:eastAsiaTheme="minorHAnsi"/>
    </w:rPr>
  </w:style>
  <w:style w:type="paragraph" w:customStyle="1" w:styleId="F103891ED24545B68393346478C96EC91">
    <w:name w:val="F103891ED24545B68393346478C96EC91"/>
    <w:rsid w:val="0018676A"/>
    <w:rPr>
      <w:rFonts w:eastAsiaTheme="minorHAnsi"/>
    </w:rPr>
  </w:style>
  <w:style w:type="paragraph" w:customStyle="1" w:styleId="B6F0469BC1A746D4BFDFDA638161706F23">
    <w:name w:val="B6F0469BC1A746D4BFDFDA638161706F23"/>
    <w:rsid w:val="0018676A"/>
    <w:rPr>
      <w:rFonts w:eastAsiaTheme="minorHAnsi"/>
    </w:rPr>
  </w:style>
  <w:style w:type="paragraph" w:customStyle="1" w:styleId="7625C3689C404ADEBD84768B5C8C3D6D23">
    <w:name w:val="7625C3689C404ADEBD84768B5C8C3D6D23"/>
    <w:rsid w:val="0018676A"/>
    <w:rPr>
      <w:rFonts w:eastAsiaTheme="minorHAnsi"/>
    </w:rPr>
  </w:style>
  <w:style w:type="paragraph" w:customStyle="1" w:styleId="1159A6D751794867AD06E3E965A7F85E2">
    <w:name w:val="1159A6D751794867AD06E3E965A7F85E2"/>
    <w:rsid w:val="0018676A"/>
    <w:pPr>
      <w:ind w:left="720"/>
      <w:contextualSpacing/>
    </w:pPr>
    <w:rPr>
      <w:rFonts w:eastAsiaTheme="minorHAnsi"/>
    </w:rPr>
  </w:style>
  <w:style w:type="paragraph" w:customStyle="1" w:styleId="FC31B6C90C2648ECB17ABC97C96D327A2">
    <w:name w:val="FC31B6C90C2648ECB17ABC97C96D327A2"/>
    <w:rsid w:val="0018676A"/>
    <w:pPr>
      <w:ind w:left="720"/>
      <w:contextualSpacing/>
    </w:pPr>
    <w:rPr>
      <w:rFonts w:eastAsiaTheme="minorHAnsi"/>
    </w:rPr>
  </w:style>
  <w:style w:type="paragraph" w:customStyle="1" w:styleId="A15614E13CBB48BEAA3DE29DE08B8891">
    <w:name w:val="A15614E13CBB48BEAA3DE29DE08B8891"/>
    <w:rsid w:val="0018676A"/>
    <w:pPr>
      <w:ind w:left="720"/>
      <w:contextualSpacing/>
    </w:pPr>
    <w:rPr>
      <w:rFonts w:eastAsiaTheme="minorHAnsi"/>
    </w:rPr>
  </w:style>
  <w:style w:type="paragraph" w:customStyle="1" w:styleId="E1253B5C989D47BF8B4AEB225A37DF9B4">
    <w:name w:val="E1253B5C989D47BF8B4AEB225A37DF9B4"/>
    <w:rsid w:val="0018676A"/>
    <w:rPr>
      <w:rFonts w:eastAsiaTheme="minorHAnsi"/>
    </w:rPr>
  </w:style>
  <w:style w:type="paragraph" w:customStyle="1" w:styleId="CFCB49676C5D40E98B2EBF8EAE6AEB3B20">
    <w:name w:val="CFCB49676C5D40E98B2EBF8EAE6AEB3B20"/>
    <w:rsid w:val="0018676A"/>
    <w:rPr>
      <w:rFonts w:eastAsiaTheme="minorHAnsi"/>
    </w:rPr>
  </w:style>
  <w:style w:type="paragraph" w:customStyle="1" w:styleId="0E6375EEA3D54926B9A60B0DAFF70E2317">
    <w:name w:val="0E6375EEA3D54926B9A60B0DAFF70E2317"/>
    <w:rsid w:val="0018676A"/>
    <w:rPr>
      <w:rFonts w:eastAsiaTheme="minorHAnsi"/>
    </w:rPr>
  </w:style>
  <w:style w:type="paragraph" w:customStyle="1" w:styleId="F103891ED24545B68393346478C96EC92">
    <w:name w:val="F103891ED24545B68393346478C96EC92"/>
    <w:rsid w:val="0018676A"/>
    <w:rPr>
      <w:rFonts w:eastAsiaTheme="minorHAnsi"/>
    </w:rPr>
  </w:style>
  <w:style w:type="paragraph" w:customStyle="1" w:styleId="B6F0469BC1A746D4BFDFDA638161706F24">
    <w:name w:val="B6F0469BC1A746D4BFDFDA638161706F24"/>
    <w:rsid w:val="0018676A"/>
    <w:rPr>
      <w:rFonts w:eastAsiaTheme="minorHAnsi"/>
    </w:rPr>
  </w:style>
  <w:style w:type="paragraph" w:customStyle="1" w:styleId="7625C3689C404ADEBD84768B5C8C3D6D24">
    <w:name w:val="7625C3689C404ADEBD84768B5C8C3D6D24"/>
    <w:rsid w:val="0018676A"/>
    <w:rPr>
      <w:rFonts w:eastAsiaTheme="minorHAnsi"/>
    </w:rPr>
  </w:style>
  <w:style w:type="paragraph" w:customStyle="1" w:styleId="1159A6D751794867AD06E3E965A7F85E3">
    <w:name w:val="1159A6D751794867AD06E3E965A7F85E3"/>
    <w:rsid w:val="0018676A"/>
    <w:pPr>
      <w:ind w:left="720"/>
      <w:contextualSpacing/>
    </w:pPr>
    <w:rPr>
      <w:rFonts w:eastAsiaTheme="minorHAnsi"/>
    </w:rPr>
  </w:style>
  <w:style w:type="paragraph" w:customStyle="1" w:styleId="FC31B6C90C2648ECB17ABC97C96D327A3">
    <w:name w:val="FC31B6C90C2648ECB17ABC97C96D327A3"/>
    <w:rsid w:val="0018676A"/>
    <w:pPr>
      <w:ind w:left="720"/>
      <w:contextualSpacing/>
    </w:pPr>
    <w:rPr>
      <w:rFonts w:eastAsiaTheme="minorHAnsi"/>
    </w:rPr>
  </w:style>
  <w:style w:type="paragraph" w:customStyle="1" w:styleId="A15614E13CBB48BEAA3DE29DE08B88911">
    <w:name w:val="A15614E13CBB48BEAA3DE29DE08B88911"/>
    <w:rsid w:val="0018676A"/>
    <w:pPr>
      <w:ind w:left="720"/>
      <w:contextualSpacing/>
    </w:pPr>
    <w:rPr>
      <w:rFonts w:eastAsiaTheme="minorHAnsi"/>
    </w:rPr>
  </w:style>
  <w:style w:type="paragraph" w:customStyle="1" w:styleId="E1253B5C989D47BF8B4AEB225A37DF9B5">
    <w:name w:val="E1253B5C989D47BF8B4AEB225A37DF9B5"/>
    <w:rsid w:val="0018676A"/>
    <w:rPr>
      <w:rFonts w:eastAsiaTheme="minorHAnsi"/>
    </w:rPr>
  </w:style>
  <w:style w:type="paragraph" w:customStyle="1" w:styleId="C3D1DA3404AB45C3B55C67767EB9A041">
    <w:name w:val="C3D1DA3404AB45C3B55C67767EB9A041"/>
    <w:rsid w:val="0018676A"/>
    <w:rPr>
      <w:rFonts w:eastAsiaTheme="minorHAnsi"/>
    </w:rPr>
  </w:style>
  <w:style w:type="paragraph" w:customStyle="1" w:styleId="25C328716EB247E4816FFB0476B3E9E3">
    <w:name w:val="25C328716EB247E4816FFB0476B3E9E3"/>
    <w:rsid w:val="0018676A"/>
  </w:style>
  <w:style w:type="paragraph" w:customStyle="1" w:styleId="CFCB49676C5D40E98B2EBF8EAE6AEB3B21">
    <w:name w:val="CFCB49676C5D40E98B2EBF8EAE6AEB3B21"/>
    <w:rsid w:val="0018676A"/>
    <w:rPr>
      <w:rFonts w:eastAsiaTheme="minorHAnsi"/>
    </w:rPr>
  </w:style>
  <w:style w:type="paragraph" w:customStyle="1" w:styleId="0E6375EEA3D54926B9A60B0DAFF70E2318">
    <w:name w:val="0E6375EEA3D54926B9A60B0DAFF70E2318"/>
    <w:rsid w:val="0018676A"/>
    <w:rPr>
      <w:rFonts w:eastAsiaTheme="minorHAnsi"/>
    </w:rPr>
  </w:style>
  <w:style w:type="paragraph" w:customStyle="1" w:styleId="F103891ED24545B68393346478C96EC93">
    <w:name w:val="F103891ED24545B68393346478C96EC93"/>
    <w:rsid w:val="0018676A"/>
    <w:rPr>
      <w:rFonts w:eastAsiaTheme="minorHAnsi"/>
    </w:rPr>
  </w:style>
  <w:style w:type="paragraph" w:customStyle="1" w:styleId="B6F0469BC1A746D4BFDFDA638161706F25">
    <w:name w:val="B6F0469BC1A746D4BFDFDA638161706F25"/>
    <w:rsid w:val="0018676A"/>
    <w:rPr>
      <w:rFonts w:eastAsiaTheme="minorHAnsi"/>
    </w:rPr>
  </w:style>
  <w:style w:type="paragraph" w:customStyle="1" w:styleId="7625C3689C404ADEBD84768B5C8C3D6D25">
    <w:name w:val="7625C3689C404ADEBD84768B5C8C3D6D25"/>
    <w:rsid w:val="0018676A"/>
    <w:rPr>
      <w:rFonts w:eastAsiaTheme="minorHAnsi"/>
    </w:rPr>
  </w:style>
  <w:style w:type="paragraph" w:customStyle="1" w:styleId="1159A6D751794867AD06E3E965A7F85E4">
    <w:name w:val="1159A6D751794867AD06E3E965A7F85E4"/>
    <w:rsid w:val="0018676A"/>
    <w:pPr>
      <w:ind w:left="720"/>
      <w:contextualSpacing/>
    </w:pPr>
    <w:rPr>
      <w:rFonts w:eastAsiaTheme="minorHAnsi"/>
    </w:rPr>
  </w:style>
  <w:style w:type="paragraph" w:customStyle="1" w:styleId="FC31B6C90C2648ECB17ABC97C96D327A4">
    <w:name w:val="FC31B6C90C2648ECB17ABC97C96D327A4"/>
    <w:rsid w:val="0018676A"/>
    <w:pPr>
      <w:ind w:left="720"/>
      <w:contextualSpacing/>
    </w:pPr>
    <w:rPr>
      <w:rFonts w:eastAsiaTheme="minorHAnsi"/>
    </w:rPr>
  </w:style>
  <w:style w:type="paragraph" w:customStyle="1" w:styleId="A15614E13CBB48BEAA3DE29DE08B88912">
    <w:name w:val="A15614E13CBB48BEAA3DE29DE08B88912"/>
    <w:rsid w:val="0018676A"/>
    <w:pPr>
      <w:ind w:left="720"/>
      <w:contextualSpacing/>
    </w:pPr>
    <w:rPr>
      <w:rFonts w:eastAsiaTheme="minorHAnsi"/>
    </w:rPr>
  </w:style>
  <w:style w:type="paragraph" w:customStyle="1" w:styleId="E1253B5C989D47BF8B4AEB225A37DF9B6">
    <w:name w:val="E1253B5C989D47BF8B4AEB225A37DF9B6"/>
    <w:rsid w:val="0018676A"/>
    <w:rPr>
      <w:rFonts w:eastAsiaTheme="minorHAnsi"/>
    </w:rPr>
  </w:style>
  <w:style w:type="paragraph" w:customStyle="1" w:styleId="85A21119C2BA492BA73D0FA48C3D39E4">
    <w:name w:val="85A21119C2BA492BA73D0FA48C3D39E4"/>
    <w:rsid w:val="0018676A"/>
  </w:style>
  <w:style w:type="paragraph" w:customStyle="1" w:styleId="ABCB9BFBF76C44B5BE3B8E058A25368B">
    <w:name w:val="ABCB9BFBF76C44B5BE3B8E058A25368B"/>
    <w:rsid w:val="0018676A"/>
  </w:style>
  <w:style w:type="paragraph" w:customStyle="1" w:styleId="CFCB49676C5D40E98B2EBF8EAE6AEB3B22">
    <w:name w:val="CFCB49676C5D40E98B2EBF8EAE6AEB3B22"/>
    <w:rsid w:val="0018676A"/>
    <w:rPr>
      <w:rFonts w:eastAsiaTheme="minorHAnsi"/>
    </w:rPr>
  </w:style>
  <w:style w:type="paragraph" w:customStyle="1" w:styleId="0E6375EEA3D54926B9A60B0DAFF70E2319">
    <w:name w:val="0E6375EEA3D54926B9A60B0DAFF70E2319"/>
    <w:rsid w:val="0018676A"/>
    <w:rPr>
      <w:rFonts w:eastAsiaTheme="minorHAnsi"/>
    </w:rPr>
  </w:style>
  <w:style w:type="paragraph" w:customStyle="1" w:styleId="F103891ED24545B68393346478C96EC94">
    <w:name w:val="F103891ED24545B68393346478C96EC94"/>
    <w:rsid w:val="0018676A"/>
    <w:rPr>
      <w:rFonts w:eastAsiaTheme="minorHAnsi"/>
    </w:rPr>
  </w:style>
  <w:style w:type="paragraph" w:customStyle="1" w:styleId="B6F0469BC1A746D4BFDFDA638161706F26">
    <w:name w:val="B6F0469BC1A746D4BFDFDA638161706F26"/>
    <w:rsid w:val="0018676A"/>
    <w:rPr>
      <w:rFonts w:eastAsiaTheme="minorHAnsi"/>
    </w:rPr>
  </w:style>
  <w:style w:type="paragraph" w:customStyle="1" w:styleId="7625C3689C404ADEBD84768B5C8C3D6D26">
    <w:name w:val="7625C3689C404ADEBD84768B5C8C3D6D26"/>
    <w:rsid w:val="0018676A"/>
    <w:rPr>
      <w:rFonts w:eastAsiaTheme="minorHAnsi"/>
    </w:rPr>
  </w:style>
  <w:style w:type="paragraph" w:customStyle="1" w:styleId="1159A6D751794867AD06E3E965A7F85E5">
    <w:name w:val="1159A6D751794867AD06E3E965A7F85E5"/>
    <w:rsid w:val="0018676A"/>
    <w:pPr>
      <w:ind w:left="720"/>
      <w:contextualSpacing/>
    </w:pPr>
    <w:rPr>
      <w:rFonts w:eastAsiaTheme="minorHAnsi"/>
    </w:rPr>
  </w:style>
  <w:style w:type="paragraph" w:customStyle="1" w:styleId="FC31B6C90C2648ECB17ABC97C96D327A5">
    <w:name w:val="FC31B6C90C2648ECB17ABC97C96D327A5"/>
    <w:rsid w:val="0018676A"/>
    <w:pPr>
      <w:ind w:left="720"/>
      <w:contextualSpacing/>
    </w:pPr>
    <w:rPr>
      <w:rFonts w:eastAsiaTheme="minorHAnsi"/>
    </w:rPr>
  </w:style>
  <w:style w:type="paragraph" w:customStyle="1" w:styleId="A15614E13CBB48BEAA3DE29DE08B88913">
    <w:name w:val="A15614E13CBB48BEAA3DE29DE08B88913"/>
    <w:rsid w:val="0018676A"/>
    <w:pPr>
      <w:ind w:left="720"/>
      <w:contextualSpacing/>
    </w:pPr>
    <w:rPr>
      <w:rFonts w:eastAsiaTheme="minorHAnsi"/>
    </w:rPr>
  </w:style>
  <w:style w:type="paragraph" w:customStyle="1" w:styleId="E1253B5C989D47BF8B4AEB225A37DF9B7">
    <w:name w:val="E1253B5C989D47BF8B4AEB225A37DF9B7"/>
    <w:rsid w:val="0018676A"/>
    <w:rPr>
      <w:rFonts w:eastAsiaTheme="minorHAnsi"/>
    </w:rPr>
  </w:style>
  <w:style w:type="paragraph" w:customStyle="1" w:styleId="25C328716EB247E4816FFB0476B3E9E31">
    <w:name w:val="25C328716EB247E4816FFB0476B3E9E31"/>
    <w:rsid w:val="0018676A"/>
    <w:rPr>
      <w:rFonts w:eastAsiaTheme="minorHAnsi"/>
    </w:rPr>
  </w:style>
  <w:style w:type="paragraph" w:customStyle="1" w:styleId="85A21119C2BA492BA73D0FA48C3D39E41">
    <w:name w:val="85A21119C2BA492BA73D0FA48C3D39E41"/>
    <w:rsid w:val="0018676A"/>
    <w:rPr>
      <w:rFonts w:eastAsiaTheme="minorHAnsi"/>
    </w:rPr>
  </w:style>
  <w:style w:type="paragraph" w:customStyle="1" w:styleId="BE664A68CABA4379A3212683C1D3E4CC">
    <w:name w:val="BE664A68CABA4379A3212683C1D3E4CC"/>
    <w:rsid w:val="0018676A"/>
  </w:style>
  <w:style w:type="paragraph" w:customStyle="1" w:styleId="37A218FA892D49C4B8F6FE6A2C28A07E">
    <w:name w:val="37A218FA892D49C4B8F6FE6A2C28A07E"/>
    <w:rsid w:val="0018676A"/>
  </w:style>
  <w:style w:type="paragraph" w:customStyle="1" w:styleId="4BBF1308A1AA40688A31F09537C2DF99">
    <w:name w:val="4BBF1308A1AA40688A31F09537C2DF99"/>
    <w:rsid w:val="0018676A"/>
  </w:style>
  <w:style w:type="paragraph" w:customStyle="1" w:styleId="FD39799DD24742BB9F28920D94B825BB">
    <w:name w:val="FD39799DD24742BB9F28920D94B825BB"/>
    <w:rsid w:val="0018676A"/>
  </w:style>
  <w:style w:type="paragraph" w:customStyle="1" w:styleId="5F1558C735204ED4B9D65E5358F5B39F">
    <w:name w:val="5F1558C735204ED4B9D65E5358F5B39F"/>
    <w:rsid w:val="0018676A"/>
  </w:style>
  <w:style w:type="paragraph" w:customStyle="1" w:styleId="CFCB49676C5D40E98B2EBF8EAE6AEB3B23">
    <w:name w:val="CFCB49676C5D40E98B2EBF8EAE6AEB3B23"/>
    <w:rsid w:val="0018676A"/>
    <w:rPr>
      <w:rFonts w:eastAsiaTheme="minorHAnsi"/>
    </w:rPr>
  </w:style>
  <w:style w:type="paragraph" w:customStyle="1" w:styleId="0E6375EEA3D54926B9A60B0DAFF70E2320">
    <w:name w:val="0E6375EEA3D54926B9A60B0DAFF70E2320"/>
    <w:rsid w:val="0018676A"/>
    <w:rPr>
      <w:rFonts w:eastAsiaTheme="minorHAnsi"/>
    </w:rPr>
  </w:style>
  <w:style w:type="paragraph" w:customStyle="1" w:styleId="F103891ED24545B68393346478C96EC95">
    <w:name w:val="F103891ED24545B68393346478C96EC95"/>
    <w:rsid w:val="0018676A"/>
    <w:rPr>
      <w:rFonts w:eastAsiaTheme="minorHAnsi"/>
    </w:rPr>
  </w:style>
  <w:style w:type="paragraph" w:customStyle="1" w:styleId="B6F0469BC1A746D4BFDFDA638161706F27">
    <w:name w:val="B6F0469BC1A746D4BFDFDA638161706F27"/>
    <w:rsid w:val="0018676A"/>
    <w:rPr>
      <w:rFonts w:eastAsiaTheme="minorHAnsi"/>
    </w:rPr>
  </w:style>
  <w:style w:type="paragraph" w:customStyle="1" w:styleId="7625C3689C404ADEBD84768B5C8C3D6D27">
    <w:name w:val="7625C3689C404ADEBD84768B5C8C3D6D27"/>
    <w:rsid w:val="0018676A"/>
    <w:rPr>
      <w:rFonts w:eastAsiaTheme="minorHAnsi"/>
    </w:rPr>
  </w:style>
  <w:style w:type="paragraph" w:customStyle="1" w:styleId="1159A6D751794867AD06E3E965A7F85E6">
    <w:name w:val="1159A6D751794867AD06E3E965A7F85E6"/>
    <w:rsid w:val="0018676A"/>
    <w:pPr>
      <w:ind w:left="720"/>
      <w:contextualSpacing/>
    </w:pPr>
    <w:rPr>
      <w:rFonts w:eastAsiaTheme="minorHAnsi"/>
    </w:rPr>
  </w:style>
  <w:style w:type="paragraph" w:customStyle="1" w:styleId="FC31B6C90C2648ECB17ABC97C96D327A6">
    <w:name w:val="FC31B6C90C2648ECB17ABC97C96D327A6"/>
    <w:rsid w:val="0018676A"/>
    <w:pPr>
      <w:ind w:left="720"/>
      <w:contextualSpacing/>
    </w:pPr>
    <w:rPr>
      <w:rFonts w:eastAsiaTheme="minorHAnsi"/>
    </w:rPr>
  </w:style>
  <w:style w:type="paragraph" w:customStyle="1" w:styleId="A15614E13CBB48BEAA3DE29DE08B88914">
    <w:name w:val="A15614E13CBB48BEAA3DE29DE08B88914"/>
    <w:rsid w:val="0018676A"/>
    <w:pPr>
      <w:ind w:left="720"/>
      <w:contextualSpacing/>
    </w:pPr>
    <w:rPr>
      <w:rFonts w:eastAsiaTheme="minorHAnsi"/>
    </w:rPr>
  </w:style>
  <w:style w:type="paragraph" w:customStyle="1" w:styleId="E1253B5C989D47BF8B4AEB225A37DF9B8">
    <w:name w:val="E1253B5C989D47BF8B4AEB225A37DF9B8"/>
    <w:rsid w:val="0018676A"/>
    <w:rPr>
      <w:rFonts w:eastAsiaTheme="minorHAnsi"/>
    </w:rPr>
  </w:style>
  <w:style w:type="paragraph" w:customStyle="1" w:styleId="25C328716EB247E4816FFB0476B3E9E32">
    <w:name w:val="25C328716EB247E4816FFB0476B3E9E32"/>
    <w:rsid w:val="0018676A"/>
    <w:rPr>
      <w:rFonts w:eastAsiaTheme="minorHAnsi"/>
    </w:rPr>
  </w:style>
  <w:style w:type="paragraph" w:customStyle="1" w:styleId="85A21119C2BA492BA73D0FA48C3D39E42">
    <w:name w:val="85A21119C2BA492BA73D0FA48C3D39E42"/>
    <w:rsid w:val="0018676A"/>
    <w:rPr>
      <w:rFonts w:eastAsiaTheme="minorHAnsi"/>
    </w:rPr>
  </w:style>
  <w:style w:type="paragraph" w:customStyle="1" w:styleId="ABCB9BFBF76C44B5BE3B8E058A25368B1">
    <w:name w:val="ABCB9BFBF76C44B5BE3B8E058A25368B1"/>
    <w:rsid w:val="0018676A"/>
    <w:rPr>
      <w:rFonts w:eastAsiaTheme="minorHAnsi"/>
    </w:rPr>
  </w:style>
  <w:style w:type="paragraph" w:customStyle="1" w:styleId="BE664A68CABA4379A3212683C1D3E4CC1">
    <w:name w:val="BE664A68CABA4379A3212683C1D3E4CC1"/>
    <w:rsid w:val="0018676A"/>
    <w:rPr>
      <w:rFonts w:eastAsiaTheme="minorHAnsi"/>
    </w:rPr>
  </w:style>
  <w:style w:type="paragraph" w:customStyle="1" w:styleId="37A218FA892D49C4B8F6FE6A2C28A07E1">
    <w:name w:val="37A218FA892D49C4B8F6FE6A2C28A07E1"/>
    <w:rsid w:val="0018676A"/>
    <w:rPr>
      <w:rFonts w:eastAsiaTheme="minorHAnsi"/>
    </w:rPr>
  </w:style>
  <w:style w:type="paragraph" w:customStyle="1" w:styleId="4BBF1308A1AA40688A31F09537C2DF991">
    <w:name w:val="4BBF1308A1AA40688A31F09537C2DF991"/>
    <w:rsid w:val="0018676A"/>
    <w:rPr>
      <w:rFonts w:eastAsiaTheme="minorHAnsi"/>
    </w:rPr>
  </w:style>
  <w:style w:type="paragraph" w:customStyle="1" w:styleId="FD39799DD24742BB9F28920D94B825BB1">
    <w:name w:val="FD39799DD24742BB9F28920D94B825BB1"/>
    <w:rsid w:val="0018676A"/>
    <w:rPr>
      <w:rFonts w:eastAsiaTheme="minorHAnsi"/>
    </w:rPr>
  </w:style>
  <w:style w:type="paragraph" w:customStyle="1" w:styleId="5F1558C735204ED4B9D65E5358F5B39F1">
    <w:name w:val="5F1558C735204ED4B9D65E5358F5B39F1"/>
    <w:rsid w:val="0018676A"/>
    <w:rPr>
      <w:rFonts w:eastAsiaTheme="minorHAnsi"/>
    </w:rPr>
  </w:style>
  <w:style w:type="paragraph" w:customStyle="1" w:styleId="CFCB49676C5D40E98B2EBF8EAE6AEB3B24">
    <w:name w:val="CFCB49676C5D40E98B2EBF8EAE6AEB3B24"/>
    <w:rsid w:val="00702FAE"/>
    <w:rPr>
      <w:rFonts w:eastAsiaTheme="minorHAnsi"/>
    </w:rPr>
  </w:style>
  <w:style w:type="paragraph" w:customStyle="1" w:styleId="0E6375EEA3D54926B9A60B0DAFF70E2321">
    <w:name w:val="0E6375EEA3D54926B9A60B0DAFF70E2321"/>
    <w:rsid w:val="00702FAE"/>
    <w:rPr>
      <w:rFonts w:eastAsiaTheme="minorHAnsi"/>
    </w:rPr>
  </w:style>
  <w:style w:type="paragraph" w:customStyle="1" w:styleId="F103891ED24545B68393346478C96EC96">
    <w:name w:val="F103891ED24545B68393346478C96EC96"/>
    <w:rsid w:val="00702FAE"/>
    <w:rPr>
      <w:rFonts w:eastAsiaTheme="minorHAnsi"/>
    </w:rPr>
  </w:style>
  <w:style w:type="paragraph" w:customStyle="1" w:styleId="B6F0469BC1A746D4BFDFDA638161706F28">
    <w:name w:val="B6F0469BC1A746D4BFDFDA638161706F28"/>
    <w:rsid w:val="00702FAE"/>
    <w:rPr>
      <w:rFonts w:eastAsiaTheme="minorHAnsi"/>
    </w:rPr>
  </w:style>
  <w:style w:type="paragraph" w:customStyle="1" w:styleId="7625C3689C404ADEBD84768B5C8C3D6D28">
    <w:name w:val="7625C3689C404ADEBD84768B5C8C3D6D28"/>
    <w:rsid w:val="00702FAE"/>
    <w:rPr>
      <w:rFonts w:eastAsiaTheme="minorHAnsi"/>
    </w:rPr>
  </w:style>
  <w:style w:type="paragraph" w:customStyle="1" w:styleId="1159A6D751794867AD06E3E965A7F85E7">
    <w:name w:val="1159A6D751794867AD06E3E965A7F85E7"/>
    <w:rsid w:val="00702FAE"/>
    <w:pPr>
      <w:ind w:left="720"/>
      <w:contextualSpacing/>
    </w:pPr>
    <w:rPr>
      <w:rFonts w:eastAsiaTheme="minorHAnsi"/>
    </w:rPr>
  </w:style>
  <w:style w:type="paragraph" w:customStyle="1" w:styleId="FC31B6C90C2648ECB17ABC97C96D327A7">
    <w:name w:val="FC31B6C90C2648ECB17ABC97C96D327A7"/>
    <w:rsid w:val="00702FAE"/>
    <w:pPr>
      <w:ind w:left="720"/>
      <w:contextualSpacing/>
    </w:pPr>
    <w:rPr>
      <w:rFonts w:eastAsiaTheme="minorHAnsi"/>
    </w:rPr>
  </w:style>
  <w:style w:type="paragraph" w:customStyle="1" w:styleId="A15614E13CBB48BEAA3DE29DE08B88915">
    <w:name w:val="A15614E13CBB48BEAA3DE29DE08B88915"/>
    <w:rsid w:val="00702FAE"/>
    <w:pPr>
      <w:ind w:left="720"/>
      <w:contextualSpacing/>
    </w:pPr>
    <w:rPr>
      <w:rFonts w:eastAsiaTheme="minorHAnsi"/>
    </w:rPr>
  </w:style>
  <w:style w:type="paragraph" w:customStyle="1" w:styleId="FFC4C86ACE8C4E7FA84DCDD89D2D63CA">
    <w:name w:val="FFC4C86ACE8C4E7FA84DCDD89D2D63CA"/>
    <w:rsid w:val="00702FAE"/>
    <w:rPr>
      <w:rFonts w:eastAsiaTheme="minorHAnsi"/>
    </w:rPr>
  </w:style>
  <w:style w:type="paragraph" w:customStyle="1" w:styleId="25C328716EB247E4816FFB0476B3E9E33">
    <w:name w:val="25C328716EB247E4816FFB0476B3E9E33"/>
    <w:rsid w:val="00702FAE"/>
    <w:rPr>
      <w:rFonts w:eastAsiaTheme="minorHAnsi"/>
    </w:rPr>
  </w:style>
  <w:style w:type="paragraph" w:customStyle="1" w:styleId="85A21119C2BA492BA73D0FA48C3D39E43">
    <w:name w:val="85A21119C2BA492BA73D0FA48C3D39E43"/>
    <w:rsid w:val="00702FAE"/>
    <w:rPr>
      <w:rFonts w:eastAsiaTheme="minorHAnsi"/>
    </w:rPr>
  </w:style>
  <w:style w:type="paragraph" w:customStyle="1" w:styleId="ABCB9BFBF76C44B5BE3B8E058A25368B2">
    <w:name w:val="ABCB9BFBF76C44B5BE3B8E058A25368B2"/>
    <w:rsid w:val="00702FAE"/>
    <w:rPr>
      <w:rFonts w:eastAsiaTheme="minorHAnsi"/>
    </w:rPr>
  </w:style>
  <w:style w:type="paragraph" w:customStyle="1" w:styleId="BE664A68CABA4379A3212683C1D3E4CC2">
    <w:name w:val="BE664A68CABA4379A3212683C1D3E4CC2"/>
    <w:rsid w:val="00702FAE"/>
    <w:rPr>
      <w:rFonts w:eastAsiaTheme="minorHAnsi"/>
    </w:rPr>
  </w:style>
  <w:style w:type="paragraph" w:customStyle="1" w:styleId="37A218FA892D49C4B8F6FE6A2C28A07E2">
    <w:name w:val="37A218FA892D49C4B8F6FE6A2C28A07E2"/>
    <w:rsid w:val="00702FAE"/>
    <w:rPr>
      <w:rFonts w:eastAsiaTheme="minorHAnsi"/>
    </w:rPr>
  </w:style>
  <w:style w:type="paragraph" w:customStyle="1" w:styleId="4BBF1308A1AA40688A31F09537C2DF992">
    <w:name w:val="4BBF1308A1AA40688A31F09537C2DF992"/>
    <w:rsid w:val="00702FAE"/>
    <w:rPr>
      <w:rFonts w:eastAsiaTheme="minorHAnsi"/>
    </w:rPr>
  </w:style>
  <w:style w:type="paragraph" w:customStyle="1" w:styleId="FD39799DD24742BB9F28920D94B825BB2">
    <w:name w:val="FD39799DD24742BB9F28920D94B825BB2"/>
    <w:rsid w:val="00702FAE"/>
    <w:rPr>
      <w:rFonts w:eastAsiaTheme="minorHAnsi"/>
    </w:rPr>
  </w:style>
  <w:style w:type="paragraph" w:customStyle="1" w:styleId="5F1558C735204ED4B9D65E5358F5B39F2">
    <w:name w:val="5F1558C735204ED4B9D65E5358F5B39F2"/>
    <w:rsid w:val="00702FAE"/>
    <w:rPr>
      <w:rFonts w:eastAsiaTheme="minorHAnsi"/>
    </w:rPr>
  </w:style>
  <w:style w:type="paragraph" w:customStyle="1" w:styleId="CFCB49676C5D40E98B2EBF8EAE6AEB3B25">
    <w:name w:val="CFCB49676C5D40E98B2EBF8EAE6AEB3B25"/>
    <w:rsid w:val="00702FAE"/>
    <w:rPr>
      <w:rFonts w:eastAsiaTheme="minorHAnsi"/>
    </w:rPr>
  </w:style>
  <w:style w:type="paragraph" w:customStyle="1" w:styleId="0E6375EEA3D54926B9A60B0DAFF70E2322">
    <w:name w:val="0E6375EEA3D54926B9A60B0DAFF70E2322"/>
    <w:rsid w:val="00702FAE"/>
    <w:rPr>
      <w:rFonts w:eastAsiaTheme="minorHAnsi"/>
    </w:rPr>
  </w:style>
  <w:style w:type="paragraph" w:customStyle="1" w:styleId="F103891ED24545B68393346478C96EC97">
    <w:name w:val="F103891ED24545B68393346478C96EC97"/>
    <w:rsid w:val="00702FAE"/>
    <w:rPr>
      <w:rFonts w:eastAsiaTheme="minorHAnsi"/>
    </w:rPr>
  </w:style>
  <w:style w:type="paragraph" w:customStyle="1" w:styleId="B6F0469BC1A746D4BFDFDA638161706F29">
    <w:name w:val="B6F0469BC1A746D4BFDFDA638161706F29"/>
    <w:rsid w:val="00702FAE"/>
    <w:rPr>
      <w:rFonts w:eastAsiaTheme="minorHAnsi"/>
    </w:rPr>
  </w:style>
  <w:style w:type="paragraph" w:customStyle="1" w:styleId="7625C3689C404ADEBD84768B5C8C3D6D29">
    <w:name w:val="7625C3689C404ADEBD84768B5C8C3D6D29"/>
    <w:rsid w:val="00702FAE"/>
    <w:rPr>
      <w:rFonts w:eastAsiaTheme="minorHAnsi"/>
    </w:rPr>
  </w:style>
  <w:style w:type="paragraph" w:customStyle="1" w:styleId="1159A6D751794867AD06E3E965A7F85E8">
    <w:name w:val="1159A6D751794867AD06E3E965A7F85E8"/>
    <w:rsid w:val="00702FAE"/>
    <w:pPr>
      <w:ind w:left="720"/>
      <w:contextualSpacing/>
    </w:pPr>
    <w:rPr>
      <w:rFonts w:eastAsiaTheme="minorHAnsi"/>
    </w:rPr>
  </w:style>
  <w:style w:type="paragraph" w:customStyle="1" w:styleId="FC31B6C90C2648ECB17ABC97C96D327A8">
    <w:name w:val="FC31B6C90C2648ECB17ABC97C96D327A8"/>
    <w:rsid w:val="00702FAE"/>
    <w:pPr>
      <w:ind w:left="720"/>
      <w:contextualSpacing/>
    </w:pPr>
    <w:rPr>
      <w:rFonts w:eastAsiaTheme="minorHAnsi"/>
    </w:rPr>
  </w:style>
  <w:style w:type="paragraph" w:customStyle="1" w:styleId="A15614E13CBB48BEAA3DE29DE08B88916">
    <w:name w:val="A15614E13CBB48BEAA3DE29DE08B88916"/>
    <w:rsid w:val="00702FAE"/>
    <w:pPr>
      <w:ind w:left="720"/>
      <w:contextualSpacing/>
    </w:pPr>
    <w:rPr>
      <w:rFonts w:eastAsiaTheme="minorHAnsi"/>
    </w:rPr>
  </w:style>
  <w:style w:type="paragraph" w:customStyle="1" w:styleId="FFC4C86ACE8C4E7FA84DCDD89D2D63CA1">
    <w:name w:val="FFC4C86ACE8C4E7FA84DCDD89D2D63CA1"/>
    <w:rsid w:val="00702FAE"/>
    <w:rPr>
      <w:rFonts w:eastAsiaTheme="minorHAnsi"/>
    </w:rPr>
  </w:style>
  <w:style w:type="paragraph" w:customStyle="1" w:styleId="25C328716EB247E4816FFB0476B3E9E34">
    <w:name w:val="25C328716EB247E4816FFB0476B3E9E34"/>
    <w:rsid w:val="00702FAE"/>
    <w:rPr>
      <w:rFonts w:eastAsiaTheme="minorHAnsi"/>
    </w:rPr>
  </w:style>
  <w:style w:type="paragraph" w:customStyle="1" w:styleId="85A21119C2BA492BA73D0FA48C3D39E44">
    <w:name w:val="85A21119C2BA492BA73D0FA48C3D39E44"/>
    <w:rsid w:val="00702FAE"/>
    <w:rPr>
      <w:rFonts w:eastAsiaTheme="minorHAnsi"/>
    </w:rPr>
  </w:style>
  <w:style w:type="paragraph" w:customStyle="1" w:styleId="ABCB9BFBF76C44B5BE3B8E058A25368B3">
    <w:name w:val="ABCB9BFBF76C44B5BE3B8E058A25368B3"/>
    <w:rsid w:val="00702FAE"/>
    <w:rPr>
      <w:rFonts w:eastAsiaTheme="minorHAnsi"/>
    </w:rPr>
  </w:style>
  <w:style w:type="paragraph" w:customStyle="1" w:styleId="BE664A68CABA4379A3212683C1D3E4CC3">
    <w:name w:val="BE664A68CABA4379A3212683C1D3E4CC3"/>
    <w:rsid w:val="00702FAE"/>
    <w:rPr>
      <w:rFonts w:eastAsiaTheme="minorHAnsi"/>
    </w:rPr>
  </w:style>
  <w:style w:type="paragraph" w:customStyle="1" w:styleId="37A218FA892D49C4B8F6FE6A2C28A07E3">
    <w:name w:val="37A218FA892D49C4B8F6FE6A2C28A07E3"/>
    <w:rsid w:val="00702FAE"/>
    <w:rPr>
      <w:rFonts w:eastAsiaTheme="minorHAnsi"/>
    </w:rPr>
  </w:style>
  <w:style w:type="paragraph" w:customStyle="1" w:styleId="4BBF1308A1AA40688A31F09537C2DF993">
    <w:name w:val="4BBF1308A1AA40688A31F09537C2DF993"/>
    <w:rsid w:val="00702FAE"/>
    <w:rPr>
      <w:rFonts w:eastAsiaTheme="minorHAnsi"/>
    </w:rPr>
  </w:style>
  <w:style w:type="paragraph" w:customStyle="1" w:styleId="FD39799DD24742BB9F28920D94B825BB3">
    <w:name w:val="FD39799DD24742BB9F28920D94B825BB3"/>
    <w:rsid w:val="00702FAE"/>
    <w:rPr>
      <w:rFonts w:eastAsiaTheme="minorHAnsi"/>
    </w:rPr>
  </w:style>
  <w:style w:type="paragraph" w:customStyle="1" w:styleId="5F1558C735204ED4B9D65E5358F5B39F3">
    <w:name w:val="5F1558C735204ED4B9D65E5358F5B39F3"/>
    <w:rsid w:val="00702FAE"/>
    <w:rPr>
      <w:rFonts w:eastAsiaTheme="minorHAnsi"/>
    </w:rPr>
  </w:style>
  <w:style w:type="paragraph" w:customStyle="1" w:styleId="41832C7F824840C388726BD2FA919F5B">
    <w:name w:val="41832C7F824840C388726BD2FA919F5B"/>
    <w:rsid w:val="00702FAE"/>
    <w:rPr>
      <w:rFonts w:eastAsiaTheme="minorHAnsi"/>
    </w:rPr>
  </w:style>
  <w:style w:type="paragraph" w:customStyle="1" w:styleId="32157A71B1424F498022CF16EAFFA56D">
    <w:name w:val="32157A71B1424F498022CF16EAFFA56D"/>
    <w:rsid w:val="00702FAE"/>
    <w:rPr>
      <w:rFonts w:eastAsiaTheme="minorHAnsi"/>
    </w:rPr>
  </w:style>
  <w:style w:type="paragraph" w:customStyle="1" w:styleId="20DF01752AD744BB8DCE52A8D62AE3E1">
    <w:name w:val="20DF01752AD744BB8DCE52A8D62AE3E1"/>
    <w:rsid w:val="00702FAE"/>
    <w:rPr>
      <w:rFonts w:eastAsiaTheme="minorHAnsi"/>
    </w:rPr>
  </w:style>
  <w:style w:type="paragraph" w:customStyle="1" w:styleId="CFCB49676C5D40E98B2EBF8EAE6AEB3B26">
    <w:name w:val="CFCB49676C5D40E98B2EBF8EAE6AEB3B26"/>
    <w:rsid w:val="00702FAE"/>
    <w:rPr>
      <w:rFonts w:eastAsiaTheme="minorHAnsi"/>
    </w:rPr>
  </w:style>
  <w:style w:type="paragraph" w:customStyle="1" w:styleId="0E6375EEA3D54926B9A60B0DAFF70E2323">
    <w:name w:val="0E6375EEA3D54926B9A60B0DAFF70E2323"/>
    <w:rsid w:val="00702FAE"/>
    <w:rPr>
      <w:rFonts w:eastAsiaTheme="minorHAnsi"/>
    </w:rPr>
  </w:style>
  <w:style w:type="paragraph" w:customStyle="1" w:styleId="F103891ED24545B68393346478C96EC98">
    <w:name w:val="F103891ED24545B68393346478C96EC98"/>
    <w:rsid w:val="00702FAE"/>
    <w:rPr>
      <w:rFonts w:eastAsiaTheme="minorHAnsi"/>
    </w:rPr>
  </w:style>
  <w:style w:type="paragraph" w:customStyle="1" w:styleId="B6F0469BC1A746D4BFDFDA638161706F30">
    <w:name w:val="B6F0469BC1A746D4BFDFDA638161706F30"/>
    <w:rsid w:val="00702FAE"/>
    <w:rPr>
      <w:rFonts w:eastAsiaTheme="minorHAnsi"/>
    </w:rPr>
  </w:style>
  <w:style w:type="paragraph" w:customStyle="1" w:styleId="1159A6D751794867AD06E3E965A7F85E9">
    <w:name w:val="1159A6D751794867AD06E3E965A7F85E9"/>
    <w:rsid w:val="00702FAE"/>
    <w:pPr>
      <w:ind w:left="720"/>
      <w:contextualSpacing/>
    </w:pPr>
    <w:rPr>
      <w:rFonts w:eastAsiaTheme="minorHAnsi"/>
    </w:rPr>
  </w:style>
  <w:style w:type="paragraph" w:customStyle="1" w:styleId="FC31B6C90C2648ECB17ABC97C96D327A9">
    <w:name w:val="FC31B6C90C2648ECB17ABC97C96D327A9"/>
    <w:rsid w:val="00702FAE"/>
    <w:pPr>
      <w:ind w:left="720"/>
      <w:contextualSpacing/>
    </w:pPr>
    <w:rPr>
      <w:rFonts w:eastAsiaTheme="minorHAnsi"/>
    </w:rPr>
  </w:style>
  <w:style w:type="paragraph" w:customStyle="1" w:styleId="A15614E13CBB48BEAA3DE29DE08B88917">
    <w:name w:val="A15614E13CBB48BEAA3DE29DE08B88917"/>
    <w:rsid w:val="00702FAE"/>
    <w:pPr>
      <w:ind w:left="720"/>
      <w:contextualSpacing/>
    </w:pPr>
    <w:rPr>
      <w:rFonts w:eastAsiaTheme="minorHAnsi"/>
    </w:rPr>
  </w:style>
  <w:style w:type="paragraph" w:customStyle="1" w:styleId="FFC4C86ACE8C4E7FA84DCDD89D2D63CA2">
    <w:name w:val="FFC4C86ACE8C4E7FA84DCDD89D2D63CA2"/>
    <w:rsid w:val="00702FAE"/>
    <w:rPr>
      <w:rFonts w:eastAsiaTheme="minorHAnsi"/>
    </w:rPr>
  </w:style>
  <w:style w:type="paragraph" w:customStyle="1" w:styleId="25C328716EB247E4816FFB0476B3E9E35">
    <w:name w:val="25C328716EB247E4816FFB0476B3E9E35"/>
    <w:rsid w:val="00702FAE"/>
    <w:rPr>
      <w:rFonts w:eastAsiaTheme="minorHAnsi"/>
    </w:rPr>
  </w:style>
  <w:style w:type="paragraph" w:customStyle="1" w:styleId="85A21119C2BA492BA73D0FA48C3D39E45">
    <w:name w:val="85A21119C2BA492BA73D0FA48C3D39E45"/>
    <w:rsid w:val="00702FAE"/>
    <w:rPr>
      <w:rFonts w:eastAsiaTheme="minorHAnsi"/>
    </w:rPr>
  </w:style>
  <w:style w:type="paragraph" w:customStyle="1" w:styleId="ABCB9BFBF76C44B5BE3B8E058A25368B4">
    <w:name w:val="ABCB9BFBF76C44B5BE3B8E058A25368B4"/>
    <w:rsid w:val="00702FAE"/>
    <w:rPr>
      <w:rFonts w:eastAsiaTheme="minorHAnsi"/>
    </w:rPr>
  </w:style>
  <w:style w:type="paragraph" w:customStyle="1" w:styleId="BE664A68CABA4379A3212683C1D3E4CC4">
    <w:name w:val="BE664A68CABA4379A3212683C1D3E4CC4"/>
    <w:rsid w:val="00702FAE"/>
    <w:rPr>
      <w:rFonts w:eastAsiaTheme="minorHAnsi"/>
    </w:rPr>
  </w:style>
  <w:style w:type="paragraph" w:customStyle="1" w:styleId="37A218FA892D49C4B8F6FE6A2C28A07E4">
    <w:name w:val="37A218FA892D49C4B8F6FE6A2C28A07E4"/>
    <w:rsid w:val="00702FAE"/>
    <w:rPr>
      <w:rFonts w:eastAsiaTheme="minorHAnsi"/>
    </w:rPr>
  </w:style>
  <w:style w:type="paragraph" w:customStyle="1" w:styleId="4BBF1308A1AA40688A31F09537C2DF994">
    <w:name w:val="4BBF1308A1AA40688A31F09537C2DF994"/>
    <w:rsid w:val="00702FAE"/>
    <w:rPr>
      <w:rFonts w:eastAsiaTheme="minorHAnsi"/>
    </w:rPr>
  </w:style>
  <w:style w:type="paragraph" w:customStyle="1" w:styleId="FD39799DD24742BB9F28920D94B825BB4">
    <w:name w:val="FD39799DD24742BB9F28920D94B825BB4"/>
    <w:rsid w:val="00702FAE"/>
    <w:rPr>
      <w:rFonts w:eastAsiaTheme="minorHAnsi"/>
    </w:rPr>
  </w:style>
  <w:style w:type="paragraph" w:customStyle="1" w:styleId="5F1558C735204ED4B9D65E5358F5B39F4">
    <w:name w:val="5F1558C735204ED4B9D65E5358F5B39F4"/>
    <w:rsid w:val="00702FAE"/>
    <w:rPr>
      <w:rFonts w:eastAsiaTheme="minorHAnsi"/>
    </w:rPr>
  </w:style>
  <w:style w:type="paragraph" w:customStyle="1" w:styleId="41832C7F824840C388726BD2FA919F5B1">
    <w:name w:val="41832C7F824840C388726BD2FA919F5B1"/>
    <w:rsid w:val="00702FAE"/>
    <w:rPr>
      <w:rFonts w:eastAsiaTheme="minorHAnsi"/>
    </w:rPr>
  </w:style>
  <w:style w:type="paragraph" w:customStyle="1" w:styleId="32157A71B1424F498022CF16EAFFA56D1">
    <w:name w:val="32157A71B1424F498022CF16EAFFA56D1"/>
    <w:rsid w:val="00702FAE"/>
    <w:rPr>
      <w:rFonts w:eastAsiaTheme="minorHAnsi"/>
    </w:rPr>
  </w:style>
  <w:style w:type="paragraph" w:customStyle="1" w:styleId="20DF01752AD744BB8DCE52A8D62AE3E11">
    <w:name w:val="20DF01752AD744BB8DCE52A8D62AE3E11"/>
    <w:rsid w:val="00702FAE"/>
    <w:rPr>
      <w:rFonts w:eastAsiaTheme="minorHAnsi"/>
    </w:rPr>
  </w:style>
  <w:style w:type="paragraph" w:customStyle="1" w:styleId="CFCB49676C5D40E98B2EBF8EAE6AEB3B27">
    <w:name w:val="CFCB49676C5D40E98B2EBF8EAE6AEB3B27"/>
    <w:rsid w:val="00702FAE"/>
    <w:rPr>
      <w:rFonts w:eastAsiaTheme="minorHAnsi"/>
    </w:rPr>
  </w:style>
  <w:style w:type="paragraph" w:customStyle="1" w:styleId="0E6375EEA3D54926B9A60B0DAFF70E2324">
    <w:name w:val="0E6375EEA3D54926B9A60B0DAFF70E2324"/>
    <w:rsid w:val="00702FAE"/>
    <w:rPr>
      <w:rFonts w:eastAsiaTheme="minorHAnsi"/>
    </w:rPr>
  </w:style>
  <w:style w:type="paragraph" w:customStyle="1" w:styleId="F103891ED24545B68393346478C96EC99">
    <w:name w:val="F103891ED24545B68393346478C96EC99"/>
    <w:rsid w:val="00702FAE"/>
    <w:rPr>
      <w:rFonts w:eastAsiaTheme="minorHAnsi"/>
    </w:rPr>
  </w:style>
  <w:style w:type="paragraph" w:customStyle="1" w:styleId="B6F0469BC1A746D4BFDFDA638161706F31">
    <w:name w:val="B6F0469BC1A746D4BFDFDA638161706F31"/>
    <w:rsid w:val="00702FAE"/>
    <w:rPr>
      <w:rFonts w:eastAsiaTheme="minorHAnsi"/>
    </w:rPr>
  </w:style>
  <w:style w:type="paragraph" w:customStyle="1" w:styleId="01147278C2DD49E4BDEE057805C0B292">
    <w:name w:val="01147278C2DD49E4BDEE057805C0B292"/>
    <w:rsid w:val="00702FAE"/>
    <w:rPr>
      <w:rFonts w:eastAsiaTheme="minorHAnsi"/>
    </w:rPr>
  </w:style>
  <w:style w:type="paragraph" w:customStyle="1" w:styleId="1159A6D751794867AD06E3E965A7F85E10">
    <w:name w:val="1159A6D751794867AD06E3E965A7F85E10"/>
    <w:rsid w:val="00702FAE"/>
    <w:pPr>
      <w:ind w:left="720"/>
      <w:contextualSpacing/>
    </w:pPr>
    <w:rPr>
      <w:rFonts w:eastAsiaTheme="minorHAnsi"/>
    </w:rPr>
  </w:style>
  <w:style w:type="paragraph" w:customStyle="1" w:styleId="FC31B6C90C2648ECB17ABC97C96D327A10">
    <w:name w:val="FC31B6C90C2648ECB17ABC97C96D327A10"/>
    <w:rsid w:val="00702FAE"/>
    <w:pPr>
      <w:ind w:left="720"/>
      <w:contextualSpacing/>
    </w:pPr>
    <w:rPr>
      <w:rFonts w:eastAsiaTheme="minorHAnsi"/>
    </w:rPr>
  </w:style>
  <w:style w:type="paragraph" w:customStyle="1" w:styleId="A15614E13CBB48BEAA3DE29DE08B88918">
    <w:name w:val="A15614E13CBB48BEAA3DE29DE08B88918"/>
    <w:rsid w:val="00702FAE"/>
    <w:pPr>
      <w:ind w:left="720"/>
      <w:contextualSpacing/>
    </w:pPr>
    <w:rPr>
      <w:rFonts w:eastAsiaTheme="minorHAnsi"/>
    </w:rPr>
  </w:style>
  <w:style w:type="paragraph" w:customStyle="1" w:styleId="FFC4C86ACE8C4E7FA84DCDD89D2D63CA3">
    <w:name w:val="FFC4C86ACE8C4E7FA84DCDD89D2D63CA3"/>
    <w:rsid w:val="00702FAE"/>
    <w:rPr>
      <w:rFonts w:eastAsiaTheme="minorHAnsi"/>
    </w:rPr>
  </w:style>
  <w:style w:type="paragraph" w:customStyle="1" w:styleId="25C328716EB247E4816FFB0476B3E9E36">
    <w:name w:val="25C328716EB247E4816FFB0476B3E9E36"/>
    <w:rsid w:val="00702FAE"/>
    <w:rPr>
      <w:rFonts w:eastAsiaTheme="minorHAnsi"/>
    </w:rPr>
  </w:style>
  <w:style w:type="paragraph" w:customStyle="1" w:styleId="85A21119C2BA492BA73D0FA48C3D39E46">
    <w:name w:val="85A21119C2BA492BA73D0FA48C3D39E46"/>
    <w:rsid w:val="00702FAE"/>
    <w:rPr>
      <w:rFonts w:eastAsiaTheme="minorHAnsi"/>
    </w:rPr>
  </w:style>
  <w:style w:type="paragraph" w:customStyle="1" w:styleId="ABCB9BFBF76C44B5BE3B8E058A25368B5">
    <w:name w:val="ABCB9BFBF76C44B5BE3B8E058A25368B5"/>
    <w:rsid w:val="00702FAE"/>
    <w:rPr>
      <w:rFonts w:eastAsiaTheme="minorHAnsi"/>
    </w:rPr>
  </w:style>
  <w:style w:type="paragraph" w:customStyle="1" w:styleId="BE664A68CABA4379A3212683C1D3E4CC5">
    <w:name w:val="BE664A68CABA4379A3212683C1D3E4CC5"/>
    <w:rsid w:val="00702FAE"/>
    <w:rPr>
      <w:rFonts w:eastAsiaTheme="minorHAnsi"/>
    </w:rPr>
  </w:style>
  <w:style w:type="paragraph" w:customStyle="1" w:styleId="37A218FA892D49C4B8F6FE6A2C28A07E5">
    <w:name w:val="37A218FA892D49C4B8F6FE6A2C28A07E5"/>
    <w:rsid w:val="00702FAE"/>
    <w:rPr>
      <w:rFonts w:eastAsiaTheme="minorHAnsi"/>
    </w:rPr>
  </w:style>
  <w:style w:type="paragraph" w:customStyle="1" w:styleId="4BBF1308A1AA40688A31F09537C2DF995">
    <w:name w:val="4BBF1308A1AA40688A31F09537C2DF995"/>
    <w:rsid w:val="00702FAE"/>
    <w:rPr>
      <w:rFonts w:eastAsiaTheme="minorHAnsi"/>
    </w:rPr>
  </w:style>
  <w:style w:type="paragraph" w:customStyle="1" w:styleId="FD39799DD24742BB9F28920D94B825BB5">
    <w:name w:val="FD39799DD24742BB9F28920D94B825BB5"/>
    <w:rsid w:val="00702FAE"/>
    <w:rPr>
      <w:rFonts w:eastAsiaTheme="minorHAnsi"/>
    </w:rPr>
  </w:style>
  <w:style w:type="paragraph" w:customStyle="1" w:styleId="5F1558C735204ED4B9D65E5358F5B39F5">
    <w:name w:val="5F1558C735204ED4B9D65E5358F5B39F5"/>
    <w:rsid w:val="00702FAE"/>
    <w:rPr>
      <w:rFonts w:eastAsiaTheme="minorHAnsi"/>
    </w:rPr>
  </w:style>
  <w:style w:type="paragraph" w:customStyle="1" w:styleId="41832C7F824840C388726BD2FA919F5B2">
    <w:name w:val="41832C7F824840C388726BD2FA919F5B2"/>
    <w:rsid w:val="00702FAE"/>
    <w:rPr>
      <w:rFonts w:eastAsiaTheme="minorHAnsi"/>
    </w:rPr>
  </w:style>
  <w:style w:type="paragraph" w:customStyle="1" w:styleId="2C82EEAC0D244CC597ADAA5BB397A4D3">
    <w:name w:val="2C82EEAC0D244CC597ADAA5BB397A4D3"/>
    <w:rsid w:val="00702FAE"/>
    <w:rPr>
      <w:rFonts w:eastAsiaTheme="minorHAnsi"/>
    </w:rPr>
  </w:style>
  <w:style w:type="paragraph" w:customStyle="1" w:styleId="20DF01752AD744BB8DCE52A8D62AE3E12">
    <w:name w:val="20DF01752AD744BB8DCE52A8D62AE3E12"/>
    <w:rsid w:val="00702FAE"/>
    <w:rPr>
      <w:rFonts w:eastAsiaTheme="minorHAnsi"/>
    </w:rPr>
  </w:style>
  <w:style w:type="paragraph" w:customStyle="1" w:styleId="23303EEEFF05423A8F9FD74066C9BD43">
    <w:name w:val="23303EEEFF05423A8F9FD74066C9BD43"/>
    <w:rsid w:val="00702FAE"/>
    <w:rPr>
      <w:rFonts w:eastAsiaTheme="minorHAnsi"/>
    </w:rPr>
  </w:style>
  <w:style w:type="paragraph" w:customStyle="1" w:styleId="CFCB49676C5D40E98B2EBF8EAE6AEB3B28">
    <w:name w:val="CFCB49676C5D40E98B2EBF8EAE6AEB3B28"/>
    <w:rsid w:val="00702FAE"/>
    <w:rPr>
      <w:rFonts w:eastAsiaTheme="minorHAnsi"/>
    </w:rPr>
  </w:style>
  <w:style w:type="paragraph" w:customStyle="1" w:styleId="0E6375EEA3D54926B9A60B0DAFF70E2325">
    <w:name w:val="0E6375EEA3D54926B9A60B0DAFF70E2325"/>
    <w:rsid w:val="00702FAE"/>
    <w:rPr>
      <w:rFonts w:eastAsiaTheme="minorHAnsi"/>
    </w:rPr>
  </w:style>
  <w:style w:type="paragraph" w:customStyle="1" w:styleId="F103891ED24545B68393346478C96EC910">
    <w:name w:val="F103891ED24545B68393346478C96EC910"/>
    <w:rsid w:val="00702FAE"/>
    <w:rPr>
      <w:rFonts w:eastAsiaTheme="minorHAnsi"/>
    </w:rPr>
  </w:style>
  <w:style w:type="paragraph" w:customStyle="1" w:styleId="B6F0469BC1A746D4BFDFDA638161706F32">
    <w:name w:val="B6F0469BC1A746D4BFDFDA638161706F32"/>
    <w:rsid w:val="00702FAE"/>
    <w:rPr>
      <w:rFonts w:eastAsiaTheme="minorHAnsi"/>
    </w:rPr>
  </w:style>
  <w:style w:type="paragraph" w:customStyle="1" w:styleId="01147278C2DD49E4BDEE057805C0B2921">
    <w:name w:val="01147278C2DD49E4BDEE057805C0B2921"/>
    <w:rsid w:val="00702FAE"/>
    <w:rPr>
      <w:rFonts w:eastAsiaTheme="minorHAnsi"/>
    </w:rPr>
  </w:style>
  <w:style w:type="paragraph" w:customStyle="1" w:styleId="1159A6D751794867AD06E3E965A7F85E11">
    <w:name w:val="1159A6D751794867AD06E3E965A7F85E11"/>
    <w:rsid w:val="00702FAE"/>
    <w:pPr>
      <w:ind w:left="720"/>
      <w:contextualSpacing/>
    </w:pPr>
    <w:rPr>
      <w:rFonts w:eastAsiaTheme="minorHAnsi"/>
    </w:rPr>
  </w:style>
  <w:style w:type="paragraph" w:customStyle="1" w:styleId="FC31B6C90C2648ECB17ABC97C96D327A11">
    <w:name w:val="FC31B6C90C2648ECB17ABC97C96D327A11"/>
    <w:rsid w:val="00702FAE"/>
    <w:pPr>
      <w:ind w:left="720"/>
      <w:contextualSpacing/>
    </w:pPr>
    <w:rPr>
      <w:rFonts w:eastAsiaTheme="minorHAnsi"/>
    </w:rPr>
  </w:style>
  <w:style w:type="paragraph" w:customStyle="1" w:styleId="A15614E13CBB48BEAA3DE29DE08B88919">
    <w:name w:val="A15614E13CBB48BEAA3DE29DE08B88919"/>
    <w:rsid w:val="00702FAE"/>
    <w:pPr>
      <w:ind w:left="720"/>
      <w:contextualSpacing/>
    </w:pPr>
    <w:rPr>
      <w:rFonts w:eastAsiaTheme="minorHAnsi"/>
    </w:rPr>
  </w:style>
  <w:style w:type="paragraph" w:customStyle="1" w:styleId="FFC4C86ACE8C4E7FA84DCDD89D2D63CA4">
    <w:name w:val="FFC4C86ACE8C4E7FA84DCDD89D2D63CA4"/>
    <w:rsid w:val="00702FAE"/>
    <w:rPr>
      <w:rFonts w:eastAsiaTheme="minorHAnsi"/>
    </w:rPr>
  </w:style>
  <w:style w:type="paragraph" w:customStyle="1" w:styleId="E84671D675CB4D5BA6661CE9F00360DC">
    <w:name w:val="E84671D675CB4D5BA6661CE9F00360DC"/>
    <w:rsid w:val="00702FAE"/>
    <w:rPr>
      <w:rFonts w:eastAsiaTheme="minorHAnsi"/>
    </w:rPr>
  </w:style>
  <w:style w:type="paragraph" w:customStyle="1" w:styleId="A638CD904FE14C559E7380367B24187C">
    <w:name w:val="A638CD904FE14C559E7380367B24187C"/>
    <w:rsid w:val="00702FAE"/>
    <w:rPr>
      <w:rFonts w:eastAsiaTheme="minorHAnsi"/>
    </w:rPr>
  </w:style>
  <w:style w:type="paragraph" w:customStyle="1" w:styleId="25C328716EB247E4816FFB0476B3E9E37">
    <w:name w:val="25C328716EB247E4816FFB0476B3E9E37"/>
    <w:rsid w:val="00702FAE"/>
    <w:rPr>
      <w:rFonts w:eastAsiaTheme="minorHAnsi"/>
    </w:rPr>
  </w:style>
  <w:style w:type="paragraph" w:customStyle="1" w:styleId="355B98DAFED643708733936F3FA743DC">
    <w:name w:val="355B98DAFED643708733936F3FA743DC"/>
    <w:rsid w:val="00702FAE"/>
    <w:rPr>
      <w:rFonts w:eastAsiaTheme="minorHAnsi"/>
    </w:rPr>
  </w:style>
  <w:style w:type="paragraph" w:customStyle="1" w:styleId="1E6F1DEF291D4BA2A6B374E7C86BDF6A">
    <w:name w:val="1E6F1DEF291D4BA2A6B374E7C86BDF6A"/>
    <w:rsid w:val="00702FAE"/>
    <w:rPr>
      <w:rFonts w:eastAsiaTheme="minorHAnsi"/>
    </w:rPr>
  </w:style>
  <w:style w:type="paragraph" w:customStyle="1" w:styleId="B5535A082A714F6DBEB41CD5420647E4">
    <w:name w:val="B5535A082A714F6DBEB41CD5420647E4"/>
    <w:rsid w:val="00702FAE"/>
    <w:rPr>
      <w:rFonts w:eastAsiaTheme="minorHAnsi"/>
    </w:rPr>
  </w:style>
  <w:style w:type="paragraph" w:customStyle="1" w:styleId="85A21119C2BA492BA73D0FA48C3D39E47">
    <w:name w:val="85A21119C2BA492BA73D0FA48C3D39E47"/>
    <w:rsid w:val="00702FAE"/>
    <w:rPr>
      <w:rFonts w:eastAsiaTheme="minorHAnsi"/>
    </w:rPr>
  </w:style>
  <w:style w:type="paragraph" w:customStyle="1" w:styleId="50CDEEF9B4764A37ABD04C87C3219D2C">
    <w:name w:val="50CDEEF9B4764A37ABD04C87C3219D2C"/>
    <w:rsid w:val="00702FAE"/>
    <w:rPr>
      <w:rFonts w:eastAsiaTheme="minorHAnsi"/>
    </w:rPr>
  </w:style>
  <w:style w:type="paragraph" w:customStyle="1" w:styleId="733649949EA640229BD54D258444D8B6">
    <w:name w:val="733649949EA640229BD54D258444D8B6"/>
    <w:rsid w:val="00702FAE"/>
    <w:rPr>
      <w:rFonts w:eastAsiaTheme="minorHAnsi"/>
    </w:rPr>
  </w:style>
  <w:style w:type="paragraph" w:customStyle="1" w:styleId="60296E12F00A4FC28ED2D4048FA3F83B">
    <w:name w:val="60296E12F00A4FC28ED2D4048FA3F83B"/>
    <w:rsid w:val="00702FAE"/>
    <w:rPr>
      <w:rFonts w:eastAsiaTheme="minorHAnsi"/>
    </w:rPr>
  </w:style>
  <w:style w:type="paragraph" w:customStyle="1" w:styleId="ABCB9BFBF76C44B5BE3B8E058A25368B6">
    <w:name w:val="ABCB9BFBF76C44B5BE3B8E058A25368B6"/>
    <w:rsid w:val="00702FAE"/>
    <w:rPr>
      <w:rFonts w:eastAsiaTheme="minorHAnsi"/>
    </w:rPr>
  </w:style>
  <w:style w:type="paragraph" w:customStyle="1" w:styleId="01EB252C619A458A9D171D0F8947F7DA">
    <w:name w:val="01EB252C619A458A9D171D0F8947F7DA"/>
    <w:rsid w:val="00702FAE"/>
    <w:rPr>
      <w:rFonts w:eastAsiaTheme="minorHAnsi"/>
    </w:rPr>
  </w:style>
  <w:style w:type="paragraph" w:customStyle="1" w:styleId="48C110172D424EAD9A4126297E233C9C">
    <w:name w:val="48C110172D424EAD9A4126297E233C9C"/>
    <w:rsid w:val="00702FAE"/>
    <w:rPr>
      <w:rFonts w:eastAsiaTheme="minorHAnsi"/>
    </w:rPr>
  </w:style>
  <w:style w:type="paragraph" w:customStyle="1" w:styleId="4FBDE1C4504C4A6B8C9315B4036D16F9">
    <w:name w:val="4FBDE1C4504C4A6B8C9315B4036D16F9"/>
    <w:rsid w:val="00702FAE"/>
    <w:rPr>
      <w:rFonts w:eastAsiaTheme="minorHAnsi"/>
    </w:rPr>
  </w:style>
  <w:style w:type="paragraph" w:customStyle="1" w:styleId="BE664A68CABA4379A3212683C1D3E4CC6">
    <w:name w:val="BE664A68CABA4379A3212683C1D3E4CC6"/>
    <w:rsid w:val="00702FAE"/>
    <w:rPr>
      <w:rFonts w:eastAsiaTheme="minorHAnsi"/>
    </w:rPr>
  </w:style>
  <w:style w:type="paragraph" w:customStyle="1" w:styleId="319DA5081CA34E11BD05B2FDA9DF0208">
    <w:name w:val="319DA5081CA34E11BD05B2FDA9DF0208"/>
    <w:rsid w:val="00702FAE"/>
    <w:rPr>
      <w:rFonts w:eastAsiaTheme="minorHAnsi"/>
    </w:rPr>
  </w:style>
  <w:style w:type="paragraph" w:customStyle="1" w:styleId="61BE3114C2EF40FF8CF66C99593C7524">
    <w:name w:val="61BE3114C2EF40FF8CF66C99593C7524"/>
    <w:rsid w:val="00702FAE"/>
    <w:rPr>
      <w:rFonts w:eastAsiaTheme="minorHAnsi"/>
    </w:rPr>
  </w:style>
  <w:style w:type="paragraph" w:customStyle="1" w:styleId="7706FAFDAFC3417A987C0490303430D4">
    <w:name w:val="7706FAFDAFC3417A987C0490303430D4"/>
    <w:rsid w:val="00702FAE"/>
    <w:rPr>
      <w:rFonts w:eastAsiaTheme="minorHAnsi"/>
    </w:rPr>
  </w:style>
  <w:style w:type="paragraph" w:customStyle="1" w:styleId="37A218FA892D49C4B8F6FE6A2C28A07E6">
    <w:name w:val="37A218FA892D49C4B8F6FE6A2C28A07E6"/>
    <w:rsid w:val="00702FAE"/>
    <w:rPr>
      <w:rFonts w:eastAsiaTheme="minorHAnsi"/>
    </w:rPr>
  </w:style>
  <w:style w:type="paragraph" w:customStyle="1" w:styleId="11F90765C77546EE92033D1DD1BECE74">
    <w:name w:val="11F90765C77546EE92033D1DD1BECE74"/>
    <w:rsid w:val="00702FAE"/>
    <w:rPr>
      <w:rFonts w:eastAsiaTheme="minorHAnsi"/>
    </w:rPr>
  </w:style>
  <w:style w:type="paragraph" w:customStyle="1" w:styleId="BF2E41ADF3ED4115B7EC5E3675DC97A9">
    <w:name w:val="BF2E41ADF3ED4115B7EC5E3675DC97A9"/>
    <w:rsid w:val="00702FAE"/>
    <w:rPr>
      <w:rFonts w:eastAsiaTheme="minorHAnsi"/>
    </w:rPr>
  </w:style>
  <w:style w:type="paragraph" w:customStyle="1" w:styleId="B68CCFCE118A419EB7F1B87BDEDBA28A">
    <w:name w:val="B68CCFCE118A419EB7F1B87BDEDBA28A"/>
    <w:rsid w:val="00702FAE"/>
    <w:rPr>
      <w:rFonts w:eastAsiaTheme="minorHAnsi"/>
    </w:rPr>
  </w:style>
  <w:style w:type="paragraph" w:customStyle="1" w:styleId="4BBF1308A1AA40688A31F09537C2DF996">
    <w:name w:val="4BBF1308A1AA40688A31F09537C2DF996"/>
    <w:rsid w:val="00702FAE"/>
    <w:rPr>
      <w:rFonts w:eastAsiaTheme="minorHAnsi"/>
    </w:rPr>
  </w:style>
  <w:style w:type="paragraph" w:customStyle="1" w:styleId="A2157731951144899546E2080DA4CCB3">
    <w:name w:val="A2157731951144899546E2080DA4CCB3"/>
    <w:rsid w:val="00702FAE"/>
    <w:rPr>
      <w:rFonts w:eastAsiaTheme="minorHAnsi"/>
    </w:rPr>
  </w:style>
  <w:style w:type="paragraph" w:customStyle="1" w:styleId="8C64B527FB014B79B4B0FDFED4413A07">
    <w:name w:val="8C64B527FB014B79B4B0FDFED4413A07"/>
    <w:rsid w:val="00702FAE"/>
    <w:rPr>
      <w:rFonts w:eastAsiaTheme="minorHAnsi"/>
    </w:rPr>
  </w:style>
  <w:style w:type="paragraph" w:customStyle="1" w:styleId="5932374C54C04E9A9DC560E6BBEFE6E9">
    <w:name w:val="5932374C54C04E9A9DC560E6BBEFE6E9"/>
    <w:rsid w:val="00702FAE"/>
    <w:rPr>
      <w:rFonts w:eastAsiaTheme="minorHAnsi"/>
    </w:rPr>
  </w:style>
  <w:style w:type="paragraph" w:customStyle="1" w:styleId="FD39799DD24742BB9F28920D94B825BB6">
    <w:name w:val="FD39799DD24742BB9F28920D94B825BB6"/>
    <w:rsid w:val="00702FAE"/>
    <w:rPr>
      <w:rFonts w:eastAsiaTheme="minorHAnsi"/>
    </w:rPr>
  </w:style>
  <w:style w:type="paragraph" w:customStyle="1" w:styleId="CBD63707E3F949E6883E5A1B5EF4766C">
    <w:name w:val="CBD63707E3F949E6883E5A1B5EF4766C"/>
    <w:rsid w:val="00702FAE"/>
    <w:rPr>
      <w:rFonts w:eastAsiaTheme="minorHAnsi"/>
    </w:rPr>
  </w:style>
  <w:style w:type="paragraph" w:customStyle="1" w:styleId="1732F25299C541AABB67F76D998393BA">
    <w:name w:val="1732F25299C541AABB67F76D998393BA"/>
    <w:rsid w:val="00702FAE"/>
    <w:rPr>
      <w:rFonts w:eastAsiaTheme="minorHAnsi"/>
    </w:rPr>
  </w:style>
  <w:style w:type="paragraph" w:customStyle="1" w:styleId="C03CC61F2CE8434386EA7E7950C2E3F1">
    <w:name w:val="C03CC61F2CE8434386EA7E7950C2E3F1"/>
    <w:rsid w:val="00702FAE"/>
    <w:rPr>
      <w:rFonts w:eastAsiaTheme="minorHAnsi"/>
    </w:rPr>
  </w:style>
  <w:style w:type="paragraph" w:customStyle="1" w:styleId="5F1558C735204ED4B9D65E5358F5B39F6">
    <w:name w:val="5F1558C735204ED4B9D65E5358F5B39F6"/>
    <w:rsid w:val="00702FAE"/>
    <w:rPr>
      <w:rFonts w:eastAsiaTheme="minorHAnsi"/>
    </w:rPr>
  </w:style>
  <w:style w:type="paragraph" w:customStyle="1" w:styleId="F30F52C0FDCA456890E3E591EA97AE90">
    <w:name w:val="F30F52C0FDCA456890E3E591EA97AE90"/>
    <w:rsid w:val="00702FAE"/>
    <w:rPr>
      <w:rFonts w:eastAsiaTheme="minorHAnsi"/>
    </w:rPr>
  </w:style>
  <w:style w:type="paragraph" w:customStyle="1" w:styleId="41832C7F824840C388726BD2FA919F5B3">
    <w:name w:val="41832C7F824840C388726BD2FA919F5B3"/>
    <w:rsid w:val="00702FAE"/>
    <w:rPr>
      <w:rFonts w:eastAsiaTheme="minorHAnsi"/>
    </w:rPr>
  </w:style>
  <w:style w:type="paragraph" w:customStyle="1" w:styleId="2C82EEAC0D244CC597ADAA5BB397A4D31">
    <w:name w:val="2C82EEAC0D244CC597ADAA5BB397A4D31"/>
    <w:rsid w:val="00702FAE"/>
    <w:rPr>
      <w:rFonts w:eastAsiaTheme="minorHAnsi"/>
    </w:rPr>
  </w:style>
  <w:style w:type="paragraph" w:customStyle="1" w:styleId="20DF01752AD744BB8DCE52A8D62AE3E13">
    <w:name w:val="20DF01752AD744BB8DCE52A8D62AE3E13"/>
    <w:rsid w:val="00702FAE"/>
    <w:rPr>
      <w:rFonts w:eastAsiaTheme="minorHAnsi"/>
    </w:rPr>
  </w:style>
  <w:style w:type="paragraph" w:customStyle="1" w:styleId="23303EEEFF05423A8F9FD74066C9BD431">
    <w:name w:val="23303EEEFF05423A8F9FD74066C9BD431"/>
    <w:rsid w:val="00702FAE"/>
    <w:rPr>
      <w:rFonts w:eastAsiaTheme="minorHAnsi"/>
    </w:rPr>
  </w:style>
  <w:style w:type="paragraph" w:customStyle="1" w:styleId="CFCB49676C5D40E98B2EBF8EAE6AEB3B29">
    <w:name w:val="CFCB49676C5D40E98B2EBF8EAE6AEB3B29"/>
    <w:rsid w:val="00702FAE"/>
    <w:rPr>
      <w:rFonts w:eastAsiaTheme="minorHAnsi"/>
    </w:rPr>
  </w:style>
  <w:style w:type="paragraph" w:customStyle="1" w:styleId="0E6375EEA3D54926B9A60B0DAFF70E2326">
    <w:name w:val="0E6375EEA3D54926B9A60B0DAFF70E2326"/>
    <w:rsid w:val="00702FAE"/>
    <w:rPr>
      <w:rFonts w:eastAsiaTheme="minorHAnsi"/>
    </w:rPr>
  </w:style>
  <w:style w:type="paragraph" w:customStyle="1" w:styleId="F103891ED24545B68393346478C96EC911">
    <w:name w:val="F103891ED24545B68393346478C96EC911"/>
    <w:rsid w:val="00702FAE"/>
    <w:rPr>
      <w:rFonts w:eastAsiaTheme="minorHAnsi"/>
    </w:rPr>
  </w:style>
  <w:style w:type="paragraph" w:customStyle="1" w:styleId="B6F0469BC1A746D4BFDFDA638161706F33">
    <w:name w:val="B6F0469BC1A746D4BFDFDA638161706F33"/>
    <w:rsid w:val="00702FAE"/>
    <w:rPr>
      <w:rFonts w:eastAsiaTheme="minorHAnsi"/>
    </w:rPr>
  </w:style>
  <w:style w:type="paragraph" w:customStyle="1" w:styleId="01147278C2DD49E4BDEE057805C0B2922">
    <w:name w:val="01147278C2DD49E4BDEE057805C0B2922"/>
    <w:rsid w:val="00702FAE"/>
    <w:rPr>
      <w:rFonts w:eastAsiaTheme="minorHAnsi"/>
    </w:rPr>
  </w:style>
  <w:style w:type="paragraph" w:customStyle="1" w:styleId="1159A6D751794867AD06E3E965A7F85E12">
    <w:name w:val="1159A6D751794867AD06E3E965A7F85E12"/>
    <w:rsid w:val="00702FAE"/>
    <w:pPr>
      <w:ind w:left="720"/>
      <w:contextualSpacing/>
    </w:pPr>
    <w:rPr>
      <w:rFonts w:eastAsiaTheme="minorHAnsi"/>
    </w:rPr>
  </w:style>
  <w:style w:type="paragraph" w:customStyle="1" w:styleId="FC31B6C90C2648ECB17ABC97C96D327A12">
    <w:name w:val="FC31B6C90C2648ECB17ABC97C96D327A12"/>
    <w:rsid w:val="00702FAE"/>
    <w:pPr>
      <w:ind w:left="720"/>
      <w:contextualSpacing/>
    </w:pPr>
    <w:rPr>
      <w:rFonts w:eastAsiaTheme="minorHAnsi"/>
    </w:rPr>
  </w:style>
  <w:style w:type="paragraph" w:customStyle="1" w:styleId="A15614E13CBB48BEAA3DE29DE08B889110">
    <w:name w:val="A15614E13CBB48BEAA3DE29DE08B889110"/>
    <w:rsid w:val="00702FAE"/>
    <w:pPr>
      <w:ind w:left="720"/>
      <w:contextualSpacing/>
    </w:pPr>
    <w:rPr>
      <w:rFonts w:eastAsiaTheme="minorHAnsi"/>
    </w:rPr>
  </w:style>
  <w:style w:type="paragraph" w:customStyle="1" w:styleId="FFC4C86ACE8C4E7FA84DCDD89D2D63CA5">
    <w:name w:val="FFC4C86ACE8C4E7FA84DCDD89D2D63CA5"/>
    <w:rsid w:val="00702FAE"/>
    <w:rPr>
      <w:rFonts w:eastAsiaTheme="minorHAnsi"/>
    </w:rPr>
  </w:style>
  <w:style w:type="paragraph" w:customStyle="1" w:styleId="E84671D675CB4D5BA6661CE9F00360DC1">
    <w:name w:val="E84671D675CB4D5BA6661CE9F00360DC1"/>
    <w:rsid w:val="00702FAE"/>
    <w:rPr>
      <w:rFonts w:eastAsiaTheme="minorHAnsi"/>
    </w:rPr>
  </w:style>
  <w:style w:type="paragraph" w:customStyle="1" w:styleId="A638CD904FE14C559E7380367B24187C1">
    <w:name w:val="A638CD904FE14C559E7380367B24187C1"/>
    <w:rsid w:val="00702FAE"/>
    <w:rPr>
      <w:rFonts w:eastAsiaTheme="minorHAnsi"/>
    </w:rPr>
  </w:style>
  <w:style w:type="paragraph" w:customStyle="1" w:styleId="25C328716EB247E4816FFB0476B3E9E38">
    <w:name w:val="25C328716EB247E4816FFB0476B3E9E38"/>
    <w:rsid w:val="00702FAE"/>
    <w:rPr>
      <w:rFonts w:eastAsiaTheme="minorHAnsi"/>
    </w:rPr>
  </w:style>
  <w:style w:type="paragraph" w:customStyle="1" w:styleId="355B98DAFED643708733936F3FA743DC1">
    <w:name w:val="355B98DAFED643708733936F3FA743DC1"/>
    <w:rsid w:val="00702FAE"/>
    <w:rPr>
      <w:rFonts w:eastAsiaTheme="minorHAnsi"/>
    </w:rPr>
  </w:style>
  <w:style w:type="paragraph" w:customStyle="1" w:styleId="1E6F1DEF291D4BA2A6B374E7C86BDF6A1">
    <w:name w:val="1E6F1DEF291D4BA2A6B374E7C86BDF6A1"/>
    <w:rsid w:val="00702FAE"/>
    <w:rPr>
      <w:rFonts w:eastAsiaTheme="minorHAnsi"/>
    </w:rPr>
  </w:style>
  <w:style w:type="paragraph" w:customStyle="1" w:styleId="B5535A082A714F6DBEB41CD5420647E41">
    <w:name w:val="B5535A082A714F6DBEB41CD5420647E41"/>
    <w:rsid w:val="00702FAE"/>
    <w:rPr>
      <w:rFonts w:eastAsiaTheme="minorHAnsi"/>
    </w:rPr>
  </w:style>
  <w:style w:type="paragraph" w:customStyle="1" w:styleId="85A21119C2BA492BA73D0FA48C3D39E48">
    <w:name w:val="85A21119C2BA492BA73D0FA48C3D39E48"/>
    <w:rsid w:val="00702FAE"/>
    <w:rPr>
      <w:rFonts w:eastAsiaTheme="minorHAnsi"/>
    </w:rPr>
  </w:style>
  <w:style w:type="paragraph" w:customStyle="1" w:styleId="50CDEEF9B4764A37ABD04C87C3219D2C1">
    <w:name w:val="50CDEEF9B4764A37ABD04C87C3219D2C1"/>
    <w:rsid w:val="00702FAE"/>
    <w:rPr>
      <w:rFonts w:eastAsiaTheme="minorHAnsi"/>
    </w:rPr>
  </w:style>
  <w:style w:type="paragraph" w:customStyle="1" w:styleId="733649949EA640229BD54D258444D8B61">
    <w:name w:val="733649949EA640229BD54D258444D8B61"/>
    <w:rsid w:val="00702FAE"/>
    <w:rPr>
      <w:rFonts w:eastAsiaTheme="minorHAnsi"/>
    </w:rPr>
  </w:style>
  <w:style w:type="paragraph" w:customStyle="1" w:styleId="60296E12F00A4FC28ED2D4048FA3F83B1">
    <w:name w:val="60296E12F00A4FC28ED2D4048FA3F83B1"/>
    <w:rsid w:val="00702FAE"/>
    <w:rPr>
      <w:rFonts w:eastAsiaTheme="minorHAnsi"/>
    </w:rPr>
  </w:style>
  <w:style w:type="paragraph" w:customStyle="1" w:styleId="ABCB9BFBF76C44B5BE3B8E058A25368B7">
    <w:name w:val="ABCB9BFBF76C44B5BE3B8E058A25368B7"/>
    <w:rsid w:val="00702FAE"/>
    <w:rPr>
      <w:rFonts w:eastAsiaTheme="minorHAnsi"/>
    </w:rPr>
  </w:style>
  <w:style w:type="paragraph" w:customStyle="1" w:styleId="01EB252C619A458A9D171D0F8947F7DA1">
    <w:name w:val="01EB252C619A458A9D171D0F8947F7DA1"/>
    <w:rsid w:val="00702FAE"/>
    <w:rPr>
      <w:rFonts w:eastAsiaTheme="minorHAnsi"/>
    </w:rPr>
  </w:style>
  <w:style w:type="paragraph" w:customStyle="1" w:styleId="48C110172D424EAD9A4126297E233C9C1">
    <w:name w:val="48C110172D424EAD9A4126297E233C9C1"/>
    <w:rsid w:val="00702FAE"/>
    <w:rPr>
      <w:rFonts w:eastAsiaTheme="minorHAnsi"/>
    </w:rPr>
  </w:style>
  <w:style w:type="paragraph" w:customStyle="1" w:styleId="4FBDE1C4504C4A6B8C9315B4036D16F91">
    <w:name w:val="4FBDE1C4504C4A6B8C9315B4036D16F91"/>
    <w:rsid w:val="00702FAE"/>
    <w:rPr>
      <w:rFonts w:eastAsiaTheme="minorHAnsi"/>
    </w:rPr>
  </w:style>
  <w:style w:type="paragraph" w:customStyle="1" w:styleId="BE664A68CABA4379A3212683C1D3E4CC7">
    <w:name w:val="BE664A68CABA4379A3212683C1D3E4CC7"/>
    <w:rsid w:val="00702FAE"/>
    <w:rPr>
      <w:rFonts w:eastAsiaTheme="minorHAnsi"/>
    </w:rPr>
  </w:style>
  <w:style w:type="paragraph" w:customStyle="1" w:styleId="319DA5081CA34E11BD05B2FDA9DF02081">
    <w:name w:val="319DA5081CA34E11BD05B2FDA9DF02081"/>
    <w:rsid w:val="00702FAE"/>
    <w:rPr>
      <w:rFonts w:eastAsiaTheme="minorHAnsi"/>
    </w:rPr>
  </w:style>
  <w:style w:type="paragraph" w:customStyle="1" w:styleId="61BE3114C2EF40FF8CF66C99593C75241">
    <w:name w:val="61BE3114C2EF40FF8CF66C99593C75241"/>
    <w:rsid w:val="00702FAE"/>
    <w:rPr>
      <w:rFonts w:eastAsiaTheme="minorHAnsi"/>
    </w:rPr>
  </w:style>
  <w:style w:type="paragraph" w:customStyle="1" w:styleId="7706FAFDAFC3417A987C0490303430D41">
    <w:name w:val="7706FAFDAFC3417A987C0490303430D41"/>
    <w:rsid w:val="00702FAE"/>
    <w:rPr>
      <w:rFonts w:eastAsiaTheme="minorHAnsi"/>
    </w:rPr>
  </w:style>
  <w:style w:type="paragraph" w:customStyle="1" w:styleId="37A218FA892D49C4B8F6FE6A2C28A07E7">
    <w:name w:val="37A218FA892D49C4B8F6FE6A2C28A07E7"/>
    <w:rsid w:val="00702FAE"/>
    <w:rPr>
      <w:rFonts w:eastAsiaTheme="minorHAnsi"/>
    </w:rPr>
  </w:style>
  <w:style w:type="paragraph" w:customStyle="1" w:styleId="11F90765C77546EE92033D1DD1BECE741">
    <w:name w:val="11F90765C77546EE92033D1DD1BECE741"/>
    <w:rsid w:val="00702FAE"/>
    <w:rPr>
      <w:rFonts w:eastAsiaTheme="minorHAnsi"/>
    </w:rPr>
  </w:style>
  <w:style w:type="paragraph" w:customStyle="1" w:styleId="BF2E41ADF3ED4115B7EC5E3675DC97A91">
    <w:name w:val="BF2E41ADF3ED4115B7EC5E3675DC97A91"/>
    <w:rsid w:val="00702FAE"/>
    <w:rPr>
      <w:rFonts w:eastAsiaTheme="minorHAnsi"/>
    </w:rPr>
  </w:style>
  <w:style w:type="paragraph" w:customStyle="1" w:styleId="B68CCFCE118A419EB7F1B87BDEDBA28A1">
    <w:name w:val="B68CCFCE118A419EB7F1B87BDEDBA28A1"/>
    <w:rsid w:val="00702FAE"/>
    <w:rPr>
      <w:rFonts w:eastAsiaTheme="minorHAnsi"/>
    </w:rPr>
  </w:style>
  <w:style w:type="paragraph" w:customStyle="1" w:styleId="4BBF1308A1AA40688A31F09537C2DF997">
    <w:name w:val="4BBF1308A1AA40688A31F09537C2DF997"/>
    <w:rsid w:val="00702FAE"/>
    <w:rPr>
      <w:rFonts w:eastAsiaTheme="minorHAnsi"/>
    </w:rPr>
  </w:style>
  <w:style w:type="paragraph" w:customStyle="1" w:styleId="A2157731951144899546E2080DA4CCB31">
    <w:name w:val="A2157731951144899546E2080DA4CCB31"/>
    <w:rsid w:val="00702FAE"/>
    <w:rPr>
      <w:rFonts w:eastAsiaTheme="minorHAnsi"/>
    </w:rPr>
  </w:style>
  <w:style w:type="paragraph" w:customStyle="1" w:styleId="8C64B527FB014B79B4B0FDFED4413A071">
    <w:name w:val="8C64B527FB014B79B4B0FDFED4413A071"/>
    <w:rsid w:val="00702FAE"/>
    <w:rPr>
      <w:rFonts w:eastAsiaTheme="minorHAnsi"/>
    </w:rPr>
  </w:style>
  <w:style w:type="paragraph" w:customStyle="1" w:styleId="5932374C54C04E9A9DC560E6BBEFE6E91">
    <w:name w:val="5932374C54C04E9A9DC560E6BBEFE6E91"/>
    <w:rsid w:val="00702FAE"/>
    <w:rPr>
      <w:rFonts w:eastAsiaTheme="minorHAnsi"/>
    </w:rPr>
  </w:style>
  <w:style w:type="paragraph" w:customStyle="1" w:styleId="FD39799DD24742BB9F28920D94B825BB7">
    <w:name w:val="FD39799DD24742BB9F28920D94B825BB7"/>
    <w:rsid w:val="00702FAE"/>
    <w:rPr>
      <w:rFonts w:eastAsiaTheme="minorHAnsi"/>
    </w:rPr>
  </w:style>
  <w:style w:type="paragraph" w:customStyle="1" w:styleId="CBD63707E3F949E6883E5A1B5EF4766C1">
    <w:name w:val="CBD63707E3F949E6883E5A1B5EF4766C1"/>
    <w:rsid w:val="00702FAE"/>
    <w:rPr>
      <w:rFonts w:eastAsiaTheme="minorHAnsi"/>
    </w:rPr>
  </w:style>
  <w:style w:type="paragraph" w:customStyle="1" w:styleId="1732F25299C541AABB67F76D998393BA1">
    <w:name w:val="1732F25299C541AABB67F76D998393BA1"/>
    <w:rsid w:val="00702FAE"/>
    <w:rPr>
      <w:rFonts w:eastAsiaTheme="minorHAnsi"/>
    </w:rPr>
  </w:style>
  <w:style w:type="paragraph" w:customStyle="1" w:styleId="C03CC61F2CE8434386EA7E7950C2E3F11">
    <w:name w:val="C03CC61F2CE8434386EA7E7950C2E3F11"/>
    <w:rsid w:val="00702FAE"/>
    <w:rPr>
      <w:rFonts w:eastAsiaTheme="minorHAnsi"/>
    </w:rPr>
  </w:style>
  <w:style w:type="paragraph" w:customStyle="1" w:styleId="5F1558C735204ED4B9D65E5358F5B39F7">
    <w:name w:val="5F1558C735204ED4B9D65E5358F5B39F7"/>
    <w:rsid w:val="00702FAE"/>
    <w:rPr>
      <w:rFonts w:eastAsiaTheme="minorHAnsi"/>
    </w:rPr>
  </w:style>
  <w:style w:type="paragraph" w:customStyle="1" w:styleId="F30F52C0FDCA456890E3E591EA97AE901">
    <w:name w:val="F30F52C0FDCA456890E3E591EA97AE901"/>
    <w:rsid w:val="00702FAE"/>
    <w:rPr>
      <w:rFonts w:eastAsiaTheme="minorHAnsi"/>
    </w:rPr>
  </w:style>
  <w:style w:type="paragraph" w:customStyle="1" w:styleId="41832C7F824840C388726BD2FA919F5B4">
    <w:name w:val="41832C7F824840C388726BD2FA919F5B4"/>
    <w:rsid w:val="00702FAE"/>
    <w:rPr>
      <w:rFonts w:eastAsiaTheme="minorHAnsi"/>
    </w:rPr>
  </w:style>
  <w:style w:type="paragraph" w:customStyle="1" w:styleId="2C82EEAC0D244CC597ADAA5BB397A4D32">
    <w:name w:val="2C82EEAC0D244CC597ADAA5BB397A4D32"/>
    <w:rsid w:val="00702FAE"/>
    <w:rPr>
      <w:rFonts w:eastAsiaTheme="minorHAnsi"/>
    </w:rPr>
  </w:style>
  <w:style w:type="paragraph" w:customStyle="1" w:styleId="20DF01752AD744BB8DCE52A8D62AE3E14">
    <w:name w:val="20DF01752AD744BB8DCE52A8D62AE3E14"/>
    <w:rsid w:val="00702FAE"/>
    <w:rPr>
      <w:rFonts w:eastAsiaTheme="minorHAnsi"/>
    </w:rPr>
  </w:style>
  <w:style w:type="paragraph" w:customStyle="1" w:styleId="23303EEEFF05423A8F9FD74066C9BD432">
    <w:name w:val="23303EEEFF05423A8F9FD74066C9BD432"/>
    <w:rsid w:val="00702FAE"/>
    <w:rPr>
      <w:rFonts w:eastAsiaTheme="minorHAnsi"/>
    </w:rPr>
  </w:style>
  <w:style w:type="paragraph" w:customStyle="1" w:styleId="CFCB49676C5D40E98B2EBF8EAE6AEB3B30">
    <w:name w:val="CFCB49676C5D40E98B2EBF8EAE6AEB3B30"/>
    <w:rsid w:val="00702FAE"/>
    <w:rPr>
      <w:rFonts w:eastAsiaTheme="minorHAnsi"/>
    </w:rPr>
  </w:style>
  <w:style w:type="paragraph" w:customStyle="1" w:styleId="0E6375EEA3D54926B9A60B0DAFF70E2327">
    <w:name w:val="0E6375EEA3D54926B9A60B0DAFF70E2327"/>
    <w:rsid w:val="00702FAE"/>
    <w:rPr>
      <w:rFonts w:eastAsiaTheme="minorHAnsi"/>
    </w:rPr>
  </w:style>
  <w:style w:type="paragraph" w:customStyle="1" w:styleId="F103891ED24545B68393346478C96EC912">
    <w:name w:val="F103891ED24545B68393346478C96EC912"/>
    <w:rsid w:val="00702FAE"/>
    <w:rPr>
      <w:rFonts w:eastAsiaTheme="minorHAnsi"/>
    </w:rPr>
  </w:style>
  <w:style w:type="paragraph" w:customStyle="1" w:styleId="B6F0469BC1A746D4BFDFDA638161706F34">
    <w:name w:val="B6F0469BC1A746D4BFDFDA638161706F34"/>
    <w:rsid w:val="00702FAE"/>
    <w:rPr>
      <w:rFonts w:eastAsiaTheme="minorHAnsi"/>
    </w:rPr>
  </w:style>
  <w:style w:type="paragraph" w:customStyle="1" w:styleId="01147278C2DD49E4BDEE057805C0B2923">
    <w:name w:val="01147278C2DD49E4BDEE057805C0B2923"/>
    <w:rsid w:val="00702FAE"/>
    <w:rPr>
      <w:rFonts w:eastAsiaTheme="minorHAnsi"/>
    </w:rPr>
  </w:style>
  <w:style w:type="paragraph" w:customStyle="1" w:styleId="1159A6D751794867AD06E3E965A7F85E13">
    <w:name w:val="1159A6D751794867AD06E3E965A7F85E13"/>
    <w:rsid w:val="00702FAE"/>
    <w:pPr>
      <w:ind w:left="720"/>
      <w:contextualSpacing/>
    </w:pPr>
    <w:rPr>
      <w:rFonts w:eastAsiaTheme="minorHAnsi"/>
    </w:rPr>
  </w:style>
  <w:style w:type="paragraph" w:customStyle="1" w:styleId="FC31B6C90C2648ECB17ABC97C96D327A13">
    <w:name w:val="FC31B6C90C2648ECB17ABC97C96D327A13"/>
    <w:rsid w:val="00702FAE"/>
    <w:pPr>
      <w:ind w:left="720"/>
      <w:contextualSpacing/>
    </w:pPr>
    <w:rPr>
      <w:rFonts w:eastAsiaTheme="minorHAnsi"/>
    </w:rPr>
  </w:style>
  <w:style w:type="paragraph" w:customStyle="1" w:styleId="A15614E13CBB48BEAA3DE29DE08B889111">
    <w:name w:val="A15614E13CBB48BEAA3DE29DE08B889111"/>
    <w:rsid w:val="00702FAE"/>
    <w:pPr>
      <w:ind w:left="720"/>
      <w:contextualSpacing/>
    </w:pPr>
    <w:rPr>
      <w:rFonts w:eastAsiaTheme="minorHAnsi"/>
    </w:rPr>
  </w:style>
  <w:style w:type="paragraph" w:customStyle="1" w:styleId="FFC4C86ACE8C4E7FA84DCDD89D2D63CA6">
    <w:name w:val="FFC4C86ACE8C4E7FA84DCDD89D2D63CA6"/>
    <w:rsid w:val="00702FAE"/>
    <w:rPr>
      <w:rFonts w:eastAsiaTheme="minorHAnsi"/>
    </w:rPr>
  </w:style>
  <w:style w:type="paragraph" w:customStyle="1" w:styleId="E84671D675CB4D5BA6661CE9F00360DC2">
    <w:name w:val="E84671D675CB4D5BA6661CE9F00360DC2"/>
    <w:rsid w:val="00702FAE"/>
    <w:rPr>
      <w:rFonts w:eastAsiaTheme="minorHAnsi"/>
    </w:rPr>
  </w:style>
  <w:style w:type="paragraph" w:customStyle="1" w:styleId="A638CD904FE14C559E7380367B24187C2">
    <w:name w:val="A638CD904FE14C559E7380367B24187C2"/>
    <w:rsid w:val="00702FAE"/>
    <w:rPr>
      <w:rFonts w:eastAsiaTheme="minorHAnsi"/>
    </w:rPr>
  </w:style>
  <w:style w:type="paragraph" w:customStyle="1" w:styleId="25C328716EB247E4816FFB0476B3E9E39">
    <w:name w:val="25C328716EB247E4816FFB0476B3E9E39"/>
    <w:rsid w:val="00702FAE"/>
    <w:rPr>
      <w:rFonts w:eastAsiaTheme="minorHAnsi"/>
    </w:rPr>
  </w:style>
  <w:style w:type="paragraph" w:customStyle="1" w:styleId="355B98DAFED643708733936F3FA743DC2">
    <w:name w:val="355B98DAFED643708733936F3FA743DC2"/>
    <w:rsid w:val="00702FAE"/>
    <w:rPr>
      <w:rFonts w:eastAsiaTheme="minorHAnsi"/>
    </w:rPr>
  </w:style>
  <w:style w:type="paragraph" w:customStyle="1" w:styleId="1E6F1DEF291D4BA2A6B374E7C86BDF6A2">
    <w:name w:val="1E6F1DEF291D4BA2A6B374E7C86BDF6A2"/>
    <w:rsid w:val="00702FAE"/>
    <w:rPr>
      <w:rFonts w:eastAsiaTheme="minorHAnsi"/>
    </w:rPr>
  </w:style>
  <w:style w:type="paragraph" w:customStyle="1" w:styleId="B5535A082A714F6DBEB41CD5420647E42">
    <w:name w:val="B5535A082A714F6DBEB41CD5420647E42"/>
    <w:rsid w:val="00702FAE"/>
    <w:rPr>
      <w:rFonts w:eastAsiaTheme="minorHAnsi"/>
    </w:rPr>
  </w:style>
  <w:style w:type="paragraph" w:customStyle="1" w:styleId="85A21119C2BA492BA73D0FA48C3D39E49">
    <w:name w:val="85A21119C2BA492BA73D0FA48C3D39E49"/>
    <w:rsid w:val="00702FAE"/>
    <w:rPr>
      <w:rFonts w:eastAsiaTheme="minorHAnsi"/>
    </w:rPr>
  </w:style>
  <w:style w:type="paragraph" w:customStyle="1" w:styleId="50CDEEF9B4764A37ABD04C87C3219D2C2">
    <w:name w:val="50CDEEF9B4764A37ABD04C87C3219D2C2"/>
    <w:rsid w:val="00702FAE"/>
    <w:rPr>
      <w:rFonts w:eastAsiaTheme="minorHAnsi"/>
    </w:rPr>
  </w:style>
  <w:style w:type="paragraph" w:customStyle="1" w:styleId="733649949EA640229BD54D258444D8B62">
    <w:name w:val="733649949EA640229BD54D258444D8B62"/>
    <w:rsid w:val="00702FAE"/>
    <w:rPr>
      <w:rFonts w:eastAsiaTheme="minorHAnsi"/>
    </w:rPr>
  </w:style>
  <w:style w:type="paragraph" w:customStyle="1" w:styleId="60296E12F00A4FC28ED2D4048FA3F83B2">
    <w:name w:val="60296E12F00A4FC28ED2D4048FA3F83B2"/>
    <w:rsid w:val="00702FAE"/>
    <w:rPr>
      <w:rFonts w:eastAsiaTheme="minorHAnsi"/>
    </w:rPr>
  </w:style>
  <w:style w:type="paragraph" w:customStyle="1" w:styleId="ABCB9BFBF76C44B5BE3B8E058A25368B8">
    <w:name w:val="ABCB9BFBF76C44B5BE3B8E058A25368B8"/>
    <w:rsid w:val="00702FAE"/>
    <w:rPr>
      <w:rFonts w:eastAsiaTheme="minorHAnsi"/>
    </w:rPr>
  </w:style>
  <w:style w:type="paragraph" w:customStyle="1" w:styleId="01EB252C619A458A9D171D0F8947F7DA2">
    <w:name w:val="01EB252C619A458A9D171D0F8947F7DA2"/>
    <w:rsid w:val="00702FAE"/>
    <w:rPr>
      <w:rFonts w:eastAsiaTheme="minorHAnsi"/>
    </w:rPr>
  </w:style>
  <w:style w:type="paragraph" w:customStyle="1" w:styleId="48C110172D424EAD9A4126297E233C9C2">
    <w:name w:val="48C110172D424EAD9A4126297E233C9C2"/>
    <w:rsid w:val="00702FAE"/>
    <w:rPr>
      <w:rFonts w:eastAsiaTheme="minorHAnsi"/>
    </w:rPr>
  </w:style>
  <w:style w:type="paragraph" w:customStyle="1" w:styleId="4FBDE1C4504C4A6B8C9315B4036D16F92">
    <w:name w:val="4FBDE1C4504C4A6B8C9315B4036D16F92"/>
    <w:rsid w:val="00702FAE"/>
    <w:rPr>
      <w:rFonts w:eastAsiaTheme="minorHAnsi"/>
    </w:rPr>
  </w:style>
  <w:style w:type="paragraph" w:customStyle="1" w:styleId="BE664A68CABA4379A3212683C1D3E4CC8">
    <w:name w:val="BE664A68CABA4379A3212683C1D3E4CC8"/>
    <w:rsid w:val="00702FAE"/>
    <w:rPr>
      <w:rFonts w:eastAsiaTheme="minorHAnsi"/>
    </w:rPr>
  </w:style>
  <w:style w:type="paragraph" w:customStyle="1" w:styleId="319DA5081CA34E11BD05B2FDA9DF02082">
    <w:name w:val="319DA5081CA34E11BD05B2FDA9DF02082"/>
    <w:rsid w:val="00702FAE"/>
    <w:rPr>
      <w:rFonts w:eastAsiaTheme="minorHAnsi"/>
    </w:rPr>
  </w:style>
  <w:style w:type="paragraph" w:customStyle="1" w:styleId="61BE3114C2EF40FF8CF66C99593C75242">
    <w:name w:val="61BE3114C2EF40FF8CF66C99593C75242"/>
    <w:rsid w:val="00702FAE"/>
    <w:rPr>
      <w:rFonts w:eastAsiaTheme="minorHAnsi"/>
    </w:rPr>
  </w:style>
  <w:style w:type="paragraph" w:customStyle="1" w:styleId="7706FAFDAFC3417A987C0490303430D42">
    <w:name w:val="7706FAFDAFC3417A987C0490303430D42"/>
    <w:rsid w:val="00702FAE"/>
    <w:rPr>
      <w:rFonts w:eastAsiaTheme="minorHAnsi"/>
    </w:rPr>
  </w:style>
  <w:style w:type="paragraph" w:customStyle="1" w:styleId="37A218FA892D49C4B8F6FE6A2C28A07E8">
    <w:name w:val="37A218FA892D49C4B8F6FE6A2C28A07E8"/>
    <w:rsid w:val="00702FAE"/>
    <w:rPr>
      <w:rFonts w:eastAsiaTheme="minorHAnsi"/>
    </w:rPr>
  </w:style>
  <w:style w:type="paragraph" w:customStyle="1" w:styleId="11F90765C77546EE92033D1DD1BECE742">
    <w:name w:val="11F90765C77546EE92033D1DD1BECE742"/>
    <w:rsid w:val="00702FAE"/>
    <w:rPr>
      <w:rFonts w:eastAsiaTheme="minorHAnsi"/>
    </w:rPr>
  </w:style>
  <w:style w:type="paragraph" w:customStyle="1" w:styleId="BF2E41ADF3ED4115B7EC5E3675DC97A92">
    <w:name w:val="BF2E41ADF3ED4115B7EC5E3675DC97A92"/>
    <w:rsid w:val="00702FAE"/>
    <w:rPr>
      <w:rFonts w:eastAsiaTheme="minorHAnsi"/>
    </w:rPr>
  </w:style>
  <w:style w:type="paragraph" w:customStyle="1" w:styleId="B68CCFCE118A419EB7F1B87BDEDBA28A2">
    <w:name w:val="B68CCFCE118A419EB7F1B87BDEDBA28A2"/>
    <w:rsid w:val="00702FAE"/>
    <w:rPr>
      <w:rFonts w:eastAsiaTheme="minorHAnsi"/>
    </w:rPr>
  </w:style>
  <w:style w:type="paragraph" w:customStyle="1" w:styleId="4BBF1308A1AA40688A31F09537C2DF998">
    <w:name w:val="4BBF1308A1AA40688A31F09537C2DF998"/>
    <w:rsid w:val="00702FAE"/>
    <w:rPr>
      <w:rFonts w:eastAsiaTheme="minorHAnsi"/>
    </w:rPr>
  </w:style>
  <w:style w:type="paragraph" w:customStyle="1" w:styleId="A2157731951144899546E2080DA4CCB32">
    <w:name w:val="A2157731951144899546E2080DA4CCB32"/>
    <w:rsid w:val="00702FAE"/>
    <w:rPr>
      <w:rFonts w:eastAsiaTheme="minorHAnsi"/>
    </w:rPr>
  </w:style>
  <w:style w:type="paragraph" w:customStyle="1" w:styleId="8C64B527FB014B79B4B0FDFED4413A072">
    <w:name w:val="8C64B527FB014B79B4B0FDFED4413A072"/>
    <w:rsid w:val="00702FAE"/>
    <w:rPr>
      <w:rFonts w:eastAsiaTheme="minorHAnsi"/>
    </w:rPr>
  </w:style>
  <w:style w:type="paragraph" w:customStyle="1" w:styleId="5932374C54C04E9A9DC560E6BBEFE6E92">
    <w:name w:val="5932374C54C04E9A9DC560E6BBEFE6E92"/>
    <w:rsid w:val="00702FAE"/>
    <w:rPr>
      <w:rFonts w:eastAsiaTheme="minorHAnsi"/>
    </w:rPr>
  </w:style>
  <w:style w:type="paragraph" w:customStyle="1" w:styleId="FD39799DD24742BB9F28920D94B825BB8">
    <w:name w:val="FD39799DD24742BB9F28920D94B825BB8"/>
    <w:rsid w:val="00702FAE"/>
    <w:rPr>
      <w:rFonts w:eastAsiaTheme="minorHAnsi"/>
    </w:rPr>
  </w:style>
  <w:style w:type="paragraph" w:customStyle="1" w:styleId="CBD63707E3F949E6883E5A1B5EF4766C2">
    <w:name w:val="CBD63707E3F949E6883E5A1B5EF4766C2"/>
    <w:rsid w:val="00702FAE"/>
    <w:rPr>
      <w:rFonts w:eastAsiaTheme="minorHAnsi"/>
    </w:rPr>
  </w:style>
  <w:style w:type="paragraph" w:customStyle="1" w:styleId="1732F25299C541AABB67F76D998393BA2">
    <w:name w:val="1732F25299C541AABB67F76D998393BA2"/>
    <w:rsid w:val="00702FAE"/>
    <w:rPr>
      <w:rFonts w:eastAsiaTheme="minorHAnsi"/>
    </w:rPr>
  </w:style>
  <w:style w:type="paragraph" w:customStyle="1" w:styleId="C03CC61F2CE8434386EA7E7950C2E3F12">
    <w:name w:val="C03CC61F2CE8434386EA7E7950C2E3F12"/>
    <w:rsid w:val="00702FAE"/>
    <w:rPr>
      <w:rFonts w:eastAsiaTheme="minorHAnsi"/>
    </w:rPr>
  </w:style>
  <w:style w:type="paragraph" w:customStyle="1" w:styleId="5F1558C735204ED4B9D65E5358F5B39F8">
    <w:name w:val="5F1558C735204ED4B9D65E5358F5B39F8"/>
    <w:rsid w:val="00702FAE"/>
    <w:rPr>
      <w:rFonts w:eastAsiaTheme="minorHAnsi"/>
    </w:rPr>
  </w:style>
  <w:style w:type="paragraph" w:customStyle="1" w:styleId="F30F52C0FDCA456890E3E591EA97AE902">
    <w:name w:val="F30F52C0FDCA456890E3E591EA97AE902"/>
    <w:rsid w:val="00702FAE"/>
    <w:rPr>
      <w:rFonts w:eastAsiaTheme="minorHAnsi"/>
    </w:rPr>
  </w:style>
  <w:style w:type="paragraph" w:customStyle="1" w:styleId="41832C7F824840C388726BD2FA919F5B5">
    <w:name w:val="41832C7F824840C388726BD2FA919F5B5"/>
    <w:rsid w:val="00702FAE"/>
    <w:rPr>
      <w:rFonts w:eastAsiaTheme="minorHAnsi"/>
    </w:rPr>
  </w:style>
  <w:style w:type="paragraph" w:customStyle="1" w:styleId="2C82EEAC0D244CC597ADAA5BB397A4D33">
    <w:name w:val="2C82EEAC0D244CC597ADAA5BB397A4D33"/>
    <w:rsid w:val="00702FAE"/>
    <w:rPr>
      <w:rFonts w:eastAsiaTheme="minorHAnsi"/>
    </w:rPr>
  </w:style>
  <w:style w:type="paragraph" w:customStyle="1" w:styleId="20DF01752AD744BB8DCE52A8D62AE3E15">
    <w:name w:val="20DF01752AD744BB8DCE52A8D62AE3E15"/>
    <w:rsid w:val="00702FAE"/>
    <w:rPr>
      <w:rFonts w:eastAsiaTheme="minorHAnsi"/>
    </w:rPr>
  </w:style>
  <w:style w:type="paragraph" w:customStyle="1" w:styleId="23303EEEFF05423A8F9FD74066C9BD433">
    <w:name w:val="23303EEEFF05423A8F9FD74066C9BD433"/>
    <w:rsid w:val="00702FAE"/>
    <w:rPr>
      <w:rFonts w:eastAsiaTheme="minorHAnsi"/>
    </w:rPr>
  </w:style>
  <w:style w:type="paragraph" w:customStyle="1" w:styleId="CFCB49676C5D40E98B2EBF8EAE6AEB3B31">
    <w:name w:val="CFCB49676C5D40E98B2EBF8EAE6AEB3B31"/>
    <w:rsid w:val="00A266B7"/>
    <w:rPr>
      <w:rFonts w:eastAsiaTheme="minorHAnsi"/>
    </w:rPr>
  </w:style>
  <w:style w:type="paragraph" w:customStyle="1" w:styleId="0E6375EEA3D54926B9A60B0DAFF70E2328">
    <w:name w:val="0E6375EEA3D54926B9A60B0DAFF70E2328"/>
    <w:rsid w:val="00A266B7"/>
    <w:rPr>
      <w:rFonts w:eastAsiaTheme="minorHAnsi"/>
    </w:rPr>
  </w:style>
  <w:style w:type="paragraph" w:customStyle="1" w:styleId="F103891ED24545B68393346478C96EC913">
    <w:name w:val="F103891ED24545B68393346478C96EC913"/>
    <w:rsid w:val="00A266B7"/>
    <w:rPr>
      <w:rFonts w:eastAsiaTheme="minorHAnsi"/>
    </w:rPr>
  </w:style>
  <w:style w:type="paragraph" w:customStyle="1" w:styleId="B6F0469BC1A746D4BFDFDA638161706F35">
    <w:name w:val="B6F0469BC1A746D4BFDFDA638161706F35"/>
    <w:rsid w:val="00A266B7"/>
    <w:rPr>
      <w:rFonts w:eastAsiaTheme="minorHAnsi"/>
    </w:rPr>
  </w:style>
  <w:style w:type="paragraph" w:customStyle="1" w:styleId="01147278C2DD49E4BDEE057805C0B2924">
    <w:name w:val="01147278C2DD49E4BDEE057805C0B2924"/>
    <w:rsid w:val="00A266B7"/>
    <w:rPr>
      <w:rFonts w:eastAsiaTheme="minorHAnsi"/>
    </w:rPr>
  </w:style>
  <w:style w:type="paragraph" w:customStyle="1" w:styleId="1159A6D751794867AD06E3E965A7F85E14">
    <w:name w:val="1159A6D751794867AD06E3E965A7F85E14"/>
    <w:rsid w:val="00A266B7"/>
    <w:pPr>
      <w:ind w:left="720"/>
      <w:contextualSpacing/>
    </w:pPr>
    <w:rPr>
      <w:rFonts w:eastAsiaTheme="minorHAnsi"/>
    </w:rPr>
  </w:style>
  <w:style w:type="paragraph" w:customStyle="1" w:styleId="FC31B6C90C2648ECB17ABC97C96D327A14">
    <w:name w:val="FC31B6C90C2648ECB17ABC97C96D327A14"/>
    <w:rsid w:val="00A266B7"/>
    <w:pPr>
      <w:ind w:left="720"/>
      <w:contextualSpacing/>
    </w:pPr>
    <w:rPr>
      <w:rFonts w:eastAsiaTheme="minorHAnsi"/>
    </w:rPr>
  </w:style>
  <w:style w:type="paragraph" w:customStyle="1" w:styleId="A15614E13CBB48BEAA3DE29DE08B889112">
    <w:name w:val="A15614E13CBB48BEAA3DE29DE08B889112"/>
    <w:rsid w:val="00A266B7"/>
    <w:pPr>
      <w:ind w:left="720"/>
      <w:contextualSpacing/>
    </w:pPr>
    <w:rPr>
      <w:rFonts w:eastAsiaTheme="minorHAnsi"/>
    </w:rPr>
  </w:style>
  <w:style w:type="paragraph" w:customStyle="1" w:styleId="FFC4C86ACE8C4E7FA84DCDD89D2D63CA7">
    <w:name w:val="FFC4C86ACE8C4E7FA84DCDD89D2D63CA7"/>
    <w:rsid w:val="00A266B7"/>
    <w:rPr>
      <w:rFonts w:eastAsiaTheme="minorHAnsi"/>
    </w:rPr>
  </w:style>
  <w:style w:type="paragraph" w:customStyle="1" w:styleId="E84671D675CB4D5BA6661CE9F00360DC3">
    <w:name w:val="E84671D675CB4D5BA6661CE9F00360DC3"/>
    <w:rsid w:val="00A266B7"/>
    <w:rPr>
      <w:rFonts w:eastAsiaTheme="minorHAnsi"/>
    </w:rPr>
  </w:style>
  <w:style w:type="paragraph" w:customStyle="1" w:styleId="A638CD904FE14C559E7380367B24187C3">
    <w:name w:val="A638CD904FE14C559E7380367B24187C3"/>
    <w:rsid w:val="00A266B7"/>
    <w:rPr>
      <w:rFonts w:eastAsiaTheme="minorHAnsi"/>
    </w:rPr>
  </w:style>
  <w:style w:type="paragraph" w:customStyle="1" w:styleId="355B98DAFED643708733936F3FA743DC3">
    <w:name w:val="355B98DAFED643708733936F3FA743DC3"/>
    <w:rsid w:val="00A266B7"/>
    <w:rPr>
      <w:rFonts w:eastAsiaTheme="minorHAnsi"/>
    </w:rPr>
  </w:style>
  <w:style w:type="paragraph" w:customStyle="1" w:styleId="1E6F1DEF291D4BA2A6B374E7C86BDF6A3">
    <w:name w:val="1E6F1DEF291D4BA2A6B374E7C86BDF6A3"/>
    <w:rsid w:val="00A266B7"/>
    <w:rPr>
      <w:rFonts w:eastAsiaTheme="minorHAnsi"/>
    </w:rPr>
  </w:style>
  <w:style w:type="paragraph" w:customStyle="1" w:styleId="B5535A082A714F6DBEB41CD5420647E43">
    <w:name w:val="B5535A082A714F6DBEB41CD5420647E43"/>
    <w:rsid w:val="00A266B7"/>
    <w:rPr>
      <w:rFonts w:eastAsiaTheme="minorHAnsi"/>
    </w:rPr>
  </w:style>
  <w:style w:type="paragraph" w:customStyle="1" w:styleId="85A21119C2BA492BA73D0FA48C3D39E410">
    <w:name w:val="85A21119C2BA492BA73D0FA48C3D39E410"/>
    <w:rsid w:val="00A266B7"/>
    <w:rPr>
      <w:rFonts w:eastAsiaTheme="minorHAnsi"/>
    </w:rPr>
  </w:style>
  <w:style w:type="paragraph" w:customStyle="1" w:styleId="50CDEEF9B4764A37ABD04C87C3219D2C3">
    <w:name w:val="50CDEEF9B4764A37ABD04C87C3219D2C3"/>
    <w:rsid w:val="00A266B7"/>
    <w:rPr>
      <w:rFonts w:eastAsiaTheme="minorHAnsi"/>
    </w:rPr>
  </w:style>
  <w:style w:type="paragraph" w:customStyle="1" w:styleId="733649949EA640229BD54D258444D8B63">
    <w:name w:val="733649949EA640229BD54D258444D8B63"/>
    <w:rsid w:val="00A266B7"/>
    <w:rPr>
      <w:rFonts w:eastAsiaTheme="minorHAnsi"/>
    </w:rPr>
  </w:style>
  <w:style w:type="paragraph" w:customStyle="1" w:styleId="60296E12F00A4FC28ED2D4048FA3F83B3">
    <w:name w:val="60296E12F00A4FC28ED2D4048FA3F83B3"/>
    <w:rsid w:val="00A266B7"/>
    <w:rPr>
      <w:rFonts w:eastAsiaTheme="minorHAnsi"/>
    </w:rPr>
  </w:style>
  <w:style w:type="paragraph" w:customStyle="1" w:styleId="ABCB9BFBF76C44B5BE3B8E058A25368B9">
    <w:name w:val="ABCB9BFBF76C44B5BE3B8E058A25368B9"/>
    <w:rsid w:val="00A266B7"/>
    <w:rPr>
      <w:rFonts w:eastAsiaTheme="minorHAnsi"/>
    </w:rPr>
  </w:style>
  <w:style w:type="paragraph" w:customStyle="1" w:styleId="01EB252C619A458A9D171D0F8947F7DA3">
    <w:name w:val="01EB252C619A458A9D171D0F8947F7DA3"/>
    <w:rsid w:val="00A266B7"/>
    <w:rPr>
      <w:rFonts w:eastAsiaTheme="minorHAnsi"/>
    </w:rPr>
  </w:style>
  <w:style w:type="paragraph" w:customStyle="1" w:styleId="48C110172D424EAD9A4126297E233C9C3">
    <w:name w:val="48C110172D424EAD9A4126297E233C9C3"/>
    <w:rsid w:val="00A266B7"/>
    <w:rPr>
      <w:rFonts w:eastAsiaTheme="minorHAnsi"/>
    </w:rPr>
  </w:style>
  <w:style w:type="paragraph" w:customStyle="1" w:styleId="4FBDE1C4504C4A6B8C9315B4036D16F93">
    <w:name w:val="4FBDE1C4504C4A6B8C9315B4036D16F93"/>
    <w:rsid w:val="00A266B7"/>
    <w:rPr>
      <w:rFonts w:eastAsiaTheme="minorHAnsi"/>
    </w:rPr>
  </w:style>
  <w:style w:type="paragraph" w:customStyle="1" w:styleId="BE664A68CABA4379A3212683C1D3E4CC9">
    <w:name w:val="BE664A68CABA4379A3212683C1D3E4CC9"/>
    <w:rsid w:val="00A266B7"/>
    <w:rPr>
      <w:rFonts w:eastAsiaTheme="minorHAnsi"/>
    </w:rPr>
  </w:style>
  <w:style w:type="paragraph" w:customStyle="1" w:styleId="319DA5081CA34E11BD05B2FDA9DF02083">
    <w:name w:val="319DA5081CA34E11BD05B2FDA9DF02083"/>
    <w:rsid w:val="00A266B7"/>
    <w:rPr>
      <w:rFonts w:eastAsiaTheme="minorHAnsi"/>
    </w:rPr>
  </w:style>
  <w:style w:type="paragraph" w:customStyle="1" w:styleId="61BE3114C2EF40FF8CF66C99593C75243">
    <w:name w:val="61BE3114C2EF40FF8CF66C99593C75243"/>
    <w:rsid w:val="00A266B7"/>
    <w:rPr>
      <w:rFonts w:eastAsiaTheme="minorHAnsi"/>
    </w:rPr>
  </w:style>
  <w:style w:type="paragraph" w:customStyle="1" w:styleId="7706FAFDAFC3417A987C0490303430D43">
    <w:name w:val="7706FAFDAFC3417A987C0490303430D43"/>
    <w:rsid w:val="00A266B7"/>
    <w:rPr>
      <w:rFonts w:eastAsiaTheme="minorHAnsi"/>
    </w:rPr>
  </w:style>
  <w:style w:type="paragraph" w:customStyle="1" w:styleId="37A218FA892D49C4B8F6FE6A2C28A07E9">
    <w:name w:val="37A218FA892D49C4B8F6FE6A2C28A07E9"/>
    <w:rsid w:val="00A266B7"/>
    <w:rPr>
      <w:rFonts w:eastAsiaTheme="minorHAnsi"/>
    </w:rPr>
  </w:style>
  <w:style w:type="paragraph" w:customStyle="1" w:styleId="11F90765C77546EE92033D1DD1BECE743">
    <w:name w:val="11F90765C77546EE92033D1DD1BECE743"/>
    <w:rsid w:val="00A266B7"/>
    <w:rPr>
      <w:rFonts w:eastAsiaTheme="minorHAnsi"/>
    </w:rPr>
  </w:style>
  <w:style w:type="paragraph" w:customStyle="1" w:styleId="BF2E41ADF3ED4115B7EC5E3675DC97A93">
    <w:name w:val="BF2E41ADF3ED4115B7EC5E3675DC97A93"/>
    <w:rsid w:val="00A266B7"/>
    <w:rPr>
      <w:rFonts w:eastAsiaTheme="minorHAnsi"/>
    </w:rPr>
  </w:style>
  <w:style w:type="paragraph" w:customStyle="1" w:styleId="B68CCFCE118A419EB7F1B87BDEDBA28A3">
    <w:name w:val="B68CCFCE118A419EB7F1B87BDEDBA28A3"/>
    <w:rsid w:val="00A266B7"/>
    <w:rPr>
      <w:rFonts w:eastAsiaTheme="minorHAnsi"/>
    </w:rPr>
  </w:style>
  <w:style w:type="paragraph" w:customStyle="1" w:styleId="4BBF1308A1AA40688A31F09537C2DF999">
    <w:name w:val="4BBF1308A1AA40688A31F09537C2DF999"/>
    <w:rsid w:val="00A266B7"/>
    <w:rPr>
      <w:rFonts w:eastAsiaTheme="minorHAnsi"/>
    </w:rPr>
  </w:style>
  <w:style w:type="paragraph" w:customStyle="1" w:styleId="A2157731951144899546E2080DA4CCB33">
    <w:name w:val="A2157731951144899546E2080DA4CCB33"/>
    <w:rsid w:val="00A266B7"/>
    <w:rPr>
      <w:rFonts w:eastAsiaTheme="minorHAnsi"/>
    </w:rPr>
  </w:style>
  <w:style w:type="paragraph" w:customStyle="1" w:styleId="8C64B527FB014B79B4B0FDFED4413A073">
    <w:name w:val="8C64B527FB014B79B4B0FDFED4413A073"/>
    <w:rsid w:val="00A266B7"/>
    <w:rPr>
      <w:rFonts w:eastAsiaTheme="minorHAnsi"/>
    </w:rPr>
  </w:style>
  <w:style w:type="paragraph" w:customStyle="1" w:styleId="5932374C54C04E9A9DC560E6BBEFE6E93">
    <w:name w:val="5932374C54C04E9A9DC560E6BBEFE6E93"/>
    <w:rsid w:val="00A266B7"/>
    <w:rPr>
      <w:rFonts w:eastAsiaTheme="minorHAnsi"/>
    </w:rPr>
  </w:style>
  <w:style w:type="paragraph" w:customStyle="1" w:styleId="FD39799DD24742BB9F28920D94B825BB9">
    <w:name w:val="FD39799DD24742BB9F28920D94B825BB9"/>
    <w:rsid w:val="00A266B7"/>
    <w:rPr>
      <w:rFonts w:eastAsiaTheme="minorHAnsi"/>
    </w:rPr>
  </w:style>
  <w:style w:type="paragraph" w:customStyle="1" w:styleId="CBD63707E3F949E6883E5A1B5EF4766C3">
    <w:name w:val="CBD63707E3F949E6883E5A1B5EF4766C3"/>
    <w:rsid w:val="00A266B7"/>
    <w:rPr>
      <w:rFonts w:eastAsiaTheme="minorHAnsi"/>
    </w:rPr>
  </w:style>
  <w:style w:type="paragraph" w:customStyle="1" w:styleId="1732F25299C541AABB67F76D998393BA3">
    <w:name w:val="1732F25299C541AABB67F76D998393BA3"/>
    <w:rsid w:val="00A266B7"/>
    <w:rPr>
      <w:rFonts w:eastAsiaTheme="minorHAnsi"/>
    </w:rPr>
  </w:style>
  <w:style w:type="paragraph" w:customStyle="1" w:styleId="C03CC61F2CE8434386EA7E7950C2E3F13">
    <w:name w:val="C03CC61F2CE8434386EA7E7950C2E3F13"/>
    <w:rsid w:val="00A266B7"/>
    <w:rPr>
      <w:rFonts w:eastAsiaTheme="minorHAnsi"/>
    </w:rPr>
  </w:style>
  <w:style w:type="paragraph" w:customStyle="1" w:styleId="5F1558C735204ED4B9D65E5358F5B39F9">
    <w:name w:val="5F1558C735204ED4B9D65E5358F5B39F9"/>
    <w:rsid w:val="00A266B7"/>
    <w:rPr>
      <w:rFonts w:eastAsiaTheme="minorHAnsi"/>
    </w:rPr>
  </w:style>
  <w:style w:type="paragraph" w:customStyle="1" w:styleId="F30F52C0FDCA456890E3E591EA97AE903">
    <w:name w:val="F30F52C0FDCA456890E3E591EA97AE903"/>
    <w:rsid w:val="00A266B7"/>
    <w:rPr>
      <w:rFonts w:eastAsiaTheme="minorHAnsi"/>
    </w:rPr>
  </w:style>
  <w:style w:type="paragraph" w:customStyle="1" w:styleId="41832C7F824840C388726BD2FA919F5B6">
    <w:name w:val="41832C7F824840C388726BD2FA919F5B6"/>
    <w:rsid w:val="00A266B7"/>
    <w:rPr>
      <w:rFonts w:eastAsiaTheme="minorHAnsi"/>
    </w:rPr>
  </w:style>
  <w:style w:type="paragraph" w:customStyle="1" w:styleId="2C82EEAC0D244CC597ADAA5BB397A4D34">
    <w:name w:val="2C82EEAC0D244CC597ADAA5BB397A4D34"/>
    <w:rsid w:val="00A266B7"/>
    <w:rPr>
      <w:rFonts w:eastAsiaTheme="minorHAnsi"/>
    </w:rPr>
  </w:style>
  <w:style w:type="paragraph" w:customStyle="1" w:styleId="20DF01752AD744BB8DCE52A8D62AE3E16">
    <w:name w:val="20DF01752AD744BB8DCE52A8D62AE3E16"/>
    <w:rsid w:val="00A266B7"/>
    <w:rPr>
      <w:rFonts w:eastAsiaTheme="minorHAnsi"/>
    </w:rPr>
  </w:style>
  <w:style w:type="paragraph" w:customStyle="1" w:styleId="23303EEEFF05423A8F9FD74066C9BD434">
    <w:name w:val="23303EEEFF05423A8F9FD74066C9BD434"/>
    <w:rsid w:val="00A266B7"/>
    <w:rPr>
      <w:rFonts w:eastAsiaTheme="minorHAnsi"/>
    </w:rPr>
  </w:style>
  <w:style w:type="paragraph" w:customStyle="1" w:styleId="CFCB49676C5D40E98B2EBF8EAE6AEB3B32">
    <w:name w:val="CFCB49676C5D40E98B2EBF8EAE6AEB3B32"/>
    <w:rsid w:val="00A266B7"/>
    <w:rPr>
      <w:rFonts w:eastAsiaTheme="minorHAnsi"/>
    </w:rPr>
  </w:style>
  <w:style w:type="paragraph" w:customStyle="1" w:styleId="0E6375EEA3D54926B9A60B0DAFF70E2329">
    <w:name w:val="0E6375EEA3D54926B9A60B0DAFF70E2329"/>
    <w:rsid w:val="00A266B7"/>
    <w:rPr>
      <w:rFonts w:eastAsiaTheme="minorHAnsi"/>
    </w:rPr>
  </w:style>
  <w:style w:type="paragraph" w:customStyle="1" w:styleId="F103891ED24545B68393346478C96EC914">
    <w:name w:val="F103891ED24545B68393346478C96EC914"/>
    <w:rsid w:val="00A266B7"/>
    <w:rPr>
      <w:rFonts w:eastAsiaTheme="minorHAnsi"/>
    </w:rPr>
  </w:style>
  <w:style w:type="paragraph" w:customStyle="1" w:styleId="B6F0469BC1A746D4BFDFDA638161706F36">
    <w:name w:val="B6F0469BC1A746D4BFDFDA638161706F36"/>
    <w:rsid w:val="00A266B7"/>
    <w:rPr>
      <w:rFonts w:eastAsiaTheme="minorHAnsi"/>
    </w:rPr>
  </w:style>
  <w:style w:type="paragraph" w:customStyle="1" w:styleId="01147278C2DD49E4BDEE057805C0B2925">
    <w:name w:val="01147278C2DD49E4BDEE057805C0B2925"/>
    <w:rsid w:val="00A266B7"/>
    <w:rPr>
      <w:rFonts w:eastAsiaTheme="minorHAnsi"/>
    </w:rPr>
  </w:style>
  <w:style w:type="paragraph" w:customStyle="1" w:styleId="1159A6D751794867AD06E3E965A7F85E15">
    <w:name w:val="1159A6D751794867AD06E3E965A7F85E15"/>
    <w:rsid w:val="00A266B7"/>
    <w:pPr>
      <w:ind w:left="720"/>
      <w:contextualSpacing/>
    </w:pPr>
    <w:rPr>
      <w:rFonts w:eastAsiaTheme="minorHAnsi"/>
    </w:rPr>
  </w:style>
  <w:style w:type="paragraph" w:customStyle="1" w:styleId="FC31B6C90C2648ECB17ABC97C96D327A15">
    <w:name w:val="FC31B6C90C2648ECB17ABC97C96D327A15"/>
    <w:rsid w:val="00A266B7"/>
    <w:pPr>
      <w:ind w:left="720"/>
      <w:contextualSpacing/>
    </w:pPr>
    <w:rPr>
      <w:rFonts w:eastAsiaTheme="minorHAnsi"/>
    </w:rPr>
  </w:style>
  <w:style w:type="paragraph" w:customStyle="1" w:styleId="A15614E13CBB48BEAA3DE29DE08B889113">
    <w:name w:val="A15614E13CBB48BEAA3DE29DE08B889113"/>
    <w:rsid w:val="00A266B7"/>
    <w:pPr>
      <w:ind w:left="720"/>
      <w:contextualSpacing/>
    </w:pPr>
    <w:rPr>
      <w:rFonts w:eastAsiaTheme="minorHAnsi"/>
    </w:rPr>
  </w:style>
  <w:style w:type="paragraph" w:customStyle="1" w:styleId="FFC4C86ACE8C4E7FA84DCDD89D2D63CA8">
    <w:name w:val="FFC4C86ACE8C4E7FA84DCDD89D2D63CA8"/>
    <w:rsid w:val="00A266B7"/>
    <w:rPr>
      <w:rFonts w:eastAsiaTheme="minorHAnsi"/>
    </w:rPr>
  </w:style>
  <w:style w:type="paragraph" w:customStyle="1" w:styleId="E84671D675CB4D5BA6661CE9F00360DC4">
    <w:name w:val="E84671D675CB4D5BA6661CE9F00360DC4"/>
    <w:rsid w:val="00A266B7"/>
    <w:rPr>
      <w:rFonts w:eastAsiaTheme="minorHAnsi"/>
    </w:rPr>
  </w:style>
  <w:style w:type="paragraph" w:customStyle="1" w:styleId="A638CD904FE14C559E7380367B24187C4">
    <w:name w:val="A638CD904FE14C559E7380367B24187C4"/>
    <w:rsid w:val="00A266B7"/>
    <w:rPr>
      <w:rFonts w:eastAsiaTheme="minorHAnsi"/>
    </w:rPr>
  </w:style>
  <w:style w:type="paragraph" w:customStyle="1" w:styleId="355B98DAFED643708733936F3FA743DC4">
    <w:name w:val="355B98DAFED643708733936F3FA743DC4"/>
    <w:rsid w:val="00A266B7"/>
    <w:rPr>
      <w:rFonts w:eastAsiaTheme="minorHAnsi"/>
    </w:rPr>
  </w:style>
  <w:style w:type="paragraph" w:customStyle="1" w:styleId="1E6F1DEF291D4BA2A6B374E7C86BDF6A4">
    <w:name w:val="1E6F1DEF291D4BA2A6B374E7C86BDF6A4"/>
    <w:rsid w:val="00A266B7"/>
    <w:rPr>
      <w:rFonts w:eastAsiaTheme="minorHAnsi"/>
    </w:rPr>
  </w:style>
  <w:style w:type="paragraph" w:customStyle="1" w:styleId="B5535A082A714F6DBEB41CD5420647E44">
    <w:name w:val="B5535A082A714F6DBEB41CD5420647E44"/>
    <w:rsid w:val="00A266B7"/>
    <w:rPr>
      <w:rFonts w:eastAsiaTheme="minorHAnsi"/>
    </w:rPr>
  </w:style>
  <w:style w:type="paragraph" w:customStyle="1" w:styleId="85A21119C2BA492BA73D0FA48C3D39E411">
    <w:name w:val="85A21119C2BA492BA73D0FA48C3D39E411"/>
    <w:rsid w:val="00A266B7"/>
    <w:rPr>
      <w:rFonts w:eastAsiaTheme="minorHAnsi"/>
    </w:rPr>
  </w:style>
  <w:style w:type="paragraph" w:customStyle="1" w:styleId="50CDEEF9B4764A37ABD04C87C3219D2C4">
    <w:name w:val="50CDEEF9B4764A37ABD04C87C3219D2C4"/>
    <w:rsid w:val="00A266B7"/>
    <w:rPr>
      <w:rFonts w:eastAsiaTheme="minorHAnsi"/>
    </w:rPr>
  </w:style>
  <w:style w:type="paragraph" w:customStyle="1" w:styleId="733649949EA640229BD54D258444D8B64">
    <w:name w:val="733649949EA640229BD54D258444D8B64"/>
    <w:rsid w:val="00A266B7"/>
    <w:rPr>
      <w:rFonts w:eastAsiaTheme="minorHAnsi"/>
    </w:rPr>
  </w:style>
  <w:style w:type="paragraph" w:customStyle="1" w:styleId="60296E12F00A4FC28ED2D4048FA3F83B4">
    <w:name w:val="60296E12F00A4FC28ED2D4048FA3F83B4"/>
    <w:rsid w:val="00A266B7"/>
    <w:rPr>
      <w:rFonts w:eastAsiaTheme="minorHAnsi"/>
    </w:rPr>
  </w:style>
  <w:style w:type="paragraph" w:customStyle="1" w:styleId="ABCB9BFBF76C44B5BE3B8E058A25368B10">
    <w:name w:val="ABCB9BFBF76C44B5BE3B8E058A25368B10"/>
    <w:rsid w:val="00A266B7"/>
    <w:rPr>
      <w:rFonts w:eastAsiaTheme="minorHAnsi"/>
    </w:rPr>
  </w:style>
  <w:style w:type="paragraph" w:customStyle="1" w:styleId="01EB252C619A458A9D171D0F8947F7DA4">
    <w:name w:val="01EB252C619A458A9D171D0F8947F7DA4"/>
    <w:rsid w:val="00A266B7"/>
    <w:rPr>
      <w:rFonts w:eastAsiaTheme="minorHAnsi"/>
    </w:rPr>
  </w:style>
  <w:style w:type="paragraph" w:customStyle="1" w:styleId="48C110172D424EAD9A4126297E233C9C4">
    <w:name w:val="48C110172D424EAD9A4126297E233C9C4"/>
    <w:rsid w:val="00A266B7"/>
    <w:rPr>
      <w:rFonts w:eastAsiaTheme="minorHAnsi"/>
    </w:rPr>
  </w:style>
  <w:style w:type="paragraph" w:customStyle="1" w:styleId="4FBDE1C4504C4A6B8C9315B4036D16F94">
    <w:name w:val="4FBDE1C4504C4A6B8C9315B4036D16F94"/>
    <w:rsid w:val="00A266B7"/>
    <w:rPr>
      <w:rFonts w:eastAsiaTheme="minorHAnsi"/>
    </w:rPr>
  </w:style>
  <w:style w:type="paragraph" w:customStyle="1" w:styleId="BE664A68CABA4379A3212683C1D3E4CC10">
    <w:name w:val="BE664A68CABA4379A3212683C1D3E4CC10"/>
    <w:rsid w:val="00A266B7"/>
    <w:rPr>
      <w:rFonts w:eastAsiaTheme="minorHAnsi"/>
    </w:rPr>
  </w:style>
  <w:style w:type="paragraph" w:customStyle="1" w:styleId="319DA5081CA34E11BD05B2FDA9DF02084">
    <w:name w:val="319DA5081CA34E11BD05B2FDA9DF02084"/>
    <w:rsid w:val="00A266B7"/>
    <w:rPr>
      <w:rFonts w:eastAsiaTheme="minorHAnsi"/>
    </w:rPr>
  </w:style>
  <w:style w:type="paragraph" w:customStyle="1" w:styleId="61BE3114C2EF40FF8CF66C99593C75244">
    <w:name w:val="61BE3114C2EF40FF8CF66C99593C75244"/>
    <w:rsid w:val="00A266B7"/>
    <w:rPr>
      <w:rFonts w:eastAsiaTheme="minorHAnsi"/>
    </w:rPr>
  </w:style>
  <w:style w:type="paragraph" w:customStyle="1" w:styleId="7706FAFDAFC3417A987C0490303430D44">
    <w:name w:val="7706FAFDAFC3417A987C0490303430D44"/>
    <w:rsid w:val="00A266B7"/>
    <w:rPr>
      <w:rFonts w:eastAsiaTheme="minorHAnsi"/>
    </w:rPr>
  </w:style>
  <w:style w:type="paragraph" w:customStyle="1" w:styleId="37A218FA892D49C4B8F6FE6A2C28A07E10">
    <w:name w:val="37A218FA892D49C4B8F6FE6A2C28A07E10"/>
    <w:rsid w:val="00A266B7"/>
    <w:rPr>
      <w:rFonts w:eastAsiaTheme="minorHAnsi"/>
    </w:rPr>
  </w:style>
  <w:style w:type="paragraph" w:customStyle="1" w:styleId="11F90765C77546EE92033D1DD1BECE744">
    <w:name w:val="11F90765C77546EE92033D1DD1BECE744"/>
    <w:rsid w:val="00A266B7"/>
    <w:rPr>
      <w:rFonts w:eastAsiaTheme="minorHAnsi"/>
    </w:rPr>
  </w:style>
  <w:style w:type="paragraph" w:customStyle="1" w:styleId="BF2E41ADF3ED4115B7EC5E3675DC97A94">
    <w:name w:val="BF2E41ADF3ED4115B7EC5E3675DC97A94"/>
    <w:rsid w:val="00A266B7"/>
    <w:rPr>
      <w:rFonts w:eastAsiaTheme="minorHAnsi"/>
    </w:rPr>
  </w:style>
  <w:style w:type="paragraph" w:customStyle="1" w:styleId="B68CCFCE118A419EB7F1B87BDEDBA28A4">
    <w:name w:val="B68CCFCE118A419EB7F1B87BDEDBA28A4"/>
    <w:rsid w:val="00A266B7"/>
    <w:rPr>
      <w:rFonts w:eastAsiaTheme="minorHAnsi"/>
    </w:rPr>
  </w:style>
  <w:style w:type="paragraph" w:customStyle="1" w:styleId="4BBF1308A1AA40688A31F09537C2DF9910">
    <w:name w:val="4BBF1308A1AA40688A31F09537C2DF9910"/>
    <w:rsid w:val="00A266B7"/>
    <w:rPr>
      <w:rFonts w:eastAsiaTheme="minorHAnsi"/>
    </w:rPr>
  </w:style>
  <w:style w:type="paragraph" w:customStyle="1" w:styleId="A2157731951144899546E2080DA4CCB34">
    <w:name w:val="A2157731951144899546E2080DA4CCB34"/>
    <w:rsid w:val="00A266B7"/>
    <w:rPr>
      <w:rFonts w:eastAsiaTheme="minorHAnsi"/>
    </w:rPr>
  </w:style>
  <w:style w:type="paragraph" w:customStyle="1" w:styleId="8C64B527FB014B79B4B0FDFED4413A074">
    <w:name w:val="8C64B527FB014B79B4B0FDFED4413A074"/>
    <w:rsid w:val="00A266B7"/>
    <w:rPr>
      <w:rFonts w:eastAsiaTheme="minorHAnsi"/>
    </w:rPr>
  </w:style>
  <w:style w:type="paragraph" w:customStyle="1" w:styleId="5932374C54C04E9A9DC560E6BBEFE6E94">
    <w:name w:val="5932374C54C04E9A9DC560E6BBEFE6E94"/>
    <w:rsid w:val="00A266B7"/>
    <w:rPr>
      <w:rFonts w:eastAsiaTheme="minorHAnsi"/>
    </w:rPr>
  </w:style>
  <w:style w:type="paragraph" w:customStyle="1" w:styleId="FD39799DD24742BB9F28920D94B825BB10">
    <w:name w:val="FD39799DD24742BB9F28920D94B825BB10"/>
    <w:rsid w:val="00A266B7"/>
    <w:rPr>
      <w:rFonts w:eastAsiaTheme="minorHAnsi"/>
    </w:rPr>
  </w:style>
  <w:style w:type="paragraph" w:customStyle="1" w:styleId="CBD63707E3F949E6883E5A1B5EF4766C4">
    <w:name w:val="CBD63707E3F949E6883E5A1B5EF4766C4"/>
    <w:rsid w:val="00A266B7"/>
    <w:rPr>
      <w:rFonts w:eastAsiaTheme="minorHAnsi"/>
    </w:rPr>
  </w:style>
  <w:style w:type="paragraph" w:customStyle="1" w:styleId="1732F25299C541AABB67F76D998393BA4">
    <w:name w:val="1732F25299C541AABB67F76D998393BA4"/>
    <w:rsid w:val="00A266B7"/>
    <w:rPr>
      <w:rFonts w:eastAsiaTheme="minorHAnsi"/>
    </w:rPr>
  </w:style>
  <w:style w:type="paragraph" w:customStyle="1" w:styleId="C03CC61F2CE8434386EA7E7950C2E3F14">
    <w:name w:val="C03CC61F2CE8434386EA7E7950C2E3F14"/>
    <w:rsid w:val="00A266B7"/>
    <w:rPr>
      <w:rFonts w:eastAsiaTheme="minorHAnsi"/>
    </w:rPr>
  </w:style>
  <w:style w:type="paragraph" w:customStyle="1" w:styleId="5F1558C735204ED4B9D65E5358F5B39F10">
    <w:name w:val="5F1558C735204ED4B9D65E5358F5B39F10"/>
    <w:rsid w:val="00A266B7"/>
    <w:rPr>
      <w:rFonts w:eastAsiaTheme="minorHAnsi"/>
    </w:rPr>
  </w:style>
  <w:style w:type="paragraph" w:customStyle="1" w:styleId="F30F52C0FDCA456890E3E591EA97AE904">
    <w:name w:val="F30F52C0FDCA456890E3E591EA97AE904"/>
    <w:rsid w:val="00A266B7"/>
    <w:rPr>
      <w:rFonts w:eastAsiaTheme="minorHAnsi"/>
    </w:rPr>
  </w:style>
  <w:style w:type="paragraph" w:customStyle="1" w:styleId="41832C7F824840C388726BD2FA919F5B7">
    <w:name w:val="41832C7F824840C388726BD2FA919F5B7"/>
    <w:rsid w:val="00A266B7"/>
    <w:rPr>
      <w:rFonts w:eastAsiaTheme="minorHAnsi"/>
    </w:rPr>
  </w:style>
  <w:style w:type="paragraph" w:customStyle="1" w:styleId="2C82EEAC0D244CC597ADAA5BB397A4D35">
    <w:name w:val="2C82EEAC0D244CC597ADAA5BB397A4D35"/>
    <w:rsid w:val="00A266B7"/>
    <w:rPr>
      <w:rFonts w:eastAsiaTheme="minorHAnsi"/>
    </w:rPr>
  </w:style>
  <w:style w:type="paragraph" w:customStyle="1" w:styleId="20DF01752AD744BB8DCE52A8D62AE3E17">
    <w:name w:val="20DF01752AD744BB8DCE52A8D62AE3E17"/>
    <w:rsid w:val="00A266B7"/>
    <w:rPr>
      <w:rFonts w:eastAsiaTheme="minorHAnsi"/>
    </w:rPr>
  </w:style>
  <w:style w:type="paragraph" w:customStyle="1" w:styleId="23303EEEFF05423A8F9FD74066C9BD435">
    <w:name w:val="23303EEEFF05423A8F9FD74066C9BD435"/>
    <w:rsid w:val="00A266B7"/>
    <w:rPr>
      <w:rFonts w:eastAsiaTheme="minorHAnsi"/>
    </w:rPr>
  </w:style>
  <w:style w:type="paragraph" w:customStyle="1" w:styleId="CFCB49676C5D40E98B2EBF8EAE6AEB3B33">
    <w:name w:val="CFCB49676C5D40E98B2EBF8EAE6AEB3B33"/>
    <w:rsid w:val="00A266B7"/>
    <w:rPr>
      <w:rFonts w:eastAsiaTheme="minorHAnsi"/>
    </w:rPr>
  </w:style>
  <w:style w:type="paragraph" w:customStyle="1" w:styleId="0E6375EEA3D54926B9A60B0DAFF70E2330">
    <w:name w:val="0E6375EEA3D54926B9A60B0DAFF70E2330"/>
    <w:rsid w:val="00A266B7"/>
    <w:rPr>
      <w:rFonts w:eastAsiaTheme="minorHAnsi"/>
    </w:rPr>
  </w:style>
  <w:style w:type="paragraph" w:customStyle="1" w:styleId="F103891ED24545B68393346478C96EC915">
    <w:name w:val="F103891ED24545B68393346478C96EC915"/>
    <w:rsid w:val="00A266B7"/>
    <w:rPr>
      <w:rFonts w:eastAsiaTheme="minorHAnsi"/>
    </w:rPr>
  </w:style>
  <w:style w:type="paragraph" w:customStyle="1" w:styleId="B6F0469BC1A746D4BFDFDA638161706F37">
    <w:name w:val="B6F0469BC1A746D4BFDFDA638161706F37"/>
    <w:rsid w:val="00A266B7"/>
    <w:rPr>
      <w:rFonts w:eastAsiaTheme="minorHAnsi"/>
    </w:rPr>
  </w:style>
  <w:style w:type="paragraph" w:customStyle="1" w:styleId="01147278C2DD49E4BDEE057805C0B2926">
    <w:name w:val="01147278C2DD49E4BDEE057805C0B2926"/>
    <w:rsid w:val="00A266B7"/>
    <w:rPr>
      <w:rFonts w:eastAsiaTheme="minorHAnsi"/>
    </w:rPr>
  </w:style>
  <w:style w:type="paragraph" w:customStyle="1" w:styleId="1159A6D751794867AD06E3E965A7F85E16">
    <w:name w:val="1159A6D751794867AD06E3E965A7F85E16"/>
    <w:rsid w:val="00A266B7"/>
    <w:pPr>
      <w:ind w:left="720"/>
      <w:contextualSpacing/>
    </w:pPr>
    <w:rPr>
      <w:rFonts w:eastAsiaTheme="minorHAnsi"/>
    </w:rPr>
  </w:style>
  <w:style w:type="paragraph" w:customStyle="1" w:styleId="FC31B6C90C2648ECB17ABC97C96D327A16">
    <w:name w:val="FC31B6C90C2648ECB17ABC97C96D327A16"/>
    <w:rsid w:val="00A266B7"/>
    <w:pPr>
      <w:ind w:left="720"/>
      <w:contextualSpacing/>
    </w:pPr>
    <w:rPr>
      <w:rFonts w:eastAsiaTheme="minorHAnsi"/>
    </w:rPr>
  </w:style>
  <w:style w:type="paragraph" w:customStyle="1" w:styleId="A15614E13CBB48BEAA3DE29DE08B889114">
    <w:name w:val="A15614E13CBB48BEAA3DE29DE08B889114"/>
    <w:rsid w:val="00A266B7"/>
    <w:pPr>
      <w:ind w:left="720"/>
      <w:contextualSpacing/>
    </w:pPr>
    <w:rPr>
      <w:rFonts w:eastAsiaTheme="minorHAnsi"/>
    </w:rPr>
  </w:style>
  <w:style w:type="paragraph" w:customStyle="1" w:styleId="FFC4C86ACE8C4E7FA84DCDD89D2D63CA9">
    <w:name w:val="FFC4C86ACE8C4E7FA84DCDD89D2D63CA9"/>
    <w:rsid w:val="00A266B7"/>
    <w:rPr>
      <w:rFonts w:eastAsiaTheme="minorHAnsi"/>
    </w:rPr>
  </w:style>
  <w:style w:type="paragraph" w:customStyle="1" w:styleId="E84671D675CB4D5BA6661CE9F00360DC5">
    <w:name w:val="E84671D675CB4D5BA6661CE9F00360DC5"/>
    <w:rsid w:val="00A266B7"/>
    <w:rPr>
      <w:rFonts w:eastAsiaTheme="minorHAnsi"/>
    </w:rPr>
  </w:style>
  <w:style w:type="paragraph" w:customStyle="1" w:styleId="A638CD904FE14C559E7380367B24187C5">
    <w:name w:val="A638CD904FE14C559E7380367B24187C5"/>
    <w:rsid w:val="00A266B7"/>
    <w:rPr>
      <w:rFonts w:eastAsiaTheme="minorHAnsi"/>
    </w:rPr>
  </w:style>
  <w:style w:type="paragraph" w:customStyle="1" w:styleId="355B98DAFED643708733936F3FA743DC5">
    <w:name w:val="355B98DAFED643708733936F3FA743DC5"/>
    <w:rsid w:val="00A266B7"/>
    <w:rPr>
      <w:rFonts w:eastAsiaTheme="minorHAnsi"/>
    </w:rPr>
  </w:style>
  <w:style w:type="paragraph" w:customStyle="1" w:styleId="1E6F1DEF291D4BA2A6B374E7C86BDF6A5">
    <w:name w:val="1E6F1DEF291D4BA2A6B374E7C86BDF6A5"/>
    <w:rsid w:val="00A266B7"/>
    <w:rPr>
      <w:rFonts w:eastAsiaTheme="minorHAnsi"/>
    </w:rPr>
  </w:style>
  <w:style w:type="paragraph" w:customStyle="1" w:styleId="B5535A082A714F6DBEB41CD5420647E45">
    <w:name w:val="B5535A082A714F6DBEB41CD5420647E45"/>
    <w:rsid w:val="00A266B7"/>
    <w:rPr>
      <w:rFonts w:eastAsiaTheme="minorHAnsi"/>
    </w:rPr>
  </w:style>
  <w:style w:type="paragraph" w:customStyle="1" w:styleId="50CDEEF9B4764A37ABD04C87C3219D2C5">
    <w:name w:val="50CDEEF9B4764A37ABD04C87C3219D2C5"/>
    <w:rsid w:val="00A266B7"/>
    <w:rPr>
      <w:rFonts w:eastAsiaTheme="minorHAnsi"/>
    </w:rPr>
  </w:style>
  <w:style w:type="paragraph" w:customStyle="1" w:styleId="733649949EA640229BD54D258444D8B65">
    <w:name w:val="733649949EA640229BD54D258444D8B65"/>
    <w:rsid w:val="00A266B7"/>
    <w:rPr>
      <w:rFonts w:eastAsiaTheme="minorHAnsi"/>
    </w:rPr>
  </w:style>
  <w:style w:type="paragraph" w:customStyle="1" w:styleId="60296E12F00A4FC28ED2D4048FA3F83B5">
    <w:name w:val="60296E12F00A4FC28ED2D4048FA3F83B5"/>
    <w:rsid w:val="00A266B7"/>
    <w:rPr>
      <w:rFonts w:eastAsiaTheme="minorHAnsi"/>
    </w:rPr>
  </w:style>
  <w:style w:type="paragraph" w:customStyle="1" w:styleId="01EB252C619A458A9D171D0F8947F7DA5">
    <w:name w:val="01EB252C619A458A9D171D0F8947F7DA5"/>
    <w:rsid w:val="00A266B7"/>
    <w:rPr>
      <w:rFonts w:eastAsiaTheme="minorHAnsi"/>
    </w:rPr>
  </w:style>
  <w:style w:type="paragraph" w:customStyle="1" w:styleId="48C110172D424EAD9A4126297E233C9C5">
    <w:name w:val="48C110172D424EAD9A4126297E233C9C5"/>
    <w:rsid w:val="00A266B7"/>
    <w:rPr>
      <w:rFonts w:eastAsiaTheme="minorHAnsi"/>
    </w:rPr>
  </w:style>
  <w:style w:type="paragraph" w:customStyle="1" w:styleId="4FBDE1C4504C4A6B8C9315B4036D16F95">
    <w:name w:val="4FBDE1C4504C4A6B8C9315B4036D16F95"/>
    <w:rsid w:val="00A266B7"/>
    <w:rPr>
      <w:rFonts w:eastAsiaTheme="minorHAnsi"/>
    </w:rPr>
  </w:style>
  <w:style w:type="paragraph" w:customStyle="1" w:styleId="319DA5081CA34E11BD05B2FDA9DF02085">
    <w:name w:val="319DA5081CA34E11BD05B2FDA9DF02085"/>
    <w:rsid w:val="00A266B7"/>
    <w:rPr>
      <w:rFonts w:eastAsiaTheme="minorHAnsi"/>
    </w:rPr>
  </w:style>
  <w:style w:type="paragraph" w:customStyle="1" w:styleId="61BE3114C2EF40FF8CF66C99593C75245">
    <w:name w:val="61BE3114C2EF40FF8CF66C99593C75245"/>
    <w:rsid w:val="00A266B7"/>
    <w:rPr>
      <w:rFonts w:eastAsiaTheme="minorHAnsi"/>
    </w:rPr>
  </w:style>
  <w:style w:type="paragraph" w:customStyle="1" w:styleId="7706FAFDAFC3417A987C0490303430D45">
    <w:name w:val="7706FAFDAFC3417A987C0490303430D45"/>
    <w:rsid w:val="00A266B7"/>
    <w:rPr>
      <w:rFonts w:eastAsiaTheme="minorHAnsi"/>
    </w:rPr>
  </w:style>
  <w:style w:type="paragraph" w:customStyle="1" w:styleId="11F90765C77546EE92033D1DD1BECE745">
    <w:name w:val="11F90765C77546EE92033D1DD1BECE745"/>
    <w:rsid w:val="00A266B7"/>
    <w:rPr>
      <w:rFonts w:eastAsiaTheme="minorHAnsi"/>
    </w:rPr>
  </w:style>
  <w:style w:type="paragraph" w:customStyle="1" w:styleId="BF2E41ADF3ED4115B7EC5E3675DC97A95">
    <w:name w:val="BF2E41ADF3ED4115B7EC5E3675DC97A95"/>
    <w:rsid w:val="00A266B7"/>
    <w:rPr>
      <w:rFonts w:eastAsiaTheme="minorHAnsi"/>
    </w:rPr>
  </w:style>
  <w:style w:type="paragraph" w:customStyle="1" w:styleId="B68CCFCE118A419EB7F1B87BDEDBA28A5">
    <w:name w:val="B68CCFCE118A419EB7F1B87BDEDBA28A5"/>
    <w:rsid w:val="00A266B7"/>
    <w:rPr>
      <w:rFonts w:eastAsiaTheme="minorHAnsi"/>
    </w:rPr>
  </w:style>
  <w:style w:type="paragraph" w:customStyle="1" w:styleId="A2157731951144899546E2080DA4CCB35">
    <w:name w:val="A2157731951144899546E2080DA4CCB35"/>
    <w:rsid w:val="00A266B7"/>
    <w:rPr>
      <w:rFonts w:eastAsiaTheme="minorHAnsi"/>
    </w:rPr>
  </w:style>
  <w:style w:type="paragraph" w:customStyle="1" w:styleId="8C64B527FB014B79B4B0FDFED4413A075">
    <w:name w:val="8C64B527FB014B79B4B0FDFED4413A075"/>
    <w:rsid w:val="00A266B7"/>
    <w:rPr>
      <w:rFonts w:eastAsiaTheme="minorHAnsi"/>
    </w:rPr>
  </w:style>
  <w:style w:type="paragraph" w:customStyle="1" w:styleId="5932374C54C04E9A9DC560E6BBEFE6E95">
    <w:name w:val="5932374C54C04E9A9DC560E6BBEFE6E95"/>
    <w:rsid w:val="00A266B7"/>
    <w:rPr>
      <w:rFonts w:eastAsiaTheme="minorHAnsi"/>
    </w:rPr>
  </w:style>
  <w:style w:type="paragraph" w:customStyle="1" w:styleId="CBD63707E3F949E6883E5A1B5EF4766C5">
    <w:name w:val="CBD63707E3F949E6883E5A1B5EF4766C5"/>
    <w:rsid w:val="00A266B7"/>
    <w:rPr>
      <w:rFonts w:eastAsiaTheme="minorHAnsi"/>
    </w:rPr>
  </w:style>
  <w:style w:type="paragraph" w:customStyle="1" w:styleId="1732F25299C541AABB67F76D998393BA5">
    <w:name w:val="1732F25299C541AABB67F76D998393BA5"/>
    <w:rsid w:val="00A266B7"/>
    <w:rPr>
      <w:rFonts w:eastAsiaTheme="minorHAnsi"/>
    </w:rPr>
  </w:style>
  <w:style w:type="paragraph" w:customStyle="1" w:styleId="C03CC61F2CE8434386EA7E7950C2E3F15">
    <w:name w:val="C03CC61F2CE8434386EA7E7950C2E3F15"/>
    <w:rsid w:val="00A266B7"/>
    <w:rPr>
      <w:rFonts w:eastAsiaTheme="minorHAnsi"/>
    </w:rPr>
  </w:style>
  <w:style w:type="paragraph" w:customStyle="1" w:styleId="F30F52C0FDCA456890E3E591EA97AE905">
    <w:name w:val="F30F52C0FDCA456890E3E591EA97AE905"/>
    <w:rsid w:val="00A266B7"/>
    <w:rPr>
      <w:rFonts w:eastAsiaTheme="minorHAnsi"/>
    </w:rPr>
  </w:style>
  <w:style w:type="paragraph" w:customStyle="1" w:styleId="41832C7F824840C388726BD2FA919F5B8">
    <w:name w:val="41832C7F824840C388726BD2FA919F5B8"/>
    <w:rsid w:val="00A266B7"/>
    <w:rPr>
      <w:rFonts w:eastAsiaTheme="minorHAnsi"/>
    </w:rPr>
  </w:style>
  <w:style w:type="paragraph" w:customStyle="1" w:styleId="2C82EEAC0D244CC597ADAA5BB397A4D36">
    <w:name w:val="2C82EEAC0D244CC597ADAA5BB397A4D36"/>
    <w:rsid w:val="00A266B7"/>
    <w:rPr>
      <w:rFonts w:eastAsiaTheme="minorHAnsi"/>
    </w:rPr>
  </w:style>
  <w:style w:type="paragraph" w:customStyle="1" w:styleId="20DF01752AD744BB8DCE52A8D62AE3E18">
    <w:name w:val="20DF01752AD744BB8DCE52A8D62AE3E18"/>
    <w:rsid w:val="00A266B7"/>
    <w:rPr>
      <w:rFonts w:eastAsiaTheme="minorHAnsi"/>
    </w:rPr>
  </w:style>
  <w:style w:type="paragraph" w:customStyle="1" w:styleId="23303EEEFF05423A8F9FD74066C9BD436">
    <w:name w:val="23303EEEFF05423A8F9FD74066C9BD436"/>
    <w:rsid w:val="00A266B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72B5EEB94344191427212D4618584" ma:contentTypeVersion="7" ma:contentTypeDescription="Create a new document." ma:contentTypeScope="" ma:versionID="075c16eec608307dd56607cdeb211abd">
  <xsd:schema xmlns:xsd="http://www.w3.org/2001/XMLSchema" xmlns:xs="http://www.w3.org/2001/XMLSchema" xmlns:p="http://schemas.microsoft.com/office/2006/metadata/properties" xmlns:ns2="b08e46e9-85c9-478f-aec7-3dda88b9afee" xmlns:ns3="14d6fbf9-370d-49b7-8d62-cc2aed3f991c" targetNamespace="http://schemas.microsoft.com/office/2006/metadata/properties" ma:root="true" ma:fieldsID="fbd531227961bd68fa8528645b1f067d" ns2:_="" ns3:_="">
    <xsd:import namespace="b08e46e9-85c9-478f-aec7-3dda88b9afee"/>
    <xsd:import namespace="14d6fbf9-370d-49b7-8d62-cc2aed3f99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e46e9-85c9-478f-aec7-3dda88b9a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d6fbf9-370d-49b7-8d62-cc2aed3f99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DDEE01-FD49-4E88-994C-AF2E396F94EF}">
  <ds:schemaRefs>
    <ds:schemaRef ds:uri="http://schemas.microsoft.com/sharepoint/v3/contenttype/forms"/>
  </ds:schemaRefs>
</ds:datastoreItem>
</file>

<file path=customXml/itemProps2.xml><?xml version="1.0" encoding="utf-8"?>
<ds:datastoreItem xmlns:ds="http://schemas.openxmlformats.org/officeDocument/2006/customXml" ds:itemID="{756EA275-46F2-4B97-A41E-E868656FEC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e46e9-85c9-478f-aec7-3dda88b9afee"/>
    <ds:schemaRef ds:uri="14d6fbf9-370d-49b7-8d62-cc2aed3f9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BA2266-F980-48D2-90D0-295DD8E09E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7</Words>
  <Characters>3575</Characters>
  <Application>Microsoft Office Word</Application>
  <DocSecurity>0</DocSecurity>
  <Lines>29</Lines>
  <Paragraphs>8</Paragraphs>
  <ScaleCrop>false</ScaleCrop>
  <Company>Microsoft</Company>
  <LinksUpToDate>false</LinksUpToDate>
  <CharactersWithSpaces>4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nes, Kelli</dc:creator>
  <cp:keywords/>
  <dc:description/>
  <cp:lastModifiedBy>Joanna Bivins</cp:lastModifiedBy>
  <cp:revision>5</cp:revision>
  <dcterms:created xsi:type="dcterms:W3CDTF">2019-09-24T17:21:00Z</dcterms:created>
  <dcterms:modified xsi:type="dcterms:W3CDTF">2019-10-1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2B5EEB94344191427212D4618584</vt:lpwstr>
  </property>
</Properties>
</file>